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ns1:document xmlns:ns1="http://schemas.openxmlformats.org/wordprocessingml/2006/main" xmlns:ns2="http://schemas.openxmlformats.org/officeDocument/2006/relationships" xmlns:ns3="http://schemas.openxmlformats.org/officeDocument/2006/math" xmlns:ns4="http://schemas.openxmlformats.org/drawingml/2006/wordprocessingDrawing" xmlns:ns5="http://schemas.openxmlformats.org/drawingml/2006/main" xmlns:ns6="http://schemas.openxmlformats.org/schemaLibrary/2006/main" xmlns:ns7="http://schemas.openxmlformats.org/package/2006/content-types" xmlns:ns8="http://schemas.openxmlformats.org/officeDocument/2006/customXml" xmlns:ns9="http://schemas.openxmlformats.org/drawingml/2006/picture" xmlns:ns10="http://schemas.openxmlformats.org/package/2006/relationships">
  <ns1:body>
    <ns1:p ns1:rsidRDefault="00A81062" ns1:rsidP="00346518" ns1:rsidR="00A81062" ns1:rsidRPr="00B75E31">
      <ns1:pPr>
        <ns1:pStyle ns1:val="paragraph"/>
        <ns1:shd ns1:fill="FFFFFF" ns1:color="auto" ns1:val="clear"/>
        <ns1:spacing ns1:lineRule="auto" ns1:line="259" ns1:afterAutospacing="0" ns1:after="0" ns1:beforeAutospacing="0" ns1:before="0"/>
        <ns1:jc ns1:val="center"/>
        <ns1:textAlignment ns1:val="baseline"/>
        <ns1:rPr>
          <ns1:rStyle ns1:val="normaltextrun"/>
          <ns1:b/>
          <ns1:bCs/>
          <ns1:sz ns1:val="21"/>
          <ns1:szCs ns1:val="21"/>
          <ns1:lang ns1:val="lt-LT"/>
        </ns1:rPr>
      </ns1:pPr>
      <ns1:r ns1:rsidRPr="00B75E31">
        <ns1:rPr>
          <ns1:rStyle ns1:val="normaltextrun"/>
          <ns1:b/>
          <ns1:bCs/>
          <ns1:sz ns1:val="21"/>
          <ns1:szCs ns1:val="21"/>
          <ns1:lang ns1:val="lt-LT"/>
        </ns1:rPr>
        <ns1:t>PIRKIMO ORGANIZAVIMO PROTOKOLAS</ns1:t>
      </ns1:r>
    </ns1:p>
    <ns1:p ns1:rsidRDefault="004B4666" ns1:rsidP="00346518" ns1:rsidR="00BB6A78" ns1:rsidRPr="00B75E31">
      <ns1:pPr>
        <ns1:pStyle ns1:val="paragraph"/>
        <ns1:shd ns1:fill="FFFFFF" ns1:color="auto" ns1:val="clear"/>
        <ns1:spacing ns1:lineRule="auto" ns1:line="259" ns1:afterAutospacing="0" ns1:after="0" ns1:beforeAutospacing="0" ns1:before="0"/>
        <ns1:jc ns1:val="center"/>
        <ns1:textAlignment ns1:val="baseline"/>
        <ns1:rPr>
          <ns1:rStyle ns1:val="normaltextrun"/>
          <ns1:b/>
          <ns1:bCs/>
          <ns1:sz ns1:val="21"/>
          <ns1:szCs ns1:val="21"/>
          <ns1:lang ns1:val="lt-LT"/>
        </ns1:rPr>
      </ns1:pPr>
      <ns1:r>
        <ns1:rPr>
          <ns1:rStyle ns1:val="normaltextrun"/>
          <ns1:b/>
          <ns1:bCs/>
          <ns1:sz ns1:val="21"/>
          <ns1:szCs ns1:val="21"/>
          <ns1:lang ns1:val="lt-LT"/>
        </ns1:rPr>
        <ns1:t>2021-08-09</ns1:t>
      </ns1:r>
    </ns1:p>
    <ns1:p ns1:rsidRDefault="00CF5826" ns1:rsidP="00346518" ns1:rsidR="00CF5826" ns1:rsidRPr="00B75E31">
      <ns1:pPr>
        <ns1:pStyle ns1:val="paragraph"/>
        <ns1:shd ns1:fill="FFFFFF" ns1:color="auto" ns1:val="clear"/>
        <ns1:spacing ns1:lineRule="auto" ns1:line="259" ns1:afterAutospacing="0" ns1:after="0" ns1:beforeAutospacing="0" ns1:before="0"/>
        <ns1:jc ns1:val="center"/>
        <ns1:textAlignment ns1:val="baseline"/>
        <ns1:rPr>
          <ns1:rStyle ns1:val="normaltextrun"/>
          <ns1:b/>
          <ns1:bCs/>
          <ns1:sz ns1:val="21"/>
          <ns1:szCs ns1:val="21"/>
          <ns1:lang ns1:val="lt-LT"/>
        </ns1:rPr>
      </ns1:pPr>
    </ns1:p>
    <ns1:p ns1:rsidRDefault="00277E7A" ns1:rsidP="00702E49" ns1:rsidR="00277E7A" ns1:rsidRPr="00B75E31">
      <ns1:pPr>
        <ns1:pStyle ns1:val="ListParagraph"/>
        <ns1:numPr>
          <ns1:ilvl ns1:val="0"/>
          <ns1:numId ns1:val="1"/>
        </ns1:numPr>
        <ns1:spacing ns1:after="0"/>
        <ns1:jc ns1:val="both"/>
        <ns1:rPr>
          <ns1:rFonts ns1:cs="Times New Roman" ns1:hAnsi="Times New Roman" ns1:ascii="Times New Roman"/>
          <ns1:b/>
          <ns1:bCs/>
          <ns1:sz ns1:val="21"/>
          <ns1:szCs ns1:val="21"/>
          <ns1:lang ns1:val="lt-LT"/>
        </ns1:rPr>
      </ns1:pPr>
      <ns1:r ns1:rsidRPr="00B75E31">
        <ns1:rPr>
          <ns1:rFonts ns1:cs="Times New Roman" ns1:hAnsi="Times New Roman" ns1:ascii="Times New Roman"/>
          <ns1:b/>
          <ns1:bCs/>
          <ns1:sz ns1:val="21"/>
          <ns1:szCs ns1:val="21"/>
          <ns1:lang ns1:val="lt-LT"/>
        </ns1:rPr>
        <ns1:t>Bendra informacija</ns1:t>
      </ns1:r>
    </ns1:p>
    <ns1:tbl>
      <ns1:tblPr>
        <ns1:tblStyle ns1:val="TableGrid"/>
        <ns1:tblW ns1:type="auto" ns1:w="0"/>
        <ns1:tblInd ns1:type="dxa" ns1:w="-5"/>
        <ns1:tblLook ns1:val="04A0"/>
      </ns1:tblPr>
      <ns1:tblGrid>
        <ns1:gridCol ns1:w="2977"/>
        <ns1:gridCol ns1:w="7081"/>
      </ns1:tblGrid>
      <ns1:tr ns1:rsidTr="1B5E9C4B" ns1:rsidR="00A81062" ns1:rsidRPr="00B75E31">
        <ns1:tc>
          <ns1:tcPr>
            <ns1:tcW ns1:type="dxa" ns1:w="2977"/>
          </ns1:tcPr>
          <ns1:p ns1:rsidRDefault="00A81062" ns1:rsidP="00702E49" ns1:rsidR="00A81062" ns1:rsidRPr="00B75E31">
            <ns1:pPr>
              <ns1:pStyle ns1:val="ListParagraph"/>
              <ns1:spacing ns1:lineRule="auto" ns1:line="259"/>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artneris:</ns1:t>
            </ns1:r>
          </ns1:p>
        </ns1:tc>
        <ns1:tc>
          <ns1:tcPr>
            <ns1:tcW ns1:type="dxa" ns1:w="7081"/>
          </ns1:tcPr>
          <ns1:p ns1:rsidRDefault="00A81062" ns1:rsidP="00702E49" ns1:rsidR="00A81062" ns1:rsidRPr="00B75E31">
            <ns1:pPr>
              <ns1:spacing ns1:lineRule="auto" ns1:line="259" ns1:after="60"/>
              <ns1:jc ns1:val="both"/>
              <ns1:textAlignment ns1:val="baseline"/>
              <ns1:rPr>
                <ns1:rFonts ns1:cs="Times New Roman" ns1:eastAsia="Times New Roman" ns1:hAnsi="Times New Roman" ns1:ascii="Times New Roman"/>
                <ns1:color ns1:themeColor="text1" ns1:val="000000"/>
                <ns1:sz ns1:val="21"/>
                <ns1:szCs ns1:val="21"/>
                <ns1:lang ns1:eastAsia="en-GB"/>
              </ns1:rPr>
            </ns1:pPr>
            <ns1:r ns1:rsidRPr="00B75E31">
              <ns1:rPr>
                <ns1:rFonts ns1:cs="Times New Roman" ns1:eastAsia="Times New Roman" ns1:hAnsi="Times New Roman" ns1:ascii="Times New Roman"/>
                <ns1:sz ns1:val="21"/>
                <ns1:szCs ns1:val="21"/>
                <ns1:lang ns1:eastAsia="en-GB" ns1:val="lt-LT"/>
              </ns1:rPr>
              <ns1:t>Partnerio </ns1:t>
            </ns1:r>
            <ns1:r ns1:rsidRPr="00B75E31">
              <ns1:rPr>
                <ns1:rFonts ns1:cs="Times New Roman" ns1:eastAsia="Times New Roman" ns1:hAnsi="Times New Roman" ns1:ascii="Times New Roman"/>
                <ns1:color ns1:themeColor="text1" ns1:val="000000"/>
                <ns1:sz ns1:val="21"/>
                <ns1:szCs ns1:val="21"/>
                <ns1:lang ns1:eastAsia="en-GB" ns1:val="lt-LT"/>
              </ns1:rPr>
              <ns1:t>įmonė: </ns1:t>
            </ns1:r>
            <ns1:r ns1:rsidRPr="00B75E31">
              <ns1:rPr>
                <ns1:rFonts ns1:cs="Times New Roman" ns1:eastAsia="Times New Roman" ns1:hAnsi="Times New Roman" ns1:ascii="Times New Roman"/>
                <ns1:color ns1:themeColor="text1" ns1:val="000000"/>
                <ns1:sz ns1:val="21"/>
                <ns1:szCs ns1:val="21"/>
                <ns1:lang ns1:eastAsia="en-GB"/>
              </ns1:rPr>
              <ns1:t> </ns1:t>
            </ns1:r>
            <ns1:r ns1:rsidR="00D42ECF">
              <ns1:rPr>
                <ns1:rFonts ns1:cs="Times New Roman" ns1:eastAsia="Times New Roman" ns1:hAnsi="Times New Roman" ns1:ascii="Times New Roman"/>
                <ns1:color ns1:themeColor="text1" ns1:val="000000"/>
                <ns1:sz ns1:val="21"/>
                <ns1:szCs ns1:val="21"/>
                <ns1:lang ns1:eastAsia="en-GB"/>
              </ns1:rPr>
              <ns1:t>%%PlanoOrganizacija%%</ns1:t>
            </ns1:r>
          </ns1:p>
          <ns1:p ns1:rsidRDefault="00A81062" ns1:rsidP="00702E49" ns1:rsidR="00A81062" ns1:rsidRPr="00B75E31">
            <ns1:pPr>
              <ns1:spacing ns1:lineRule="auto" ns1:line="259" ns1:after="60"/>
              <ns1:jc ns1:val="both"/>
              <ns1:textAlignment ns1:val="baseline"/>
              <ns1:rPr>
                <ns1:rFonts ns1:cs="Times New Roman" ns1:eastAsia="Times New Roman" ns1:hAnsi="Times New Roman" ns1:ascii="Times New Roman"/>
                <ns1:color ns1:themeColor="text1" ns1:val="000000"/>
                <ns1:sz ns1:val="21"/>
                <ns1:szCs ns1:val="21"/>
                <ns1:lang ns1:eastAsia="en-GB"/>
              </ns1:rPr>
            </ns1:pPr>
            <ns1:r ns1:rsidRPr="00B75E31">
              <ns1:rPr>
                <ns1:rFonts ns1:cs="Times New Roman" ns1:eastAsia="Times New Roman" ns1:hAnsi="Times New Roman" ns1:ascii="Times New Roman"/>
                <ns1:color ns1:themeColor="text1" ns1:val="000000"/>
                <ns1:sz ns1:val="21"/>
                <ns1:szCs ns1:val="21"/>
                <ns1:lang ns1:eastAsia="en-GB" ns1:val="lt-LT"/>
              </ns1:rPr>
              <ns1:t>Partnerio atstovas</ns1:t>
            </ns1:r>
            <ns1:r ns1:rsidR="00652E4F" ns1:rsidRPr="00B75E31">
              <ns1:rPr>
                <ns1:rFonts ns1:cs="Times New Roman" ns1:eastAsia="Times New Roman" ns1:hAnsi="Times New Roman" ns1:ascii="Times New Roman"/>
                <ns1:color ns1:themeColor="text1" ns1:val="000000"/>
                <ns1:sz ns1:val="21"/>
                <ns1:szCs ns1:val="21"/>
                <ns1:lang ns1:eastAsia="en-GB" ns1:val="lt-LT"/>
              </ns1:rPr>
              <ns1:t xml:space="preserve"> (iniciatorius)</ns1:t>
            </ns1:r>
            <ns1:r ns1:rsidRPr="00B75E31">
              <ns1:rPr>
                <ns1:rFonts ns1:cs="Times New Roman" ns1:eastAsia="Times New Roman" ns1:hAnsi="Times New Roman" ns1:ascii="Times New Roman"/>
                <ns1:color ns1:themeColor="text1" ns1:val="000000"/>
                <ns1:sz ns1:val="21"/>
                <ns1:szCs ns1:val="21"/>
                <ns1:lang ns1:eastAsia="en-GB" ns1:val="lt-LT"/>
              </ns1:rPr>
              <ns1:t>: </ns1:t>
            </ns1:r>
            <ns1:r ns1:rsidR="00D42ECF" ns1:rsidRPr="00D42ECF">
              <ns1:rPr>
                <ns1:rFonts ns1:cs="Times New Roman" ns1:eastAsia="Times New Roman" ns1:hAnsi="Times New Roman" ns1:ascii="Times New Roman"/>
                <ns1:color ns1:themeColor="text1" ns1:val="000000"/>
                <ns1:sz ns1:val="21"/>
                <ns1:szCs ns1:val="21"/>
                <ns1:lang ns1:eastAsia="en-GB" ns1:val="lt-LT"/>
              </ns1:rPr>
              <ns1:t>%%PlanoIniciatorius%%</ns1:t>
            </ns1:r>
          </ns1:p>
          <ns1:p ns1:rsidRDefault="00A81062" ns1:rsidP="00702E49" ns1:rsidR="00E77ABC" ns1:rsidRPr="00B75E31">
            <ns1:pPr>
              <ns1:spacing ns1:lineRule="auto" ns1:line="259" ns1:after="60"/>
              <ns1:jc ns1:val="both"/>
              <ns1:textAlignment ns1:val="baseline"/>
              <ns1:rPr>
                <ns1:rFonts ns1:cs="Times New Roman" ns1:eastAsia="Times New Roman" ns1:hAnsi="Times New Roman" ns1:ascii="Times New Roman"/>
                <ns1:sz ns1:val="21"/>
                <ns1:szCs ns1:val="21"/>
                <ns1:lang ns1:eastAsia="en-GB" ns1:val="lt-LT"/>
              </ns1:rPr>
            </ns1:pPr>
            <ns1:r ns1:rsidRPr="00B75E31">
              <ns1:rPr>
                <ns1:rFonts ns1:cs="Times New Roman" ns1:eastAsia="Times New Roman" ns1:hAnsi="Times New Roman" ns1:ascii="Times New Roman"/>
                <ns1:sz ns1:val="21"/>
                <ns1:szCs ns1:val="21"/>
                <ns1:lang ns1:eastAsia="en-GB" ns1:val="lt-LT"/>
              </ns1:rPr>
              <ns1:t>Atstovavimo pagrindas</ns1:t>
            </ns1:r>
            <ns1:r ns1:rsidR="00A23BCE" ns1:rsidRPr="00B75E31">
              <ns1:rPr>
                <ns1:rFonts ns1:cs="Times New Roman" ns1:eastAsia="Times New Roman" ns1:hAnsi="Times New Roman" ns1:ascii="Times New Roman"/>
                <ns1:sz ns1:val="21"/>
                <ns1:szCs ns1:val="21"/>
                <ns1:lang ns1:eastAsia="en-GB" ns1:val="lt-LT"/>
              </ns1:rPr>
              <ns1:t xml:space="preserve">: </ns1:t>
            </ns1:r>
            <ns1:sdt>
              <ns1:sdtPr>
                <ns1:rPr>
                  <ns1:rFonts ns1:cs="Times New Roman" ns1:eastAsia="Times New Roman" ns1:hAnsi="Times New Roman" ns1:ascii="Times New Roman"/>
                  <ns1:sz ns1:val="21"/>
                  <ns1:szCs ns1:val="21"/>
                  <ns1:lang ns1:eastAsia="en-GB" ns1:val="lt-LT"/>
                </ns1:rPr>
                <ns1:alias ns1:val="Pasirinkti"/>
                <ns1:tag ns1:val="Pasirinkti"/>
                <ns1:id ns1:val="-1867510527"/>
                <ns1:placeholder>
                  <ns1:docPart ns1:val="8D49E0CD03294B9CB5171620AA52C015"/>
                </ns1:placeholder>
                <ns1:comboBox>
                  <ns1:listItem ns1:value="[Pasirinkti]" ns1:displayText="[Pasirinkti]"/>
                  <ns1:listItem ns1:value="AB &quot;LTG Cargo&quot; 2020-02-27 Įgaliojimas Nr. ĮG (CARGO)-41" ns1:displayText="AB &quot;LTG Cargo&quot; 2020-02-27 Įgaliojimas Nr. ĮG (CARGO)-41"/>
                  <ns1:listItem ns1:value="AB &quot;LTG Infra&quot; 2020-10-07 Įgaliojimas Nr. ĮG (LGI)-275" ns1:displayText="AB &quot;LTG Infra&quot; 2020-10-07 Įgaliojimas Nr. ĮG (LGI)-275"/>
                  <ns1:listItem ns1:value="UAB Vilniaus lokomotyvų remonto depas 2020-11-04 Įgaliojimas Nr. ĮG (VLRD)-58" ns1:displayText="UAB Vilniaus lokomotyvų remonto depas 2020-11-04 Įgaliojimas Nr. ĮG (VLRD)-58"/>
                  <ns1:listItem ns1:value="UAB &quot;LTG Link&quot; 2020 10 28 Įgaliojimas Nr. ĮG(LGKL)-47" ns1:displayText="UAB &quot;LTG Link&quot; 2020 10 28 Įgaliojimas Nr. ĮG(LGKL)-47"/>
                  <ns1:listItem ns1:value="UAB &quot;RAIL BALTICA STATYBA&quot; 2020-11-04 Įgaliojimas Nr. ĮG (RBS)-1" ns1:displayText="UAB &quot;RAIL BALTICA STATYBA&quot; 2020-11-04 Įgaliojimas Nr. ĮG (RBS)-1"/>
                  <ns1:listItem ns1:value="SUSITARIMAS DĖL BENDRAI ATLIEKAMŲ (VIEŠŲJŲ) PIRKIMŲ BENDRO VYKDYMO 2020-05-27 Nr. SUTK(LG)-22/ SUTK(LGI)-57/ SUTK(LGKL)-12/ SUTK(CARGO)-12/ SUT(VLRD)-108" ns1:displayText="SUSITARIMAS DĖL BENDRAI ATLIEKAMŲ (VIEŠŲJŲ) PIRKIMŲ BENDRO VYKDYMO 2020-05-27 Nr. SUTK(LG)-22/ SUTK(LGI)-57/ SUTK(LGKL)-12/ SUTK(CARGO)-12/ SUT(VLRD)-108"/>
                  <ns1:listItem ns1:value="SUSITARIMAS DĖL BENDRAI ATLIEKAMŲ (VIEŠŲJŲ) PIRKIMŲ BENDRO VYKDYMO 2020 11 25 Nr. SUTK(LG)-54 / SUTK(LGI)-95 / SUTK(LGKL)-28 / SUTK(CARGO)-24 / SUT(VLRD)-282 / SUT(RBS)-3" ns1:displayText="SUSITARIMAS DĖL BENDRAI ATLIEKAMŲ (VIEŠŲJŲ) PIRKIMŲ BENDRO VYKDYMO 2020 11 25 Nr. SUTK(LG)-54 / SUTK(LGI)-95 / SUTK(LGKL)-28 / SUTK(CARGO)-24 / SUT(VLRD)-282 / SUT(RBS)-3"/>
                </ns1:comboBox>
              </ns1:sdtPr>
              <ns1:sdtEndPr/>
              <ns1:sdtContent>
                <ns1:r ns1:rsidR="00EC3123" ns1:rsidRPr="00B75E31">
                  <ns1:rPr>
                    <ns1:rFonts ns1:cs="Times New Roman" ns1:eastAsia="Times New Roman" ns1:hAnsi="Times New Roman" ns1:ascii="Times New Roman"/>
                    <ns1:sz ns1:val="21"/>
                    <ns1:szCs ns1:val="21"/>
                    <ns1:lang ns1:eastAsia="en-GB" ns1:val="lt-LT"/>
                  </ns1:rPr>
                  <ns1:t>[Pasirinkti]</ns1:t>
                </ns1:r>
              </ns1:sdtContent>
            </ns1:sdt>
          </ns1:p>
        </ns1:tc>
      </ns1:tr>
      <ns1:tr ns1:rsidTr="1B5E9C4B" ns1:rsidR="00A81062" ns1:rsidRPr="00B75E31">
        <ns1:tc>
          <ns1:tcPr>
            <ns1:tcW ns1:type="dxa" ns1:w="2977"/>
          </ns1:tcPr>
          <ns1:p>
            <ns1:r>
              <ns1:t>Asvydė Beržanskienė</ns1:t>
            </ns1:r>
          </ns1:p>
        </ns1:tc>
        <ns1:tc>
          <ns1:tcPr>
            <ns1:tcW ns1:type="dxa" ns1:w="7081"/>
          </ns1:tcPr>
          <ns1:p>
            <ns1:r>
              <ns1:t>Data: 2020-05-14</ns1:t>
              <ns1:br/>
              <ns1:t>Numeris: 102</ns1:t>
            </ns1:r>
          </ns1:p>
        </ns1:tc>
        <ns1:tc>
          <ns1:tcPr>
            <ns1:tcW ns1:type="dxa" ns1:w="7081"/>
          </ns1:tcPr>
          <ns1:p>
            <ns1:r>
              <ns1:t>Data: 2020-05-14</ns1:t>
              <ns1:br/>
              <ns1:t>Numeris: 99</ns1:t>
            </ns1:r>
          </ns1:p>
        </ns1:tc>
      </ns1:tr>
      <ns1:tr ns1:rsidTr="1B5E9C4B" ns1:rsidR="002F70E6" ns1:rsidRPr="00B75E31">
        <ns1:tc>
          <ns1:tcPr>
            <ns1:tcW ns1:type="dxa" ns1:w="2977"/>
          </ns1:tcPr>
          <ns1:p>
            <ns1:r>
              <ns1:t>Gabija Vitkauskienė</ns1:t>
            </ns1:r>
          </ns1:p>
        </ns1:tc>
        <ns1:tc>
          <ns1:tcPr>
            <ns1:tcW ns1:type="dxa" ns1:w="7081"/>
          </ns1:tcPr>
          <ns1:p>
            <ns1:r>
              <ns1:t>Data: 2020-05-13</ns1:t>
              <ns1:br/>
              <ns1:t>Numeris: 74</ns1:t>
            </ns1:r>
          </ns1:p>
        </ns1:tc>
        <ns1:tc>
          <ns1:tcPr>
            <ns1:tcW ns1:type="dxa" ns1:w="7081"/>
          </ns1:tcPr>
          <ns1:p>
            <ns1:r>
              <ns1:t>Data: 2020-05-13</ns1:t>
              <ns1:br/>
              <ns1:t>Numeris: 74</ns1:t>
            </ns1:r>
          </ns1:p>
        </ns1:tc>
      </ns1:tr>
      <ns1:tr ns1:rsidTr="1B5E9C4B" ns1:rsidR="002F70E6" ns1:rsidRPr="00B75E31">
        <ns1:tc>
          <ns1:tcPr>
            <ns1:tcW ns1:type="dxa" ns1:w="2977"/>
          </ns1:tcPr>
          <ns1:p>
            <ns1:r>
              <ns1:t>Jurgita Mackevičienė</ns1:t>
            </ns1:r>
          </ns1:p>
        </ns1:tc>
        <ns1:tc>
          <ns1:tcPr>
            <ns1:tcW ns1:type="dxa" ns1:w="7081"/>
          </ns1:tcPr>
          <ns1:p>
            <ns1:r>
              <ns1:t>Data: 2020-12-02</ns1:t>
              <ns1:br/>
              <ns1:t>Numeris: 422</ns1:t>
            </ns1:r>
          </ns1:p>
        </ns1:tc>
        <ns1:tc>
          <ns1:tcPr>
            <ns1:tcW ns1:type="dxa" ns1:w="7081"/>
          </ns1:tcPr>
          <ns1:p>
            <ns1:r>
              <ns1:t>Data: 2020-12-02</ns1:t>
              <ns1:br/>
              <ns1:t>Numeris: 417</ns1:t>
            </ns1:r>
          </ns1:p>
        </ns1:tc>
      </ns1:tr>
      <ns1:tr ns1:rsidTr="1B5E9C4B" ns1:rsidR="002F70E6" ns1:rsidRPr="00B75E31">
        <ns1:tc>
          <ns1:tcPr>
            <ns1:tcW ns1:type="dxa" ns1:w="2977"/>
          </ns1:tcPr>
          <ns1:p>
            <ns1:r>
              <ns1:t>Paulius Drevininkaitis</ns1:t>
            </ns1:r>
          </ns1:p>
        </ns1:tc>
        <ns1:tc>
          <ns1:tcPr>
            <ns1:tcW ns1:type="dxa" ns1:w="7081"/>
          </ns1:tcPr>
          <ns1:p>
            <ns1:r>
              <ns1:t>Data: 2020/08/31</ns1:t>
              <ns1:br/>
              <ns1:t>Numeris: 263</ns1:t>
            </ns1:r>
          </ns1:p>
        </ns1:tc>
        <ns1:tc>
          <ns1:tcPr>
            <ns1:tcW ns1:type="dxa" ns1:w="7081"/>
          </ns1:tcPr>
          <ns1:p>
            <ns1:r>
              <ns1:t>Data: 2020/08/31</ns1:t>
              <ns1:br/>
              <ns1:t>Numeris: 259</ns1:t>
            </ns1:r>
          </ns1:p>
        </ns1:tc>
      </ns1:tr>
      <ns1:tr ns1:rsidTr="1B5E9C4B" ns1:rsidR="00611554" ns1:rsidRPr="00B75E31">
        <ns1:tc>
          <ns1:tcPr>
            <ns1:tcW ns1:type="dxa" ns1:w="2977"/>
          </ns1:tcPr>
          <ns1:p>
            <ns1:r>
              <ns1:t>Aleksandr Tarasevič</ns1:t>
            </ns1:r>
          </ns1:p>
        </ns1:tc>
        <ns1:tc>
          <ns1:tcPr>
            <ns1:tcW ns1:type="dxa" ns1:w="7081"/>
          </ns1:tcPr>
          <ns1:p>
            <ns1:r>
              <ns1:t>Data: 2021-03-19</ns1:t>
              <ns1:br/>
              <ns1:t>Numeris: 1092</ns1:t>
            </ns1:r>
          </ns1:p>
        </ns1:tc>
        <ns1:tc>
          <ns1:tcPr>
            <ns1:tcW ns1:type="dxa" ns1:w="7081"/>
          </ns1:tcPr>
          <ns1:p>
            <ns1:r>
              <ns1:t>Data: 2021-03-19</ns1:t>
              <ns1:br/>
              <ns1:t>Numeris: 1046</ns1:t>
            </ns1:r>
          </ns1:p>
        </ns1:tc>
      </ns1:tr>
      <ns1:tr ns1:rsidTr="1B5E9C4B" ns1:rsidR="00387D12" ns1:rsidRPr="00B75E31">
        <ns1:tc>
          <ns1:tcPr>
            <ns1:tcW ns1:type="dxa" ns1:w="2977"/>
          </ns1:tcPr>
          <ns1:p ns1:rsidRDefault="00387D12" ns1:rsidP="00387D12" ns1:rsidR="00387D12" ns1:rsidRPr="00B75E31">
            <ns1:pPr>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apildomi ekspertai (dalyko žinovai) (jei tokių yra):</ns1:t>
            </ns1:r>
          </ns1:p>
        </ns1:tc>
        <ns1:tc>
          <ns1:tcPr>
            <ns1:tcW ns1:type="dxa" ns1:w="7081"/>
          </ns1:tcPr>
          <ns1:p ns1:rsidRDefault="00387D12" ns1:rsidP="00387D12" ns1:rsidR="00387D12" ns1:rsidRPr="00E71DD0">
            <ns1:pPr>
              <ns1:pStyle ns1:val="ListParagraph"/>
              <ns1:spacing ns1:after="60"/>
              <ns1:ind ns1:left="0"/>
              <ns1:jc ns1:val="both"/>
              <ns1:rPr>
                <ns1:rFonts ns1:cs="Times New Roman" ns1:hAnsi="Times New Roman" ns1:ascii="Times New Roman"/>
                <ns1:color ns1:themeColor="text1" ns1:val="000000"/>
                <ns1:sz ns1:val="21"/>
                <ns1:szCs ns1:val="21"/>
                <ns1:lang ns1:val="lt-LT"/>
              </ns1:rPr>
            </ns1:pPr>
          </ns1:p>
        </ns1:tc>
      </ns1:tr>
      <ns1:tr ns1:rsidTr="1B5E9C4B" ns1:rsidR="00387D12" ns1:rsidRPr="00B75E31">
        <ns1:tc>
          <ns1:tcPr>
            <ns1:tcW ns1:type="dxa" ns1:w="10058"/>
            <ns1:gridSpan ns1:val="2"/>
            <ns1:tcBorders>
              <ns1:left ns1:val="nil"/>
              <ns1:right ns1:val="nil"/>
            </ns1:tcBorders>
          </ns1:tcPr>
          <ns1:p ns1:rsidRDefault="00387D12" ns1:rsidP="00387D12" ns1:rsidR="00387D12" ns1:rsidRPr="00B75E31">
            <ns1:pPr>
              <ns1:pStyle ns1:val="ListParagraph"/>
              <ns1:spacing ns1:lineRule="auto" ns1:line="259"/>
              <ns1:ind ns1:left="0"/>
              <ns1:jc ns1:val="both"/>
              <ns1:rPr>
                <ns1:rFonts ns1:cs="Times New Roman" ns1:eastAsia="Arial" ns1:hAnsi="Times New Roman" ns1:ascii="Times New Roman"/>
                <ns1:b/>
                <ns1:bCs/>
                <ns1:i/>
                <ns1:sz ns1:val="21"/>
                <ns1:szCs ns1:val="21"/>
                <ns1:lang ns1:val="lt-LT"/>
              </ns1:rPr>
            </ns1:pPr>
          </ns1:p>
          <ns1:p ns1:rsidRDefault="00387D12" ns1:rsidP="00387D12" ns1:rsidR="00387D12" ns1:rsidRPr="00B75E31">
            <ns1:pPr>
              <ns1:pStyle ns1:val="ListParagraph"/>
              <ns1:numPr>
                <ns1:ilvl ns1:val="0"/>
                <ns1:numId ns1:val="1"/>
              </ns1:numPr>
              <ns1:spacing ns1:lineRule="auto" ns1:line="259"/>
              <ns1:jc ns1:val="both"/>
              <ns1:rPr>
                <ns1:rFonts ns1:cs="Times New Roman" ns1:eastAsia="Arial" ns1:hAnsi="Times New Roman" ns1:ascii="Times New Roman"/>
                <ns1:b/>
                <ns1:bCs/>
                <ns1:iCs/>
                <ns1:sz ns1:val="21"/>
                <ns1:szCs ns1:val="21"/>
                <ns1:lang ns1:val="lt-LT"/>
              </ns1:rPr>
            </ns1:pPr>
            <ns1:r ns1:rsidRPr="00B75E31">
              <ns1:rPr>
                <ns1:rFonts ns1:cs="Times New Roman" ns1:eastAsia="Arial" ns1:hAnsi="Times New Roman" ns1:ascii="Times New Roman"/>
                <ns1:b/>
                <ns1:bCs/>
                <ns1:iCs/>
                <ns1:sz ns1:val="21"/>
                <ns1:szCs ns1:val="21"/>
                <ns1:lang ns1:val="lt-LT"/>
              </ns1:rPr>
              <ns1:t>Pirkimo informacija</ns1:t>
            </ns1:r>
          </ns1:p>
        </ns1:tc>
      </ns1:tr>
      <ns1:tr ns1:rsidTr="1B5E9C4B" ns1:rsidR="00387D12" ns1:rsidRPr="00B75E31">
        <ns1:tc>
          <ns1:tcPr>
            <ns1:tcW ns1:type="dxa" ns1:w="2977"/>
          </ns1:tcPr>
          <ns1:p ns1:rsidRDefault="00387D12" ns1:rsidP="00387D12" ns1:rsidR="00387D12" ns1:rsidRPr="00B75E31">
            <ns1:pPr>
              <ns1:pStyle ns1:val="ListParagraph"/>
              <ns1:spacing ns1:lineRule="auto" ns1:line="259"/>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 xml:space="preserve">Pirkimo pavadinimas (objektas) </ns1:t>
            </ns1:r>
            <ns1:r ns1:rsidRPr="00B75E31">
              <ns1:rPr>
                <ns1:rFonts ns1:cs="Times New Roman" ns1:hAnsi="Times New Roman" ns1:ascii="Times New Roman"/>
                <ns1:sz ns1:val="21"/>
                <ns1:szCs ns1:val="21"/>
                <ns1:lang ns1:val="fi-FI"/>
              </ns1:rPr>
              <ns1:t>(toliau – Pirkimas)</ns1:t>
            </ns1:r>
            <ns1:r ns1:rsidRPr="00B75E31">
              <ns1:rPr>
                <ns1:rFonts ns1:cs="Times New Roman" ns1:hAnsi="Times New Roman" ns1:ascii="Times New Roman"/>
                <ns1:sz ns1:val="21"/>
                <ns1:szCs ns1:val="21"/>
                <ns1:lang ns1:val="lt-LT"/>
              </ns1:rPr>
              <ns1:t>, „EcoCost</ns1:t>
            </ns1:r>
            <ns1:r ns1:rsidRPr="00B75E31">
              <ns1:rPr>
                <ns1:rFonts ns1:cs="Times New Roman" ns1:hAnsi="Times New Roman" ns1:ascii="Times New Roman"/>
                <ns1:sz ns1:val="21"/>
                <ns1:szCs ns1:val="21"/>
                <ns1:lang ns1:val="fi-FI"/>
              </ns1:rPr>
              <ns1:t>”</ns1:t>
            </ns1:r>
            <ns1:r ns1:rsidRPr="00B75E31">
              <ns1:rPr>
                <ns1:rFonts ns1:cs="Times New Roman" ns1:hAnsi="Times New Roman" ns1:ascii="Times New Roman"/>
                <ns1:sz ns1:val="21"/>
                <ns1:szCs ns1:val="21"/>
                <ns1:lang ns1:val="lt-LT"/>
              </ns1:rPr>
              <ns1:t xml:space="preserve"> numeris:</ns1:t>
            </ns1:r>
          </ns1:p>
        </ns1:tc>
        <ns1:tc>
          <ns1:tcPr>
            <ns1:tcW ns1:type="dxa" ns1:w="7081"/>
          </ns1:tcPr>
          <ns1:p ns1:rsidRDefault="00387D12" ns1:rsidP="00387D12" ns1:rsidR="00387D12" ns1:rsidRPr="00E71DD0">
            <ns1:pPr>
              <ns1:pStyle ns1:val="ListParagraph"/>
              <ns1:spacing ns1:lineRule="auto" ns1:line="259" ns1:after="60"/>
              <ns1:ind ns1:left="0"/>
              <ns1:jc ns1:val="both"/>
              <ns1:rPr>
                <ns1:rFonts ns1:cs="Times New Roman" ns1:hAnsi="Times New Roman" ns1:ascii="Times New Roman"/>
                <ns1:sz ns1:val="21"/>
                <ns1:szCs ns1:val="21"/>
                <ns1:lang ns1:val="lt-LT"/>
              </ns1:rPr>
            </ns1:pPr>
          </ns1:p>
        </ns1:tc>
      </ns1:tr>
      <ns1:tr ns1:rsidTr="1B5E9C4B" ns1:rsidR="00387D12" ns1:rsidRPr="00194226">
        <ns1:tc>
          <ns1:tcPr>
            <ns1:tcW ns1:type="dxa" ns1:w="2977"/>
          </ns1:tcPr>
          <ns1:p ns1:rsidRDefault="00387D12" ns1:rsidP="00387D12" ns1:rsidR="00387D12" ns1:rsidRPr="00B75E31">
            <ns1:pPr>
              <ns1:pStyle ns1:val="ListParagraph"/>
              <ns1:spacing ns1:lineRule="auto" ns1:line="259"/>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irkimas vykdomas vadovaujantis:</ns1:t>
            </ns1:r>
          </ns1:p>
        </ns1:tc>
        <ns1:tc>
          <ns1:tcPr>
            <ns1:tcW ns1:type="dxa" ns1:w="7081"/>
          </ns1:tcPr>
          <ns1:p ns1:rsidRDefault="00387D12" ns1:rsidP="00387D12" ns1:rsidR="00387D12" ns1:rsidRPr="00E71DD0">
            <ns1:pPr>
              <ns1:pStyle ns1:val="ListParagraph"/>
              <ns1:spacing ns1:lineRule="auto" ns1:line="259" ns1:after="60"/>
              <ns1:ind ns1:left="0"/>
              <ns1:jc ns1:val="both"/>
              <ns1:rPr>
                <ns1:rFonts ns1:cs="Times New Roman" ns1:hAnsi="Times New Roman" ns1:ascii="Times New Roman"/>
                <ns1:sz ns1:val="21"/>
                <ns1:szCs ns1:val="21"/>
                <ns1:lang ns1:val="lt-LT"/>
              </ns1:rPr>
            </ns1:pPr>
          </ns1:p>
        </ns1:tc>
      </ns1:tr>
      <ns1:tr ns1:rsidTr="1B5E9C4B" ns1:rsidR="00387D12" ns1:rsidRPr="00B75E31">
        <ns1:tc>
          <ns1:tcPr>
            <ns1:tcW ns1:type="dxa" ns1:w="2977"/>
          </ns1:tcPr>
          <ns1:p ns1:rsidRDefault="00387D12" ns1:rsidP="00387D12" ns1:rsidR="00387D12" ns1:rsidRPr="00B75E31">
            <ns1:pPr>
              <ns1:pStyle ns1:val="ListParagraph"/>
              <ns1:spacing ns1:lineRule="auto" ns1:line="259"/>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irkimo vertės ribos:</ns1:t>
            </ns1:r>
          </ns1:p>
        </ns1:tc>
        <ns1:tc>
          <ns1:tcPr>
            <ns1:tcW ns1:type="dxa" ns1:w="7081"/>
          </ns1:tcPr>
          <ns1:p ns1:rsidRDefault="00387D12" ns1:rsidP="00387D12" ns1:rsidR="00387D12" ns1:rsidRPr="00E71DD0">
            <ns1:pPr>
              <ns1:pStyle ns1:val="ListParagraph"/>
              <ns1:spacing ns1:lineRule="auto" ns1:line="259" ns1:after="60"/>
              <ns1:ind ns1:left="0"/>
              <ns1:jc ns1:val="both"/>
              <ns1:rPr>
                <ns1:rFonts ns1:cs="Times New Roman" ns1:hAnsi="Times New Roman" ns1:ascii="Times New Roman"/>
                <ns1:sz ns1:val="21"/>
                <ns1:szCs ns1:val="21"/>
                <ns1:lang ns1:val="lt-LT"/>
              </ns1:rPr>
            </ns1:pPr>
          </ns1:p>
        </ns1:tc>
      </ns1:tr>
      <ns1:tr ns1:rsidTr="1B5E9C4B" ns1:rsidR="00387D12" ns1:rsidRPr="00B75E31">
        <ns1:tc>
          <ns1:tcPr>
            <ns1:tcW ns1:type="dxa" ns1:w="2977"/>
          </ns1:tcPr>
          <ns1:p ns1:rsidRDefault="00387D12" ns1:rsidP="00387D12" ns1:rsidR="00387D12" ns1:rsidRPr="00B75E31">
            <ns1:pPr>
              <ns1:pStyle ns1:val="ListParagraph"/>
              <ns1:spacing ns1:lineRule="auto" ns1:line="259"/>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irkimo būdas:</ns1:t>
            </ns1:r>
          </ns1:p>
        </ns1:tc>
        <ns1:tc>
          <ns1:tcPr>
            <ns1:tcW ns1:type="dxa" ns1:w="7081"/>
          </ns1:tcPr>
          <ns1:p ns1:rsidRDefault="00194226" ns1:rsidP="00387D12" ns1:rsidR="00387D12" ns1:rsidRPr="00D42ECF">
            <ns1:pPr>
              <ns1:pStyle ns1:val="ListParagraph"/>
              <ns1:spacing ns1:lineRule="auto" ns1:line="259" ns1:after="60"/>
              <ns1:ind ns1:left="0"/>
              <ns1:jc ns1:val="both"/>
              <ns1:rPr>
                <ns1:rFonts ns1:cs="Times New Roman" ns1:hAnsi="Times New Roman" ns1:ascii="Times New Roman"/>
                <ns1:sz ns1:val="21"/>
                <ns1:szCs ns1:val="21"/>
                <ns1:lang ns1:val="lt-LT"/>
              </ns1:rPr>
            </ns1:pPr>
            <ns1:r ns1:rsidRPr="00D42ECF">
              <ns1:rPr>
                <ns1:rFonts ns1:cs="Times New Roman" ns1:hAnsi="Times New Roman" ns1:ascii="Times New Roman"/>
                <ns1:sz ns1:val="21"/>
                <ns1:szCs ns1:val="21"/>
                <ns1:lang ns1:val="lt-LT"/>
              </ns1:rPr>
              <ns1:t>Dinaminė pirkimų sistema 1 etapas</ns1:t>
            </ns1:r>
          </ns1:p>
          <ns1:p ns1:rsidRDefault="00387D12" ns1:rsidP="002A00FB" ns1:rsidR="00387D12" ns1:rsidRPr="00B75E31">
            <ns1:pPr>
              <ns1:spacing ns1:lineRule="auto" ns1:line="259" ns1:after="60"/>
              <ns1:jc ns1:val="both"/>
              <ns1:textAlignment ns1:val="baseline"/>
              <ns1:rPr>
                <ns1:rFonts ns1:cs="Times New Roman" ns1:eastAsia="Times New Roman" ns1:hAnsi="Times New Roman" ns1:ascii="Times New Roman"/>
                <ns1:i/>
                <ns1:iCs/>
                <ns1:color ns1:val="FF0000"/>
                <ns1:sz ns1:val="21"/>
                <ns1:szCs ns1:val="21"/>
                <ns1:lang ns1:eastAsia="en-GB" ns1:val="lt-LT"/>
              </ns1:rPr>
            </ns1:pPr>
            <ns1:r ns1:rsidRPr="00B75E31">
              <ns1:rPr>
                <ns1:rFonts ns1:cs="Times New Roman" ns1:eastAsia="Times New Roman" ns1:hAnsi="Times New Roman" ns1:ascii="Times New Roman"/>
                <ns1:b/>
                <ns1:bCs/>
                <ns1:sz ns1:val="21"/>
                <ns1:szCs ns1:val="21"/>
                <ns1:lang ns1:eastAsia="en-GB" ns1:val="lt-LT"/>
              </ns1:rPr>
              <ns1:t>Pirkimo būdo pasirinkimo pagrindimas </ns1:t>
            </ns1:r>
            <ns1:r ns1:rsidRPr="00B75E31">
              <ns1:rPr>
                <ns1:rFonts ns1:cs="Times New Roman" ns1:eastAsia="Times New Roman" ns1:hAnsi="Times New Roman" ns1:ascii="Times New Roman"/>
                <ns1:sz ns1:val="21"/>
                <ns1:szCs ns1:val="21"/>
                <ns1:lang ns1:eastAsia="en-GB" ns1:val="lt-LT"/>
              </ns1:rPr>
              <ns1:t>teikiamas</ns1:t>
            </ns1:r>
            <ns1:r ns1:rsidRPr="00B75E31">
              <ns1:rPr>
                <ns1:rFonts ns1:cs="Times New Roman" ns1:eastAsia="Times New Roman" ns1:hAnsi="Times New Roman" ns1:ascii="Times New Roman"/>
                <ns1:b/>
                <ns1:bCs/>
                <ns1:sz ns1:val="21"/>
                <ns1:szCs ns1:val="21"/>
                <ns1:lang ns1:eastAsia="en-GB" ns1:val="lt-LT"/>
              </ns1:rPr>
              <ns1:t> </ns1:t>
            </ns1:r>
            <ns1:r ns1:rsidRPr="00B75E31">
              <ns1:rPr>
                <ns1:rFonts ns1:cs="Times New Roman" ns1:eastAsia="Times New Roman" ns1:hAnsi="Times New Roman" ns1:ascii="Times New Roman"/>
                <ns1:sz ns1:val="21"/>
                <ns1:szCs ns1:val="21"/>
                <ns1:lang ns1:eastAsia="en-GB" ns1:val="lt-LT"/>
              </ns1:rPr>
              <ns1:t>šio protokolo priede</ns1:t>
            </ns1:r>
            <ns1:r ns1:rsidR="002A00FB" ns1:rsidRPr="00B75E31">
              <ns1:rPr>
                <ns1:rFonts ns1:cs="Times New Roman" ns1:eastAsia="Times New Roman" ns1:hAnsi="Times New Roman" ns1:ascii="Times New Roman"/>
                <ns1:sz ns1:val="21"/>
                <ns1:szCs ns1:val="21"/>
                <ns1:lang ns1:eastAsia="en-GB" ns1:val="lt-LT"/>
              </ns1:rPr>
              <ns1:t>.</ns1:t>
            </ns1:r>
          </ns1:p>
        </ns1:tc>
      </ns1:tr>
      <ns1:tr ns1:rsidTr="1B5E9C4B" ns1:rsidR="00387D12" ns1:rsidRPr="00B75E31">
        <ns1:tc>
          <ns1:tcPr>
            <ns1:tcW ns1:type="dxa" ns1:w="2977"/>
            <ns1:vAlign ns1:val="center"/>
          </ns1:tcPr>
          <ns1:p ns1:rsidRDefault="00387D12" ns1:rsidP="00387D12" ns1:rsidR="00387D12" ns1:rsidRPr="00B75E31">
            <ns1:pPr>
              <ns1:pStyle ns1:val="ListParagraph"/>
              <ns1:spacing ns1:lineRule="auto" ns1:line="259"/>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irkimui skirtų lėšų suma:</ns1:t>
            </ns1:r>
          </ns1:p>
        </ns1:tc>
        <ns1:tc>
          <ns1:tcPr>
            <ns1:tcW ns1:type="dxa" ns1:w="7081"/>
            <ns1:vAlign ns1:val="center"/>
          </ns1:tcPr>
          <ns1:p ns1:rsidRDefault="00387D12" ns1:rsidP="00387D12" ns1:rsidR="00387D12" ns1:rsidRPr="00E71DD0">
            <ns1:pPr>
              <ns1:pStyle ns1:val="ListParagraph"/>
              <ns1:spacing ns1:lineRule="auto" ns1:line="259" ns1:after="60"/>
              <ns1:ind ns1:left="0"/>
              <ns1:jc ns1:val="both"/>
              <ns1:rPr>
                <ns1:rFonts ns1:cs="Times New Roman" ns1:hAnsi="Times New Roman" ns1:ascii="Times New Roman"/>
                <ns1:sz ns1:val="21"/>
                <ns1:szCs ns1:val="21"/>
                <ns1:lang ns1:val="lt-LT"/>
              </ns1:rPr>
            </ns1:pPr>
          </ns1:p>
        </ns1:tc>
      </ns1:tr>
      <ns1:tr ns1:rsidTr="1B5E9C4B" ns1:rsidR="00387D12" ns1:rsidRPr="00AE1DC0">
        <ns1:tc>
          <ns1:tcPr>
            <ns1:tcW ns1:type="dxa" ns1:w="2977"/>
          </ns1:tcPr>
          <ns1:p ns1:rsidRDefault="00387D12" ns1:rsidP="00387D12" ns1:rsidR="00387D12" ns1:rsidRPr="00B75E31">
            <ns1:pPr>
              <ns1:pStyle ns1:val="ListParagraph"/>
              <ns1:spacing ns1:lineRule="auto" ns1:line="259"/>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irkimo objekto skaidymas į dalis:</ns1:t>
            </ns1:r>
          </ns1:p>
        </ns1:tc>
        <ns1:tc>
          <ns1:tcPr>
            <ns1:tcW ns1:type="dxa" ns1:w="7081"/>
          </ns1:tcPr>
          <ns1:p ns1:rsidRDefault="00387D12" ns1:rsidP="002A00FB" ns1:rsidR="00387D12" ns1:rsidRPr="00E71DD0">
            <ns1:pPr>
              <ns1:tabs>
                <ns1:tab ns1:pos="420" ns1:val="left"/>
                <ns1:tab ns1:pos="454" ns1:val="left"/>
              </ns1:tabs>
              <ns1:spacing ns1:lineRule="auto" ns1:line="259" ns1:after="60"/>
              <ns1:jc ns1:val="both"/>
              <ns1:textAlignment ns1:val="baseline"/>
              <ns1:rPr>
                <ns1:rFonts ns1:cs="Times New Roman" ns1:eastAsia="Times New Roman" ns1:hAnsi="Times New Roman" ns1:ascii="Times New Roman"/>
                <ns1:color ns1:val="FF0000"/>
                <ns1:sz ns1:val="21"/>
                <ns1:szCs ns1:val="21"/>
                <ns1:lang ns1:eastAsia="en-GB" ns1:val="lt-LT"/>
              </ns1:rPr>
            </ns1:pPr>
            <ns1:r ns1:rsidRPr="00E71DD0">
              <ns1:rPr>
                <ns1:rFonts ns1:cs="Times New Roman" ns1:eastAsia="Times New Roman" ns1:hAnsi="Times New Roman" ns1:ascii="Times New Roman"/>
                <ns1:sz ns1:val="21"/>
                <ns1:szCs ns1:val="21"/>
                <ns1:lang ns1:eastAsia="en-GB" ns1:val="lt-LT"/>
              </ns1:rPr>
              <ns1:t xml:space="preserve"> </ns1:t>
            </ns1:r>
          </ns1:p>
        </ns1:tc>
      </ns1:tr>
      <ns1:tr ns1:rsidTr="1B5E9C4B" ns1:rsidR="00387D12" ns1:rsidRPr="00B75E31">
        <ns1:tc>
          <ns1:tcPr>
            <ns1:tcW ns1:type="dxa" ns1:w="2977"/>
            <ns1:vAlign ns1:val="center"/>
          </ns1:tcPr>
          <ns1:p ns1:rsidRDefault="00387D12" ns1:rsidP="00387D12" ns1:rsidR="00387D12" ns1:rsidRPr="00B75E31">
            <ns1:pPr>
              <ns1:pStyle ns1:val="ListParagraph"/>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asiūlymo kaina, kuri bus laikoma ne per didele ir priimtina</ns1:t>
            </ns1:r>
          </ns1:p>
        </ns1:tc>
        <ns1:tc>
          <ns1:tcPr>
            <ns1:tcW ns1:type="dxa" ns1:w="7081"/>
            <ns1:vAlign ns1:val="center"/>
          </ns1:tcPr>
          <ns1:p ns1:rsidRDefault="00387D12" ns1:rsidP="002A00FB" ns1:rsidR="00387D12" ns1:rsidRPr="00B75E31">
            <ns1:pPr>
              <ns1:spacing ns1:after="60"/>
              <ns1:jc ns1:val="both"/>
              <ns1:textAlignment ns1:val="baseline"/>
              <ns1:rPr>
                <ns1:rFonts ns1:cs="Times New Roman" ns1:eastAsia="Arial" ns1:hAnsi="Times New Roman" ns1:ascii="Times New Roman"/>
                <ns1:sz ns1:val="21"/>
                <ns1:szCs ns1:val="21"/>
                <ns1:lang ns1:val="lt-LT"/>
              </ns1:rPr>
            </ns1:pPr>
            <ns1:r ns1:rsidRPr="00B75E31">
              <ns1:rPr>
                <ns1:rFonts ns1:cs="Times New Roman" ns1:eastAsia="Arial" ns1:hAnsi="Times New Roman" ns1:ascii="Times New Roman"/>
                <ns1:sz ns1:val="21"/>
                <ns1:szCs ns1:val="21"/>
                <ns1:lang ns1:val="lt-LT"/>
              </ns1:rPr>
              <ns1:t>Priimtina, ne per didelė kaina nustatyta, vadovaujantis Partnerio pateiktais duomenimis.</ns1:t>
            </ns1:r>
          </ns1:p>
        </ns1:tc>
      </ns1:tr>
      <ns1:tr ns1:rsidTr="1B5E9C4B" ns1:rsidR="00387D12" ns1:rsidRPr="00AE1DC0">
        <ns1:tc>
          <ns1:tcPr>
            <ns1:tcW ns1:type="dxa" ns1:w="2977"/>
          </ns1:tcPr>
          <ns1:p ns1:rsidRDefault="00387D12" ns1:rsidP="00387D12" ns1:rsidR="00387D12" ns1:rsidRPr="00B75E31">
            <ns1:pPr>
              <ns1:pStyle ns1:val="ListParagraph"/>
              <ns1:spacing ns1:lineRule="auto" ns1:line="259"/>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Informacija apie CPO:</ns1:t>
            </ns1:r>
          </ns1:p>
        </ns1:tc>
        <ns1:tc>
          <ns1:tcPr>
            <ns1:tcW ns1:type="dxa" ns1:w="7081"/>
          </ns1:tcPr>
          <ns1:p ns1:rsidRDefault="00387D12" ns1:rsidP="00387D12" ns1:rsidR="00387D12" ns1:rsidRPr="00E71DD0">
            <ns1:pPr>
              <ns1:spacing ns1:lineRule="auto" ns1:line="259" ns1:after="60"/>
              <ns1:jc ns1:val="both"/>
              <ns1:textAlignment ns1:val="baseline"/>
              <ns1:rPr>
                <ns1:rFonts ns1:cs="Times New Roman" ns1:eastAsia="Times New Roman" ns1:hAnsi="Times New Roman" ns1:ascii="Times New Roman"/>
                <ns1:sz ns1:val="21"/>
                <ns1:szCs ns1:val="21"/>
                <ns1:lang ns1:eastAsia="en-GB" ns1:val="lt-LT"/>
              </ns1:rPr>
            </ns1:pPr>
          </ns1:p>
        </ns1:tc>
      </ns1:tr>
      <ns1:tr ns1:rsidTr="1B5E9C4B" ns1:rsidR="00FB7405" ns1:rsidRPr="00B75E31">
        <ns1:tc>
          <ns1:tcPr>
            <ns1:tcW ns1:type="dxa" ns1:w="2977"/>
          </ns1:tcPr>
          <ns1:p ns1:rsidRDefault="00FB7405" ns1:rsidP="00387D12" ns1:rsidR="00FB7405" ns1:rsidRPr="00B75E31">
            <ns1:pPr>
              <ns1:pStyle ns1:val="ListParagraph"/>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asiūlym</ns1:t>
            </ns1:r>
            <ns1:r ns1:rsidR="00FF717C" ns1:rsidRPr="00B75E31">
              <ns1:rPr>
                <ns1:rFonts ns1:cs="Times New Roman" ns1:hAnsi="Times New Roman" ns1:ascii="Times New Roman"/>
                <ns1:sz ns1:val="21"/>
                <ns1:szCs ns1:val="21"/>
                <ns1:lang ns1:val="lt-LT"/>
              </ns1:rPr>
              <ns1:t>ų</ns1:t>
            </ns1:r>
            <ns1:r ns1:rsidRPr="00B75E31">
              <ns1:rPr>
                <ns1:rFonts ns1:cs="Times New Roman" ns1:hAnsi="Times New Roman" ns1:ascii="Times New Roman"/>
                <ns1:sz ns1:val="21"/>
                <ns1:szCs ns1:val="21"/>
                <ns1:lang ns1:val="lt-LT"/>
              </ns1:rPr>
              <ns1:t xml:space="preserve"> galiojimo užtikrinimo būdai</ns1:t>
            </ns1:r>
            <ns1:r ns1:rsidR="00045463" ns1:rsidRPr="00B75E31">
              <ns1:rPr>
                <ns1:rFonts ns1:cs="Times New Roman" ns1:hAnsi="Times New Roman" ns1:ascii="Times New Roman"/>
                <ns1:sz ns1:val="21"/>
                <ns1:szCs ns1:val="21"/>
                <ns1:lang ns1:val="lt-LT"/>
              </ns1:rPr>
              <ns1:t>, jei taikoma</ns1:t>
            </ns1:r>
            <ns1:r ns1:rsidRPr="00B75E31">
              <ns1:rPr>
                <ns1:rFonts ns1:cs="Times New Roman" ns1:hAnsi="Times New Roman" ns1:ascii="Times New Roman"/>
                <ns1:sz ns1:val="21"/>
                <ns1:szCs ns1:val="21"/>
                <ns1:lang ns1:val="lt-LT"/>
              </ns1:rPr>
              <ns1:t>:</ns1:t>
            </ns1:r>
          </ns1:p>
        </ns1:tc>
        <ns1:tc>
          <ns1:tcPr>
            <ns1:tcW ns1:type="dxa" ns1:w="7081"/>
          </ns1:tcPr>
          <ns1:p ns1:rsidRDefault="002A00FB" ns1:rsidP="00AF48AE" ns1:rsidR="002A00FB" ns1:rsidRPr="00E71DD0">
            <ns1:pPr>
              <ns1:spacing ns1:after="60"/>
              <ns1:jc ns1:val="both"/>
              <ns1:textAlignment ns1:val="baseline"/>
              <ns1:rPr>
                <ns1:rFonts ns1:cs="Times New Roman" ns1:eastAsia="MS Gothic" ns1:hAnsi="Times New Roman" ns1:ascii="Times New Roman"/>
                <ns1:sz ns1:val="21"/>
                <ns1:szCs ns1:val="21"/>
                <ns1:lang ns1:eastAsia="en-GB" ns1:val="lt-LT"/>
              </ns1:rPr>
            </ns1:pPr>
          </ns1:p>
        </ns1:tc>
      </ns1:tr>
      <ns1:tr ns1:rsidTr="1B5E9C4B" ns1:rsidR="00492111" ns1:rsidRPr="00B75E31">
        <ns1:tc>
          <ns1:tcPr>
            <ns1:tcW ns1:type="dxa" ns1:w="2977"/>
          </ns1:tcPr>
          <ns1:p ns1:rsidRDefault="00A2064B" ns1:rsidP="00387D12" ns1:rsidR="00492111" ns1:rsidRPr="00B75E31">
            <ns1:pPr>
              <ns1:pStyle ns1:val="ListParagraph"/>
              <ns1:ind ns1:left="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sz ns1:val="21"/>
                <ns1:szCs ns1:val="21"/>
                <ns1:lang ns1:val="lt-LT"/>
              </ns1:rPr>
              <ns1:t>Pasiūlymų vertinimo kriterijus</ns1:t>
            </ns1:r>
          </ns1:p>
        </ns1:tc>
        <ns1:tc>
          <ns1:tcPr>
            <ns1:tcW ns1:type="dxa" ns1:w="7081"/>
          </ns1:tcPr>
          <ns1:p ns1:rsidRDefault="00492111" ns1:rsidP="00AF48AE" ns1:rsidR="00492111" ns1:rsidRPr="00E71DD0">
            <ns1:pPr>
              <ns1:spacing ns1:after="60"/>
              <ns1:jc ns1:val="both"/>
              <ns1:textAlignment ns1:val="baseline"/>
              <ns1:rPr>
                <ns1:rFonts ns1:cs="Times New Roman" ns1:eastAsia="MS Gothic" ns1:hAnsi="Times New Roman" ns1:ascii="Times New Roman"/>
                <ns1:sz ns1:val="21"/>
                <ns1:szCs ns1:val="21"/>
                <ns1:lang ns1:eastAsia="en-GB" ns1:val="lt-LT"/>
              </ns1:rPr>
            </ns1:pPr>
          </ns1:p>
        </ns1:tc>
      </ns1:tr>
    </ns1:tbl>
    <ns1:p ns1:rsidRDefault="00A81062" ns1:rsidP="00702E49" ns1:rsidR="00A81062" ns1:rsidRPr="00B75E31">
      <ns1:pPr>
        <ns1:pStyle ns1:val="ListParagraph"/>
        <ns1:spacing ns1:after="0"/>
        <ns1:ind ns1:left="1080"/>
        <ns1:jc ns1:val="both"/>
        <ns1:rPr>
          <ns1:rFonts ns1:cs="Times New Roman" ns1:hAnsi="Times New Roman" ns1:ascii="Times New Roman"/>
          <ns1:sz ns1:val="21"/>
          <ns1:szCs ns1:val="21"/>
          <ns1:lang ns1:val="lt-LT"/>
        </ns1:rPr>
      </ns1:pPr>
    </ns1:p>
    <ns1:p ns1:rsidRDefault="00131722" ns1:rsidP="00702E49" ns1:rsidR="00277E7A" ns1:rsidRPr="00B75E31">
      <ns1:pPr>
        <ns1:pStyle ns1:val="ListParagraph"/>
        <ns1:numPr>
          <ns1:ilvl ns1:val="0"/>
          <ns1:numId ns1:val="1"/>
        </ns1:numPr>
        <ns1:spacing ns1:lineRule="auto" ns1:line="240" ns1:after="60"/>
        <ns1:jc ns1:val="both"/>
        <ns1:rPr>
          <ns1:rFonts ns1:cs="Times New Roman" ns1:hAnsi="Times New Roman" ns1:ascii="Times New Roman"/>
          <ns1:b/>
          <ns1:bCs/>
          <ns1:sz ns1:val="21"/>
          <ns1:szCs ns1:val="21"/>
          <ns1:lang ns1:val="lt-LT"/>
        </ns1:rPr>
      </ns1:pPr>
      <ns1:r ns1:rsidRPr="00B75E31">
        <ns1:rPr>
          <ns1:rFonts ns1:cs="Times New Roman" ns1:hAnsi="Times New Roman" ns1:ascii="Times New Roman"/>
          <ns1:b/>
          <ns1:bCs/>
          <ns1:sz ns1:val="21"/>
          <ns1:szCs ns1:val="21"/>
          <ns1:lang ns1:val="lt-LT"/>
        </ns1:rPr>
        <ns1:t>Pirkimo procedūros</ns1:t>
      </ns1:r>
    </ns1:p>
    <ns1:p ns1:rsidRDefault="006E2F94" ns1:rsidP="00A16C13" ns1:rsidR="00700D32" ns1:rsidRPr="00A16C13">
      <ns1:pPr>
        <ns1:pStyle ns1:val="paragraph"/>
        <ns1:spacing ns1:afterAutospacing="0" ns1:after="60" ns1:beforeAutospacing="0" ns1:before="0"/>
        <ns1:textAlignment ns1:val="baseline"/>
        <ns1:rPr>
          <ns1:rStyle ns1:val="normaltextrun"/>
          <ns1:sz ns1:val="21"/>
          <ns1:szCs ns1:val="21"/>
          <ns1:lang ns1:val="lt-LT"/>
        </ns1:rPr>
      </ns1:pPr>
      <ns1:r ns1:rsidRPr="00A16C13">
        <ns1:rPr>
          <ns1:rStyle ns1:val="normaltextrun"/>
          <ns1:sz ns1:val="21"/>
          <ns1:szCs ns1:val="21"/>
          <ns1:lang ns1:val="lt-LT"/>
        </ns1:rPr>
        <ns1:t>%%KvieciamiTiekejai%%</ns1:t>
      </ns1:r>
    </ns1:p>
    <ns1:p ns1:rsidRDefault="00BF043E" ns1:rsidP="33CE3270" ns1:rsidR="00BF043E" ns1:rsidRPr="00B75E31">
      <ns1:pPr>
        <ns1:pStyle ns1:val="paragraph"/>
        <ns1:spacing ns1:afterAutospacing="0" ns1:after="60" ns1:beforeAutospacing="0" ns1:before="0"/>
        <ns1:jc ns1:val="both"/>
        <ns1:textAlignment ns1:val="baseline"/>
        <ns1:rPr>
          <ns1:sz ns1:val="21"/>
          <ns1:szCs ns1:val="21"/>
          <ns1:lang ns1:val="fi-FI"/>
        </ns1:rPr>
      </ns1:pPr>
      <ns1:r ns1:rsidRPr="00B75E31">
        <ns1:rPr>
          <ns1:rStyle ns1:val="normaltextrun"/>
          <ns1:b/>
          <ns1:bCs/>
          <ns1:sz ns1:val="21"/>
          <ns1:szCs ns1:val="21"/>
          <ns1:lang ns1:val="lt-LT"/>
        </ns1:rPr>
        <ns1:t>Pirkimas atliekamas</ns1:t>
      </ns1:r>
      <ns1:r ns1:rsidRPr="00B75E31">
        <ns1:rPr>
          <ns1:rStyle ns1:val="eop"/>
          <ns1:sz ns1:val="21"/>
          <ns1:szCs ns1:val="21"/>
          <ns1:lang ns1:val="fi-FI"/>
        </ns1:rPr>
        <ns1:t> </ns1:t>
      </ns1:r>
      <ns1:r ns1:rsidR="00A038C4" ns1:rsidRPr="00B75E31">
        <ns1:rPr>
          <ns1:rStyle ns1:val="normaltextrun"/>
          <ns1:sz ns1:val="21"/>
          <ns1:szCs ns1:val="21"/>
          <ns1:lang ns1:val="lt-LT"/>
        </ns1:rPr>
        <ns1:t>CVP IS</ns1:t>
      </ns1:r>
      <ns1:r ns1:rsidR="00A038C4" ns1:rsidRPr="00B75E31">
        <ns1:rPr>
          <ns1:rStyle ns1:val="superscript"/>
          <ns1:sz ns1:val="21"/>
          <ns1:szCs ns1:val="21"/>
          <ns1:vertAlign ns1:val="superscript"/>
          <ns1:lang ns1:val="lt-LT"/>
        </ns1:rPr>
        <ns1:t>3</ns1:t>
      </ns1:r>
      <ns1:r ns1:rsidR="00A038C4" ns1:rsidRPr="00B75E31">
        <ns1:rPr>
          <ns1:rStyle ns1:val="normaltextrun"/>
          <ns1:sz ns1:val="21"/>
          <ns1:szCs ns1:val="21"/>
          <ns1:lang ns1:val="lt-LT"/>
        </ns1:rPr>
        <ns1:t> priemonėmis </ns1:t>
      </ns1:r>
    </ns1:p>
    <ns1:p ns1:rsidRDefault="002740EB" ns1:rsidP="00702E49" ns1:rsidR="00801C3E" ns1:rsidRPr="00B75E31">
      <ns1:pPr>
        <ns1:pStyle ns1:val="paragraph"/>
        <ns1:spacing ns1:afterAutospacing="0" ns1:after="60" ns1:beforeAutospacing="0" ns1:before="0"/>
        <ns1:jc ns1:val="both"/>
        <ns1:textAlignment ns1:val="baseline"/>
        <ns1:rPr>
          <ns1:sz ns1:val="21"/>
          <ns1:szCs ns1:val="21"/>
          <ns1:lang ns1:val="lt-LT"/>
        </ns1:rPr>
      </ns1:pPr>
      <ns1:r>
        <ns1:rPr>
          <ns1:rStyle ns1:val="normaltextrun"/>
          <ns1:sz ns1:val="21"/>
          <ns1:szCs ns1:val="21"/>
          <ns1:lang ns1:val="lt-LT"/>
        </ns1:rPr>
        <ns1:t>%%PasalinimoPagrinduIrKvalifikacijosVertinimas%%</ns1:t>
      </ns1:r>
    </ns1:p>
    <ns1:p ns1:rsidRDefault="00131722" ns1:rsidP="00702E49" ns1:rsidR="00131722" ns1:rsidRPr="00B75E31">
      <ns1:pPr>
        <ns1:pStyle ns1:val="ListParagraph"/>
        <ns1:numPr>
          <ns1:ilvl ns1:val="0"/>
          <ns1:numId ns1:val="1"/>
        </ns1:numPr>
        <ns1:spacing ns1:lineRule="auto" ns1:line="240" ns1:after="60"/>
        <ns1:jc ns1:val="both"/>
        <ns1:rPr>
          <ns1:rFonts ns1:cs="Times New Roman" ns1:hAnsi="Times New Roman" ns1:ascii="Times New Roman"/>
          <ns1:b/>
          <ns1:bCs/>
          <ns1:sz ns1:val="21"/>
          <ns1:szCs ns1:val="21"/>
          <ns1:lang ns1:val="lt-LT"/>
        </ns1:rPr>
      </ns1:pPr>
      <ns1:r ns1:rsidRPr="00B75E31">
        <ns1:rPr>
          <ns1:rFonts ns1:cs="Times New Roman" ns1:hAnsi="Times New Roman" ns1:ascii="Times New Roman"/>
          <ns1:b/>
          <ns1:bCs/>
          <ns1:sz ns1:val="21"/>
          <ns1:szCs ns1:val="21"/>
          <ns1:lang ns1:val="lt-LT"/>
        </ns1:rPr>
        <ns1:t>Informacija apie pirkimo sąlygas</ns1:t>
      </ns1:r>
    </ns1:p>
    <ns1:p ns1:rsidRDefault="00BE65CE" ns1:rsidP="00702E49" ns1:rsidR="00B75E31" ns1:rsidRPr="00B75E31">
      <ns1:pPr>
        <ns1:pStyle ns1:val="paragraph"/>
        <ns1:spacing ns1:afterAutospacing="0" ns1:after="60" ns1:beforeAutospacing="0" ns1:before="0"/>
        <ns1:jc ns1:val="both"/>
        <ns1:textAlignment ns1:val="baseline"/>
        <ns1:rPr>
          <ns1:rStyle ns1:val="normaltextrun"/>
          <ns1:sz ns1:val="21"/>
          <ns1:szCs ns1:val="21"/>
          <ns1:lang ns1:val="lt-LT"/>
        </ns1:rPr>
      </ns1:pPr>
      <ns1:r ns1:rsidRPr="00B75E31">
        <ns1:rPr>
          <ns1:rStyle ns1:val="normaltextrun"/>
          <ns1:sz ns1:val="21"/>
          <ns1:szCs ns1:val="21"/>
          <ns1:lang ns1:val="lt-LT"/>
        </ns1:rPr>
        <ns1:t>Pirkimo sąlygos pateikiamos šio protokolo priede</ns1:t>
      </ns1:r>
      <ns1:r ns1:rsidR="00B75E31" ns1:rsidRPr="00B75E31">
        <ns1:rPr>
          <ns1:rStyle ns1:val="normaltextrun"/>
          <ns1:sz ns1:val="21"/>
          <ns1:szCs ns1:val="21"/>
          <ns1:lang ns1:val="lt-LT"/>
        </ns1:rPr>
        <ns1:t>.</ns1:t>
      </ns1:r>
    </ns1:p>
    <ns1:p ns1:rsidRDefault="00B75E31" ns1:rsidP="00702E49" ns1:rsidR="00B75E31" ns1:rsidRPr="00B75E31">
      <ns1:pPr>
        <ns1:pStyle ns1:val="paragraph"/>
        <ns1:spacing ns1:afterAutospacing="0" ns1:after="60" ns1:beforeAutospacing="0" ns1:before="0"/>
        <ns1:jc ns1:val="both"/>
        <ns1:textAlignment ns1:val="baseline"/>
        <ns1:rPr>
          <ns1:rStyle ns1:val="eop"/>
          <ns1:sz ns1:val="21"/>
          <ns1:szCs ns1:val="21"/>
          <ns1:lang ns1:val="lt-LT"/>
        </ns1:rPr>
      </ns1:pPr>
    </ns1:p>
    <ns1:p ns1:rsidRDefault="003C27B1" ns1:rsidP="00B75E31" ns1:rsidR="00B75E31" ns1:rsidRPr="00B75E31">
      <ns1:pPr>
        <ns1:pStyle ns1:val="paragraph"/>
        <ns1:spacing ns1:afterAutospacing="0" ns1:after="60" ns1:beforeAutospacing="0" ns1:before="0"/>
        <ns1:jc ns1:val="both"/>
        <ns1:textAlignment ns1:val="baseline"/>
        <ns1:rPr>
          <ns1:bCs/>
          <ns1:sz ns1:val="21"/>
          <ns1:szCs ns1:val="21"/>
          <ns1:lang ns1:val="lt-LT"/>
        </ns1:rPr>
      </ns1:pPr>
      <ns1:r>
        <ns1:rPr>
          <ns1:rStyle ns1:val="normaltextrun"/>
          <ns1:sz ns1:val="21"/>
          <ns1:szCs ns1:val="21"/>
          <ns1:lang ns1:val="lt-LT"/>
        </ns1:rPr>
        <ns1:t>%%TSSkelbimasCVPIS%%</ns1:t>
      </ns1:r>
    </ns1:p>
    <ns1:p ns1:rsidRDefault="00B75E31" ns1:rsidP="00B75E31" ns1:rsidR="00B75E31" ns1:rsidRPr="00B75E31">
      <ns1:pPr>
        <ns1:pStyle ns1:val="paragraph"/>
        <ns1:spacing ns1:afterAutospacing="0" ns1:after="60" ns1:beforeAutospacing="0" ns1:before="0"/>
        <ns1:jc ns1:val="both"/>
        <ns1:textAlignment ns1:val="baseline"/>
        <ns1:rPr>
          <ns1:sz ns1:val="21"/>
          <ns1:szCs ns1:val="21"/>
          <ns1:lang ns1:val="lt-LT"/>
        </ns1:rPr>
      </ns1:pPr>
    </ns1:p>
    <ns1:p ns1:rsidRDefault="00B15E81" ns1:rsidP="00702E49" ns1:rsidR="00B75E31" ns1:rsidRPr="00B15E81">
      <ns1:pPr>
        <ns1:pStyle ns1:val="paragraph"/>
        <ns1:spacing ns1:afterAutospacing="0" ns1:after="60" ns1:beforeAutospacing="0" ns1:before="0"/>
        <ns1:jc ns1:val="both"/>
        <ns1:textAlignment ns1:val="baseline"/>
        <ns1:rPr>
          <ns1:rStyle ns1:val="normaltextrun"/>
          <ns1:sz ns1:val="21"/>
          <ns1:szCs ns1:val="21"/>
          <ns1:lang ns1:val="en-US"/>
        </ns1:rPr>
      </ns1:pPr>
      <ns1:r>
        <ns1:rPr>
          <ns1:rStyle ns1:val="normaltextrun"/>
          <ns1:sz ns1:val="21"/>
          <ns1:szCs ns1:val="21"/>
          <ns1:lang ns1:val="en-US"/>
        </ns1:rPr>
        <ns1:t>%%RinkosKonsultacija%%</ns1:t>
      </ns1:r>
    </ns1:p>
    <ns1:p ns1:rsidRDefault="00BF043E" ns1:rsidP="00702E49" ns1:rsidR="00BF043E" ns1:rsidRPr="00B75E31">
      <ns1:pPr>
        <ns1:pStyle ns1:val="paragraph"/>
        <ns1:spacing ns1:afterAutospacing="0" ns1:after="60" ns1:beforeAutospacing="0" ns1:before="0"/>
        <ns1:jc ns1:val="both"/>
        <ns1:textAlignment ns1:val="baseline"/>
        <ns1:rPr>
          <ns1:rStyle ns1:val="normaltextrun"/>
          <ns1:sz ns1:val="21"/>
          <ns1:szCs ns1:val="21"/>
          <ns1:lang ns1:val="lt-LT"/>
        </ns1:rPr>
      </ns1:pPr>
    </ns1:p>
    <ns1:p ns1:rsidRDefault="00BF043E" ns1:rsidP="00702E49" ns1:rsidR="00BF043E" ns1:rsidRPr="00B75E31">
      <ns1:pPr>
        <ns1:spacing ns1:lineRule="auto" ns1:line="240" ns1:after="60"/>
        <ns1:jc ns1:val="both"/>
        <ns1:rPr>
          <ns1:rFonts ns1:cs="Times New Roman" ns1:hAnsi="Times New Roman" ns1:ascii="Times New Roman"/>
          <ns1:b/>
          <ns1:bCs/>
          <ns1:sz ns1:val="21"/>
          <ns1:szCs ns1:val="21"/>
          <ns1:lang ns1:val="lt-LT"/>
        </ns1:rPr>
      </ns1:pPr>
      <ns1:r ns1:rsidRPr="00B75E31">
        <ns1:rPr>
          <ns1:rFonts ns1:cs="Times New Roman" ns1:hAnsi="Times New Roman" ns1:ascii="Times New Roman"/>
          <ns1:b/>
          <ns1:bCs/>
          <ns1:sz ns1:val="21"/>
          <ns1:szCs ns1:val="21"/>
          <ns1:lang ns1:val="lt-LT"/>
        </ns1:rPr>
        <ns1:t>Kita informacija apie Pirkimą:</ns1:t>
      </ns1:r>
    </ns1:p>
    <ns1:p ns1:rsidRDefault="00461DF4" ns1:rsidP="00702E49" ns1:rsidR="00BF043E" ns1:rsidRPr="00461DF4">
      <ns1:pPr>
        <ns1:tabs>
          <ns1:tab ns1:pos="1630" ns1:val="left"/>
        </ns1:tabs>
        <ns1:spacing ns1:lineRule="auto" ns1:line="240" ns1:after="60"/>
        <ns1:jc ns1:val="both"/>
        <ns1:rPr>
          <ns1:rFonts ns1:cs="Times New Roman" ns1:hAnsi="Times New Roman" ns1:ascii="Times New Roman"/>
          <ns1:color ns1:val="FF0000"/>
          <ns1:sz ns1:val="21"/>
          <ns1:szCs ns1:val="21"/>
          <ns1:lang ns1:val="en-US"/>
        </ns1:rPr>
      </ns1:pPr>
      <ns1:r>
        <ns1:rPr>
          <ns1:rFonts ns1:cs="Times New Roman" ns1:hAnsi="Times New Roman" ns1:ascii="Times New Roman"/>
          <ns1:sz ns1:val="21"/>
          <ns1:szCs ns1:val="21"/>
          <ns1:lang ns1:val="en-US"/>
        </ns1:rPr>
        <ns1:t>%%KitaInformacija%%</ns1:t>
      </ns1:r>
    </ns1:p>
    <ns1:p ns1:rsidRDefault="0049736E" ns1:rsidP="00702E49" ns1:rsidR="0049736E" ns1:rsidRPr="00B75E31">
      <ns1:pPr>
        <ns1:tabs>
          <ns1:tab ns1:pos="1630" ns1:val="left"/>
        </ns1:tabs>
        <ns1:spacing ns1:lineRule="auto" ns1:line="240" ns1:after="60"/>
        <ns1:jc ns1:val="both"/>
        <ns1:rPr>
          <ns1:rFonts ns1:cs="Times New Roman" ns1:hAnsi="Times New Roman" ns1:ascii="Times New Roman"/>
          <ns1:i/>
          <ns1:iCs/>
          <ns1:sz ns1:val="21"/>
          <ns1:szCs ns1:val="21"/>
          <ns1:lang ns1:val="lt-LT"/>
        </ns1:rPr>
      </ns1:pPr>
    </ns1:p>
    <ns1:p ns1:rsidRDefault="00702E49" ns1:rsidP="00702E49" ns1:rsidR="00702E49" ns1:rsidRPr="00B75E31">
      <ns1:pPr>
        <ns1:pStyle ns1:val="ListParagraph"/>
        <ns1:numPr>
          <ns1:ilvl ns1:val="0"/>
          <ns1:numId ns1:val="1"/>
        </ns1:numPr>
        <ns1:tabs>
          <ns1:tab ns1:pos="1630" ns1:val="left"/>
        </ns1:tabs>
        <ns1:spacing ns1:lineRule="auto" ns1:line="240" ns1:after="60" ns1:before="60"/>
        <ns1:jc ns1:val="both"/>
        <ns1:rPr>
          <ns1:rFonts ns1:cs="Times New Roman" ns1:hAnsi="Times New Roman" ns1:ascii="Times New Roman"/>
          <ns1:b/>
          <ns1:bCs/>
          <ns1:sz ns1:val="21"/>
          <ns1:szCs ns1:val="21"/>
          <ns1:lang ns1:val="lt-LT"/>
        </ns1:rPr>
      </ns1:pPr>
      <ns1:r ns1:rsidRPr="00B75E31">
        <ns1:rPr>
          <ns1:rFonts ns1:cs="Times New Roman" ns1:hAnsi="Times New Roman" ns1:ascii="Times New Roman"/>
          <ns1:b/>
          <ns1:bCs/>
          <ns1:sz ns1:val="21"/>
          <ns1:szCs ns1:val="21"/>
          <ns1:lang ns1:val="lt-LT"/>
        </ns1:rPr>
        <ns1:t>N</ns1:t>
      </ns1:r>
      <ns1:r ns1:rsidR="0065237B" ns1:rsidRPr="00B75E31">
        <ns1:rPr>
          <ns1:rFonts ns1:cs="Times New Roman" ns1:hAnsi="Times New Roman" ns1:ascii="Times New Roman"/>
          <ns1:b/>
          <ns1:bCs/>
          <ns1:sz ns1:val="21"/>
          <ns1:szCs ns1:val="21"/>
          <ns1:lang ns1:val="lt-LT"/>
        </ns1:rPr>
        <ns1:t>utarta</ns1:t>
      </ns1:r>
    </ns1:p>
    <ns1:p ns1:rsidRDefault="00BF043E" ns1:rsidP="00702E49" ns1:rsidR="00BF043E" ns1:rsidRPr="00B75E31">
      <ns1:pPr>
        <ns1:pStyle ns1:val="ListParagraph"/>
        <ns1:numPr>
          <ns1:ilvl ns1:val="1"/>
          <ns1:numId ns1:val="2"/>
        </ns1:numPr>
        <ns1:tabs>
          <ns1:tab ns1:pos="284" ns1:val="left"/>
        </ns1:tabs>
        <ns1:spacing ns1:lineRule="auto" ns1:line="240" ns1:after="60" ns1:before="60"/>
        <ns1:ind ns1:firstLine="0" ns1:left="0"/>
        <ns1:jc ns1:val="both"/>
        <ns1:textAlignment ns1:val="baseline"/>
        <ns1:rPr>
          <ns1:rFonts ns1:cs="Times New Roman" ns1:eastAsia="Times New Roman" ns1:hAnsi="Times New Roman" ns1:ascii="Times New Roman"/>
          <ns1:i/>
          <ns1:sz ns1:val="21"/>
          <ns1:szCs ns1:val="21"/>
          <ns1:lang ns1:eastAsia="en-GB" ns1:val="lt-LT"/>
        </ns1:rPr>
      </ns1:pPr>
      <ns1:r ns1:rsidRPr="00B75E31">
        <ns1:rPr>
          <ns1:rFonts ns1:cs="Times New Roman" ns1:eastAsia="Times New Roman" ns1:hAnsi="Times New Roman" ns1:ascii="Times New Roman"/>
          <ns1:sz ns1:val="21"/>
          <ns1:szCs ns1:val="21"/>
          <ns1:lang ns1:eastAsia="en-GB" ns1:val="lt-LT"/>
        </ns1:rPr>
        <ns1:t xml:space="preserve">Vykdyti Pirkimą </ns1:t>
      </ns1:r>
      <ns1:r ns1:rsidR="00214FF4" ns1:rsidRPr="00B75E31">
        <ns1:rPr>
          <ns1:rFonts ns1:cs="Times New Roman" ns1:eastAsia="Times New Roman" ns1:hAnsi="Times New Roman" ns1:ascii="Times New Roman"/>
          <ns1:sz ns1:val="21"/>
          <ns1:szCs ns1:val="21"/>
          <ns1:lang ns1:eastAsia="en-GB" ns1:val="lt-LT"/>
        </ns1:rPr>
        <ns1:t>šiame protokole</ns1:t>
      </ns1:r>
      <ns1:r ns1:rsidRPr="00B75E31">
        <ns1:rPr>
          <ns1:rFonts ns1:cs="Times New Roman" ns1:eastAsia="Times New Roman" ns1:hAnsi="Times New Roman" ns1:ascii="Times New Roman"/>
          <ns1:sz ns1:val="21"/>
          <ns1:szCs ns1:val="21"/>
          <ns1:lang ns1:eastAsia="en-GB" ns1:val="lt-LT"/>
        </ns1:rPr>
        <ns1:t xml:space="preserve"> aprašytomis sąlygomis</ns1:t>
      </ns1:r>
      <ns1:r ns1:rsidR="008D24A8" ns1:rsidRPr="00B75E31">
        <ns1:rPr>
          <ns1:rFonts ns1:cs="Times New Roman" ns1:eastAsia="Times New Roman" ns1:hAnsi="Times New Roman" ns1:ascii="Times New Roman"/>
          <ns1:sz ns1:val="21"/>
          <ns1:szCs ns1:val="21"/>
          <ns1:lang ns1:eastAsia="en-GB" ns1:val="lt-LT"/>
        </ns1:rPr>
        <ns1:t xml:space="preserve">. </ns1:t>
      </ns1:r>
    </ns1:p>
    <ns1:p ns1:rsidRDefault="00BF043E" ns1:rsidP="00702E49" ns1:rsidR="00BF043E" ns1:rsidRPr="00785B09">
      <ns1:pPr>
        <ns1:pStyle ns1:val="ListParagraph"/>
        <ns1:numPr>
          <ns1:ilvl ns1:val="1"/>
          <ns1:numId ns1:val="2"/>
        </ns1:numPr>
        <ns1:tabs>
          <ns1:tab ns1:pos="284" ns1:val="left"/>
        </ns1:tabs>
        <ns1:spacing ns1:lineRule="auto" ns1:line="240" ns1:after="60"/>
        <ns1:ind ns1:firstLine="0" ns1:left="0"/>
        <ns1:jc ns1:val="both"/>
        <ns1:textAlignment ns1:val="baseline"/>
        <ns1:rPr>
          <ns1:rFonts ns1:cs="Times New Roman" ns1:eastAsia="Times New Roman" ns1:hAnsi="Times New Roman" ns1:ascii="Times New Roman"/>
          <ns1:sz ns1:val="21"/>
          <ns1:szCs ns1:val="21"/>
          <ns1:lang ns1:eastAsia="en-GB" ns1:val="lt-LT"/>
        </ns1:rPr>
      </ns1:pPr>
      <ns1:r ns1:rsidRPr="00B75E31">
        <ns1:rPr>
          <ns1:rFonts ns1:cs="Times New Roman" ns1:eastAsia="Times New Roman" ns1:hAnsi="Times New Roman" ns1:ascii="Times New Roman"/>
          <ns1:sz ns1:val="21"/>
          <ns1:szCs ns1:val="21"/>
          <ns1:lang ns1:eastAsia="en-GB" ns1:val="lt-LT"/>
        </ns1:rPr>
        <ns1:t xml:space="preserve">Patvirtinti </ns1:t>
      </ns1:r>
      <ns1:r ns1:rsidRPr="00785B09">
        <ns1:rPr>
          <ns1:rFonts ns1:cs="Times New Roman" ns1:eastAsia="Times New Roman" ns1:hAnsi="Times New Roman" ns1:ascii="Times New Roman"/>
          <ns1:sz ns1:val="21"/>
          <ns1:szCs ns1:val="21"/>
          <ns1:lang ns1:eastAsia="en-GB" ns1:val="lt-LT"/>
        </ns1:rPr>
        <ns1:t>Pirkimo sąlyg</ns1:t>
      </ns1:r>
      <ns1:r ns1:rsidR="00933993" ns1:rsidRPr="00785B09">
        <ns1:rPr>
          <ns1:rFonts ns1:cs="Times New Roman" ns1:eastAsia="Times New Roman" ns1:hAnsi="Times New Roman" ns1:ascii="Times New Roman"/>
          <ns1:sz ns1:val="21"/>
          <ns1:szCs ns1:val="21"/>
          <ns1:lang ns1:eastAsia="en-GB" ns1:val="lt-LT"/>
        </ns1:rPr>
        <ns1:t>as</ns1:t>
      </ns1:r>
      <ns1:r ns1:rsidR="009A47A3" ns1:rsidRPr="00785B09">
        <ns1:rPr>
          <ns1:rFonts ns1:cs="Times New Roman" ns1:eastAsia="Times New Roman" ns1:hAnsi="Times New Roman" ns1:ascii="Times New Roman"/>
          <ns1:sz ns1:val="21"/>
          <ns1:szCs ns1:val="21"/>
          <ns1:lang ns1:eastAsia="en-GB" ns1:val="lt-LT"/>
        </ns1:rPr>
        <ns1:t>.</ns1:t>
      </ns1:r>
    </ns1:p>
    <ns1:p ns1:rsidRDefault="00B00D62" ns1:rsidP="00702E49" ns1:rsidR="00B00D62" ns1:rsidRPr="00785B09">
      <ns1:pPr>
        <ns1:pStyle ns1:val="ListParagraph"/>
        <ns1:numPr>
          <ns1:ilvl ns1:val="1"/>
          <ns1:numId ns1:val="2"/>
        </ns1:numPr>
        <ns1:tabs>
          <ns1:tab ns1:pos="284" ns1:val="left"/>
        </ns1:tabs>
        <ns1:spacing ns1:lineRule="auto" ns1:line="240" ns1:after="60"/>
        <ns1:ind ns1:firstLine="0" ns1:left="0"/>
        <ns1:jc ns1:val="both"/>
        <ns1:textAlignment ns1:val="baseline"/>
        <ns1:rPr>
          <ns1:rFonts ns1:cs="Times New Roman" ns1:eastAsia="Times New Roman" ns1:hAnsi="Times New Roman" ns1:ascii="Times New Roman"/>
          <ns1:sz ns1:val="21"/>
          <ns1:szCs ns1:val="21"/>
          <ns1:lang ns1:eastAsia="en-GB" ns1:val="lt-LT"/>
        </ns1:rPr>
      </ns1:pPr>
      <ns1:r ns1:rsidRPr="00785B09">
        <ns1:rPr>
          <ns1:rFonts ns1:cs="Times New Roman" ns1:eastAsia="Times New Roman" ns1:hAnsi="Times New Roman" ns1:ascii="Times New Roman"/>
          <ns1:sz ns1:val="21"/>
          <ns1:szCs ns1:val="21"/>
          <ns1:lang ns1:eastAsia="en-GB" ns1:val="lt-LT"/>
        </ns1:rPr>
        <ns1:t>Nustatyti ne trumpesnį kaip</ns1:t>
      </ns1:r>
      <ns1:r ns1:rsidR="00181EF1" ns1:rsidRPr="00785B09">
        <ns1:rPr>
          <ns1:rFonts ns1:cs="Times New Roman" ns1:eastAsia="Times New Roman" ns1:hAnsi="Times New Roman" ns1:ascii="Times New Roman"/>
          <ns1:sz ns1:val="21"/>
          <ns1:szCs ns1:val="21"/>
          <ns1:lang ns1:eastAsia="en-GB" ns1:val="lt-LT"/>
        </ns1:rPr>
        <ns1:t xml:space="preserve"> </ns1:t>
      </ns1:r>
      <ns1:r ns1:rsidR="00785B09" ns1:rsidRPr="00785B09">
        <ns1:rPr>
          <ns1:rFonts ns1:cs="Times New Roman" ns1:eastAsia="Times New Roman" ns1:hAnsi="Times New Roman" ns1:ascii="Times New Roman"/>
          <ns1:sz ns1:val="21"/>
          <ns1:szCs ns1:val="21"/>
          <ns1:lang ns1:eastAsia="en-GB" ns1:val="lt-LT"/>
        </ns1:rPr>
        <ns1:t xml:space="preserve">%%PasiulymuPateikimoTerminas%% </ns1:t>
      </ns1:r>
      <ns1:r ns1:rsidRPr="00785B09">
        <ns1:rPr>
          <ns1:rFonts ns1:cs="Times New Roman" ns1:eastAsia="Times New Roman" ns1:hAnsi="Times New Roman" ns1:ascii="Times New Roman"/>
          <ns1:sz ns1:val="21"/>
          <ns1:szCs ns1:val="21"/>
          <ns1:lang ns1:eastAsia="en-GB" ns1:val="lt-LT"/>
        </ns1:rPr>
        <ns1:t>terminą </ns1:t>
      </ns1:r>
      <ns1:r ns1:rsidR="00785B09" ns1:rsidRPr="00785B09">
        <ns1:rPr>
          <ns1:rFonts ns1:cs="Times New Roman" ns1:eastAsia="Times New Roman" ns1:hAnsi="Times New Roman" ns1:ascii="Times New Roman"/>
          <ns1:sz ns1:val="21"/>
          <ns1:szCs ns1:val="21"/>
          <ns1:lang ns1:eastAsia="en-GB" ns1:val="en-US"/>
        </ns1:rPr>
        <ns1:t xml:space="preserve">%%PasiulymoTipas%% </ns1:t>
      </ns1:r>
      <ns1:r ns1:rsidRPr="00785B09">
        <ns1:rPr>
          <ns1:rFonts ns1:cs="Times New Roman" ns1:eastAsia="Times New Roman" ns1:hAnsi="Times New Roman" ns1:ascii="Times New Roman"/>
          <ns1:sz ns1:val="21"/>
          <ns1:szCs ns1:val="21"/>
          <ns1:lang ns1:eastAsia="en-GB" ns1:val="lt-LT"/>
        </ns1:rPr>
        <ns1:t>pateikimui. </ns1:t>
      </ns1:r>
    </ns1:p>
    <ns1:p ns1:rsidRDefault="00E97E47" ns1:rsidP="006D7E7D" ns1:rsidR="00E97E47">
      <ns1:pPr>
        <ns1:pStyle ns1:val="ListParagraph"/>
        <ns1:numPr>
          <ns1:ilvl ns1:val="1"/>
          <ns1:numId ns1:val="2"/>
        </ns1:numPr>
        <ns1:tabs>
          <ns1:tab ns1:pos="284" ns1:val="left"/>
        </ns1:tabs>
        <ns1:spacing ns1:lineRule="auto" ns1:line="240" ns1:after="60"/>
        <ns1:ind ns1:firstLine="0" ns1:left="0"/>
        <ns1:jc ns1:val="both"/>
        <ns1:textAlignment ns1:val="baseline"/>
        <ns1:rPr>
          <ns1:rFonts ns1:cs="Times New Roman" ns1:eastAsia="Times New Roman" ns1:hAnsi="Times New Roman" ns1:ascii="Times New Roman"/>
          <ns1:sz ns1:val="21"/>
          <ns1:szCs ns1:val="21"/>
          <ns1:lang ns1:eastAsia="en-GB" ns1:val="lt-LT"/>
        </ns1:rPr>
      </ns1:pPr>
      <ns1:r>
        <ns1:rPr>
          <ns1:rFonts ns1:cs="Times New Roman" ns1:eastAsia="Times New Roman" ns1:hAnsi="Times New Roman" ns1:ascii="Times New Roman"/>
          <ns1:sz ns1:val="21"/>
          <ns1:szCs ns1:val="21"/>
          <ns1:lang ns1:eastAsia="en-GB" ns1:val="en-US"/>
        </ns1:rPr>
        <ns1:t>%%PaskelbimoInformacija%%</ns1:t>
      </ns1:r>
    </ns1:p>
    <ns1:p ns1:rsidRDefault="006D7E7D" ns1:rsidP="006D7E7D" ns1:rsidR="006D7E7D" ns1:rsidRPr="00B75E31">
      <ns1:pPr>
        <ns1:pStyle ns1:val="ListParagraph"/>
        <ns1:numPr>
          <ns1:ilvl ns1:val="1"/>
          <ns1:numId ns1:val="2"/>
        </ns1:numPr>
        <ns1:tabs>
          <ns1:tab ns1:pos="284" ns1:val="left"/>
        </ns1:tabs>
        <ns1:spacing ns1:lineRule="auto" ns1:line="240" ns1:after="60"/>
        <ns1:ind ns1:firstLine="0" ns1:left="0"/>
        <ns1:jc ns1:val="both"/>
        <ns1:textAlignment ns1:val="baseline"/>
        <ns1:rPr>
          <ns1:rFonts ns1:cs="Times New Roman" ns1:eastAsia="Times New Roman" ns1:hAnsi="Times New Roman" ns1:ascii="Times New Roman"/>
          <ns1:sz ns1:val="21"/>
          <ns1:szCs ns1:val="21"/>
          <ns1:lang ns1:eastAsia="en-GB" ns1:val="lt-LT"/>
        </ns1:rPr>
      </ns1:pPr>
      <ns1:r ns1:rsidRPr="00B75E31">
        <ns1:rPr>
          <ns1:rFonts ns1:cs="Times New Roman" ns1:eastAsia="Times New Roman" ns1:hAnsi="Times New Roman" ns1:ascii="Times New Roman"/>
          <ns1:sz ns1:val="21"/>
          <ns1:szCs ns1:val="21"/>
          <ns1:lang ns1:eastAsia="en-GB" ns1:val="lt-LT"/>
        </ns1:rPr>
        <ns1:t>Pavesti Komisijos nariui, atliekančiam sekretoriaus funkcijas, Pirkimo procedūrų metu</ns1:t>
      </ns1:r>
      <ns1:r ns1:rsidR="0064001C" ns1:rsidRPr="00B75E31">
        <ns1:rPr>
          <ns1:rFonts ns1:cs="Times New Roman" ns1:eastAsia="Times New Roman" ns1:hAnsi="Times New Roman" ns1:ascii="Times New Roman"/>
          <ns1:sz ns1:val="21"/>
          <ns1:szCs ns1:val="21"/>
          <ns1:lang ns1:eastAsia="en-GB" ns1:val="lt-LT"/>
        </ns1:rPr>
        <ns1:t>, nustatyti ir</ns1:t>
      </ns1:r>
      <ns1:r ns1:rsidRPr="00B75E31">
        <ns1:rPr>
          <ns1:rFonts ns1:cs="Times New Roman" ns1:eastAsia="Times New Roman" ns1:hAnsi="Times New Roman" ns1:ascii="Times New Roman"/>
          <ns1:sz ns1:val="21"/>
          <ns1:szCs ns1:val="21"/>
          <ns1:lang ns1:eastAsia="en-GB" ns1:val="lt-LT"/>
        </ns1:rPr>
        <ns1:t xml:space="preserve"> </ns1:t>
      </ns1:r>
      <ns1:r ns1:rsidR="00141DE0" ns1:rsidRPr="00B75E31">
        <ns1:rPr>
          <ns1:rFonts ns1:cs="Times New Roman" ns1:eastAsia="Times New Roman" ns1:hAnsi="Times New Roman" ns1:ascii="Times New Roman"/>
          <ns1:sz ns1:val="21"/>
          <ns1:szCs ns1:val="21"/>
          <ns1:lang ns1:eastAsia="en-GB" ns1:val="lt-LT"/>
        </ns1:rPr>
        <ns1:t xml:space="preserve">esant poreikiui, </ns1:t>
      </ns1:r>
      <ns1:r ns1:rsidRPr="00B75E31">
        <ns1:rPr>
          <ns1:rFonts ns1:cs="Times New Roman" ns1:eastAsia="Times New Roman" ns1:hAnsi="Times New Roman" ns1:ascii="Times New Roman"/>
          <ns1:sz ns1:val="21"/>
          <ns1:szCs ns1:val="21"/>
          <ns1:lang ns1:eastAsia="en-GB" ns1:val="lt-LT"/>
        </ns1:rPr>
        <ns1:t xml:space="preserve">pratęsti </ns1:t>
      </ns1:r>
      <ns1:r ns1:rsidR="0064001C" ns1:rsidRPr="00B75E31">
        <ns1:rPr>
          <ns1:rFonts ns1:cs="Times New Roman" ns1:eastAsia="Times New Roman" ns1:hAnsi="Times New Roman" ns1:ascii="Times New Roman"/>
          <ns1:sz ns1:val="21"/>
          <ns1:szCs ns1:val="21"/>
          <ns1:lang ns1:eastAsia="en-GB" ns1:val="lt-LT"/>
        </ns1:rPr>
        <ns1:t>paraiškų</ns1:t>
      </ns1:r>
      <ns1:r ns1:rsidR="00693E58" ns1:rsidRPr="00B75E31">
        <ns1:rPr>
          <ns1:rFonts ns1:cs="Times New Roman" ns1:eastAsia="Times New Roman" ns1:hAnsi="Times New Roman" ns1:ascii="Times New Roman"/>
          <ns1:sz ns1:val="21"/>
          <ns1:szCs ns1:val="21"/>
          <ns1:lang ns1:eastAsia="en-GB" ns1:val="lt-LT"/>
        </ns1:rPr>
        <ns1:t xml:space="preserve"> ir </ns1:t>
      </ns1:r>
      <ns1:r ns1:rsidRPr="00B75E31">
        <ns1:rPr>
          <ns1:rFonts ns1:cs="Times New Roman" ns1:eastAsia="Times New Roman" ns1:hAnsi="Times New Roman" ns1:ascii="Times New Roman"/>
          <ns1:sz ns1:val="21"/>
          <ns1:szCs ns1:val="21"/>
          <ns1:lang ns1:eastAsia="en-GB" ns1:val="lt-LT"/>
        </ns1:rPr>
        <ns1:t>pasiūlymų</ns1:t>
      </ns1:r>
      <ns1:r ns1:rsidR="0064001C" ns1:rsidRPr="00B75E31">
        <ns1:rPr>
          <ns1:rFonts ns1:cs="Times New Roman" ns1:eastAsia="Times New Roman" ns1:hAnsi="Times New Roman" ns1:ascii="Times New Roman"/>
          <ns1:sz ns1:val="21"/>
          <ns1:szCs ns1:val="21"/>
          <ns1:lang ns1:eastAsia="en-GB" ns1:val="lt-LT"/>
        </ns1:rPr>
        <ns1:t xml:space="preserve"> pateikimo terminus</ns1:t>
      </ns1:r>
      <ns1:r ns1:rsidR="00141DE0" ns1:rsidRPr="00B75E31">
        <ns1:rPr>
          <ns1:rFonts ns1:cs="Times New Roman" ns1:eastAsia="Times New Roman" ns1:hAnsi="Times New Roman" ns1:ascii="Times New Roman"/>
          <ns1:sz ns1:val="21"/>
          <ns1:szCs ns1:val="21"/>
          <ns1:lang ns1:eastAsia="en-GB" ns1:val="lt-LT"/>
        </ns1:rPr>
        <ns1:t>.</ns1:t>
      </ns1:r>
    </ns1:p>
    <ns1:p ns1:rsidRDefault="0019735A" ns1:rsidP="00B219EA" ns1:rsidR="00B219EA" ns1:rsidRPr="00B75E31">
      <ns1:pPr>
        <ns1:pStyle ns1:val="ListParagraph"/>
        <ns1:numPr>
          <ns1:ilvl ns1:val="1"/>
          <ns1:numId ns1:val="2"/>
        </ns1:numPr>
        <ns1:tabs>
          <ns1:tab ns1:pos="284" ns1:val="left"/>
        </ns1:tabs>
        <ns1:spacing ns1:lineRule="auto" ns1:line="240" ns1:after="60"/>
        <ns1:ind ns1:firstLine="0" ns1:left="0"/>
        <ns1:jc ns1:val="both"/>
        <ns1:textAlignment ns1:val="baseline"/>
        <ns1:rPr>
          <ns1:rFonts ns1:cs="Times New Roman" ns1:eastAsia="Times New Roman" ns1:hAnsi="Times New Roman" ns1:ascii="Times New Roman"/>
          <ns1:sz ns1:val="21"/>
          <ns1:szCs ns1:val="21"/>
          <ns1:lang ns1:eastAsia="en-GB" ns1:val="lt-LT"/>
        </ns1:rPr>
      </ns1:pPr>
      <ns1:r ns1:rsidRPr="00B75E31">
        <ns1:rPr>
          <ns1:rFonts ns1:cs="Times New Roman" ns1:eastAsia="Times New Roman" ns1:hAnsi="Times New Roman" ns1:ascii="Times New Roman"/>
          <ns1:sz ns1:val="21"/>
          <ns1:szCs ns1:val="21"/>
          <ns1:lang ns1:eastAsia="en-GB" ns1:val="lt-LT"/>
        </ns1:rPr>
        <ns1:t>Pavesti Komisijos nariui, atliekančiam sekretoriaus funkcijas</ns1:t>
      </ns1:r>
      <ns1:r ns1:rsidR="00B219EA" ns1:rsidRPr="00B75E31">
        <ns1:rPr>
          <ns1:rFonts ns1:cs="Times New Roman" ns1:eastAsia="Times New Roman" ns1:hAnsi="Times New Roman" ns1:ascii="Times New Roman"/>
          <ns1:sz ns1:val="21"/>
          <ns1:szCs ns1:val="21"/>
          <ns1:lang ns1:eastAsia="en-GB" ns1:val="lt-LT"/>
        </ns1:rPr>
        <ns1:t>, Pirkimo procedūrų metu, esant poreikiui, kreiptis į tiekėją su prašymu pratęsti pasiūlymų galiojimą (</ns1:t>
      </ns1:r>
      <ns1:r ns1:rsidR="00B219EA" ns1:rsidRPr="00B75E31">
        <ns1:rPr>
          <ns1:rFonts ns1:cs="Times New Roman" ns1:hAnsi="Times New Roman" ns1:ascii="Times New Roman"/>
          <ns1:spacing ns1:val="2"/>
          <ns1:sz ns1:val="21"/>
          <ns1:szCs ns1:val="21"/>
          <ns1:shd ns1:fill="FFFFFF" ns1:color="auto" ns1:val="clear"/>
          <ns1:lang ns1:val="lt-LT"/>
        </ns1:rPr>
        <ns1:t>pratęsiant pasiūlymo galiojimo užtikrinimo terminą arba pateikiant naują pasiūlymo galiojimo užtikrinimą patvirtinantį dokumentą, jeigu jo buvo reikalaujama)</ns1:t>
      </ns1:r>
      <ns1:r ns1:rsidR="00B219EA" ns1:rsidRPr="00B75E31">
        <ns1:rPr>
          <ns1:rFonts ns1:cs="Times New Roman" ns1:eastAsia="Times New Roman" ns1:hAnsi="Times New Roman" ns1:ascii="Times New Roman"/>
          <ns1:sz ns1:val="21"/>
          <ns1:szCs ns1:val="21"/>
          <ns1:lang ns1:eastAsia="en-GB" ns1:val="lt-LT"/>
        </ns1:rPr>
        <ns1:t xml:space="preserve"> iki konkrečiai nurodyto termino.</ns1:t>
      </ns1:r>
    </ns1:p>
    <ns1:p ns1:rsidRDefault="00E90F42" ns1:rsidP="00E90F42" ns1:rsidR="00E90F42" ns1:rsidRPr="00B75E31">
      <ns1:pPr>
        <ns1:pStyle ns1:val="ListParagraph"/>
        <ns1:numPr>
          <ns1:ilvl ns1:val="1"/>
          <ns1:numId ns1:val="2"/>
        </ns1:numPr>
        <ns1:tabs>
          <ns1:tab ns1:pos="284" ns1:val="left"/>
        </ns1:tabs>
        <ns1:ind ns1:firstLine="0" ns1:left="0"/>
        <ns1:jc ns1:val="both"/>
        <ns1:rPr>
          <ns1:rFonts ns1:cs="Times New Roman" ns1:eastAsia="Times New Roman" ns1:hAnsi="Times New Roman" ns1:ascii="Times New Roman"/>
          <ns1:sz ns1:val="21"/>
          <ns1:szCs ns1:val="21"/>
          <ns1:lang ns1:eastAsia="en-GB" ns1:val="lt-LT"/>
        </ns1:rPr>
      </ns1:pPr>
      <ns1:r ns1:rsidRPr="00B75E31">
        <ns1:rPr>
          <ns1:rFonts ns1:cs="Times New Roman" ns1:eastAsia="Times New Roman" ns1:hAnsi="Times New Roman" ns1:ascii="Times New Roman"/>
          <ns1:sz ns1:val="21"/>
          <ns1:szCs ns1:val="21"/>
          <ns1:lang ns1:eastAsia="en-GB" ns1:val="lt-LT"/>
        </ns1:rPr>
        <ns1:t>Pavesti Komisijos narį, atliekantį sekretoriaus funkcijas, informuoti papildomus ekspertus (dalyko žinovus) apie kvietimą konsultuoti klausimais, kuriems reikia specialių žinių ar vertinimo šiame pirkime.</ns1:t>
      </ns1:r>
    </ns1:p>
    <ns1:p ns1:rsidRDefault="00B219EA" ns1:rsidP="00B219EA" ns1:rsidR="00B219EA" ns1:rsidRPr="00B75E31">
      <ns1:pPr>
        <ns1:pStyle ns1:val="ListParagraph"/>
        <ns1:tabs>
          <ns1:tab ns1:pos="284" ns1:val="left"/>
        </ns1:tabs>
        <ns1:spacing ns1:lineRule="auto" ns1:line="240" ns1:after="60"/>
        <ns1:ind ns1:left="0"/>
        <ns1:jc ns1:val="both"/>
        <ns1:textAlignment ns1:val="baseline"/>
        <ns1:rPr>
          <ns1:rFonts ns1:cs="Times New Roman" ns1:eastAsia="Times New Roman" ns1:hAnsi="Times New Roman" ns1:ascii="Times New Roman"/>
          <ns1:sz ns1:val="21"/>
          <ns1:szCs ns1:val="21"/>
          <ns1:lang ns1:eastAsia="en-GB" ns1:val="lt-LT"/>
        </ns1:rPr>
      </ns1:pPr>
    </ns1:p>
    <ns1:p ns1:rsidRDefault="00D96DA8" ns1:rsidP="00702E49" ns1:rsidR="00702E49" ns1:rsidRPr="00B75E31">
      <ns1:pPr>
        <ns1:pStyle ns1:val="ListParagraph"/>
        <ns1:numPr>
          <ns1:ilvl ns1:val="0"/>
          <ns1:numId ns1:val="1"/>
        </ns1:numPr>
        <ns1:spacing ns1:lineRule="auto" ns1:line="240" ns1:after="60"/>
        <ns1:jc ns1:val="both"/>
        <ns1:rPr>
          <ns1:rFonts ns1:cs="Times New Roman" ns1:hAnsi="Times New Roman" ns1:ascii="Times New Roman"/>
          <ns1:sz ns1:val="21"/>
          <ns1:szCs ns1:val="21"/>
          <ns1:lang ns1:val="lt-LT"/>
        </ns1:rPr>
      </ns1:pPr>
      <ns1:r ns1:rsidRPr="00B75E31">
        <ns1:rPr>
          <ns1:rFonts ns1:cs="Times New Roman" ns1:hAnsi="Times New Roman" ns1:ascii="Times New Roman"/>
          <ns1:b/>
          <ns1:bCs/>
          <ns1:sz ns1:val="21"/>
          <ns1:szCs ns1:val="21"/>
          <ns1:lang ns1:val="lt-LT"/>
        </ns1:rPr>
        <ns1:t>Pridedama:</ns1:t>
      </ns1:r>
      <ns1:r ns1:rsidR="00F21295" ns1:rsidRPr="00B75E31">
        <ns1:rPr>
          <ns1:rFonts ns1:cs="Times New Roman" ns1:hAnsi="Times New Roman" ns1:ascii="Times New Roman"/>
          <ns1:b/>
          <ns1:bCs/>
          <ns1:sz ns1:val="21"/>
          <ns1:szCs ns1:val="21"/>
          <ns1:lang ns1:val="lt-LT"/>
        </ns1:rPr>
        <ns1:t xml:space="preserve"> </ns1:t>
      </ns1:r>
    </ns1:p>
    <ns1:p ns1:rsidRDefault="00E97E47" ns1:rsidP="00733002" ns1:rsidR="00403BAA">
      <ns1:pPr>
        <ns1:spacing ns1:after="0"/>
        <ns1:rPr>
          <ns1:rFonts ns1:cs="Times New Roman" ns1:hAnsi="Times New Roman" ns1:ascii="Times New Roman"/>
          <ns1:sz ns1:val="21"/>
          <ns1:szCs ns1:val="21"/>
          <ns1:lang ns1:val="lt-LT"/>
        </ns1:rPr>
      </ns1:pPr>
      <ns1:r>
        <ns1:rPr>
          <ns1:rFonts ns1:cs="Times New Roman" ns1:hAnsi="Times New Roman" ns1:ascii="Times New Roman"/>
          <ns1:sz ns1:val="21"/>
          <ns1:szCs ns1:val="21"/>
          <ns1:lang ns1:val="lt-LT"/>
        </ns1:rPr>
        <ns1:t>%%Priedai%%</ns1:t>
      </ns1:r>
    </ns1:p>
    <ns1:p ns1:rsidRDefault="00E97E47" ns1:rsidP="00702E49" ns1:rsidR="00E97E47" ns1:rsidRPr="003A7259">
      <ns1:pPr>
        <ns1:spacing ns1:after="0"/>
        <ns1:jc ns1:val="both"/>
        <ns1:rPr>
          <ns1:rFonts ns1:cs="Times New Roman" ns1:eastAsia="Arial" ns1:hAnsi="Times New Roman" ns1:ascii="Times New Roman"/>
          <ns1:i/>
          <ns1:iCs/>
          <ns1:sz ns1:val="21"/>
          <ns1:szCs ns1:val="21"/>
          <ns1:lang ns1:val="lt-LT"/>
        </ns1:rPr>
      </ns1:pPr>
    </ns1:p>
    <ns1:p ns1:rsidRDefault="00E869AD" ns1:rsidP="00702E49" ns1:rsidR="00E869AD" ns1:rsidRPr="00B75E31">
      <ns1:pPr>
        <ns1:spacing ns1:after="0"/>
        <ns1:jc ns1:val="both"/>
        <ns1:rPr>
          <ns1:rFonts ns1:cs="Times New Roman" ns1:eastAsia="Arial" ns1:hAnsi="Times New Roman" ns1:ascii="Times New Roman"/>
          <ns1:i/>
          <ns1:iCs/>
          <ns1:sz ns1:val="21"/>
          <ns1:szCs ns1:val="21"/>
          <ns1:lang ns1:val="lt-LT"/>
        </ns1:rPr>
      </ns1:pPr>
      <ns1:r ns1:rsidRPr="00B75E31">
        <ns1:rPr>
          <ns1:rFonts ns1:cs="Times New Roman" ns1:eastAsia="Arial" ns1:hAnsi="Times New Roman" ns1:ascii="Times New Roman"/>
          <ns1:i/>
          <ns1:iCs/>
          <ns1:sz ns1:val="21"/>
          <ns1:szCs ns1:val="21"/>
          <ns1:lang ns1:val="lt-LT"/>
        </ns1:rPr>
        <ns1:t>Kiekvienas Komisijos narys, įskaitant ekspertą, patvirtina, kad iki Pirkimo procedūrų pradžios yra susipažinęs ir pasirašęs Nešališkumo deklaraciją, Konfidencialumo pasižadėjimą ir Komisijos darbo reglamentą bei deklaravę privačius ir viešus interesus kaip numatyta Lietuvos Respublikos viešųjų ir privačių interesų derinimo įstatyme Valstybinės mokesčių inspekcijos elektroninio deklaravimo sistemoje EDS.</ns1:t>
      </ns1:r>
    </ns1:p>
    <ns1:p ns1:rsidRDefault="00B00D62" ns1:rsidP="00702E49" ns1:rsidR="00B00D62" ns1:rsidRPr="00B75E31">
      <ns1:pPr>
        <ns1:pStyle ns1:val="ListParagraph"/>
        <ns1:spacing ns1:after="0"/>
        <ns1:ind ns1:left="1080"/>
        <ns1:jc ns1:val="both"/>
        <ns1:rPr>
          <ns1:rFonts ns1:cs="Times New Roman" ns1:hAnsi="Times New Roman" ns1:ascii="Times New Roman"/>
          <ns1:sz ns1:val="21"/>
          <ns1:szCs ns1:val="21"/>
          <ns1:lang ns1:val="lt-LT"/>
        </ns1:rPr>
      </ns1:pPr>
    </ns1:p>
    <ns1:p ns1:rsidRDefault="00B00D62" ns1:rsidP="00702E49" ns1:rsidR="00B00D62" ns1:rsidRPr="00B75E31">
      <ns1:pPr>
        <ns1:spacing ns1:after="0"/>
        <ns1:jc ns1:val="both"/>
        <ns1:rPr>
          <ns1:rFonts ns1:cs="Times New Roman" ns1:hAnsi="Times New Roman" ns1:ascii="Times New Roman"/>
          <ns1:sz ns1:val="21"/>
          <ns1:szCs ns1:val="21"/>
          <ns1:lang ns1:val="lt-LT"/>
        </ns1:rPr>
      </ns1:pPr>
      <ns1:r ns1:rsidRPr="00B75E31">
        <ns1:rPr>
          <ns1:rStyle ns1:val="normaltextrun"/>
          <ns1:rFonts ns1:cs="Times New Roman" ns1:hAnsi="Times New Roman" ns1:ascii="Times New Roman"/>
          <ns1:b/>
          <ns1:bCs/>
          <ns1:color ns1:val="000000"/>
          <ns1:sz ns1:val="21"/>
          <ns1:szCs ns1:val="21"/>
          <ns1:shd ns1:fill="FFFFFF" ns1:color="auto" ns1:val="clear"/>
          <ns1:lang ns1:val="lt-LT"/>
        </ns1:rPr>
        <ns1:t>Visi posėdyje dalyvavę Komisijos nariai vienbalsiai balsavo „Už“ sprendimų priėmimą</ns1:t>
      </ns1:r>
      <ns1:r ns1:rsidRPr="00B75E31">
        <ns1:rPr>
          <ns1:rStyle ns1:val="eop"/>
          <ns1:rFonts ns1:cs="Times New Roman" ns1:hAnsi="Times New Roman" ns1:ascii="Times New Roman"/>
          <ns1:color ns1:val="000000"/>
          <ns1:sz ns1:val="21"/>
          <ns1:szCs ns1:val="21"/>
          <ns1:shd ns1:fill="FFFFFF" ns1:color="auto" ns1:val="clear"/>
          <ns1:lang ns1:val="lt-LT"/>
        </ns1:rPr>
        <ns1:t> </ns1:t>
      </ns1:r>
    </ns1:p>
    <ns1:p ns1:rsidRDefault="00D31EEC" ns1:rsidP="00702E49" ns1:rsidR="00D31EEC" ns1:rsidRPr="00B75E31">
      <ns1:pPr>
        <ns1:pStyle ns1:val="paragraph"/>
        <ns1:spacing ns1:lineRule="auto" ns1:line="259" ns1:afterAutospacing="0" ns1:after="0" ns1:beforeAutospacing="0" ns1:before="0"/>
        <ns1:jc ns1:val="both"/>
        <ns1:textAlignment ns1:val="baseline"/>
        <ns1:rPr>
          <ns1:rStyle ns1:val="normaltextrun"/>
          <ns1:sz ns1:val="21"/>
          <ns1:szCs ns1:val="21"/>
          <ns1:lang ns1:val="lt-LT"/>
        </ns1:rPr>
      </ns1:pPr>
    </ns1:p>
    <ns1:p ns1:rsidRDefault="00277E7A" ns1:rsidP="00702E49" ns1:rsidR="00277E7A" ns1:rsidRPr="00B75E31">
      <ns1:pPr>
        <ns1:spacing ns1:after="0"/>
        <ns1:jc ns1:val="both"/>
        <ns1:rPr>
          <ns1:rFonts ns1:cs="Times New Roman" ns1:hAnsi="Times New Roman" ns1:ascii="Times New Roman"/>
          <ns1:sz ns1:val="21"/>
          <ns1:szCs ns1:val="21"/>
          <ns1:lang ns1:val="lt-LT"/>
        </ns1:rPr>
      </ns1:pPr>
    </ns1:p>
    <ns1:tbl>
      <ns1:tblPr>
        <ns1:tblStyle ns1:val="TableGrid"/>
        <ns1:tblW ns1:type="auto" ns1:w="0"/>
        <ns1:tblBorders>
          <ns1:top ns1:space="0" ns1:sz="0" ns1:color="auto" ns1:val="none"/>
          <ns1:left ns1:space="0" ns1:sz="0" ns1:color="auto" ns1:val="none"/>
          <ns1:bottom ns1:space="0" ns1:sz="0" ns1:color="auto" ns1:val="none"/>
          <ns1:right ns1:space="0" ns1:sz="0" ns1:color="auto" ns1:val="none"/>
          <ns1:insideH ns1:space="0" ns1:sz="0" ns1:color="auto" ns1:val="none"/>
          <ns1:insideV ns1:space="0" ns1:sz="0" ns1:color="auto" ns1:val="none"/>
        </ns1:tblBorders>
        <ns1:tblLook ns1:val="04A0"/>
      </ns1:tblPr>
      <ns1:tblGrid>
        <ns1:gridCol ns1:w="5026"/>
        <ns1:gridCol ns1:w="5027"/>
      </ns1:tblGrid>
      <ns1:tr ns1:rsidTr="003A7259" ns1:rsidR="003A7259">
        <ns1:trPr>
          <ns1:trHeight ns1:val="567"/>
        </ns1:trPr>
        <ns1:tc>
          <ns1:tcPr>
            <ns1:tcW ns1:type="dxa" ns1:w="5026"/>
          </ns1:tcPr>
          <ns1:p ns1:rsidRDefault="003A7259" ns1:rsidP="00702E49" ns1:rsidR="003A7259">
            <ns1:pPr>
              <ns1:jc ns1:val="both"/>
              <ns1:rPr>
                <ns1:rFonts ns1:cs="Times New Roman" ns1:hAnsi="Times New Roman" ns1:ascii="Times New Roman"/>
                <ns1:sz ns1:val="21"/>
                <ns1:szCs ns1:val="21"/>
                <ns1:lang ns1:val="lt-LT"/>
              </ns1:rPr>
            </ns1:pPr>
            <ns1:r>
              <ns1:rPr>
                <ns1:rFonts ns1:cs="Times New Roman" ns1:hAnsi="Times New Roman" ns1:ascii="Times New Roman"/>
                <ns1:sz ns1:val="21"/>
                <ns1:szCs ns1:val="21"/>
                <ns1:lang ns1:val="lt-LT"/>
              </ns1:rPr>
              <ns1:t>Komisijos pirmininkė (-as)</ns1:t>
            </ns1:r>
          </ns1:p>
        </ns1:tc>
        <ns1:tc>
          <ns1:tcPr>
            <ns1:tcW ns1:type="dxa" ns1:w="5027"/>
          </ns1:tcPr>
          <ns1:p ns1:rsidRDefault="003A7259" ns1:rsidP="003A7259" ns1:rsidR="003A7259" ns1:rsidRPr="003A7259">
            <ns1:pPr>
              <ns1:jc ns1:val="right"/>
              <ns1:rPr>
                <ns1:rFonts ns1:cs="Times New Roman" ns1:hAnsi="Times New Roman" ns1:ascii="Times New Roman"/>
                <ns1:sz ns1:val="21"/>
                <ns1:szCs ns1:val="21"/>
                <ns1:lang ns1:val="en-US"/>
              </ns1:rPr>
            </ns1:pPr>
            <ns1:r>
              <ns1:rPr>
                <ns1:rFonts ns1:cs="Times New Roman" ns1:hAnsi="Times New Roman" ns1:ascii="Times New Roman"/>
                <ns1:sz ns1:val="21"/>
                <ns1:szCs ns1:val="21"/>
                <ns1:lang ns1:val="en-US"/>
              </ns1:rPr>
              <ns1:t>%%KomisijosPirmininkas%%</ns1:t>
            </ns1:r>
          </ns1:p>
        </ns1:tc>
      </ns1:tr>
      <ns1:tr ns1:rsidTr="003A7259" ns1:rsidR="003A7259">
        <ns1:trPr>
          <ns1:trHeight ns1:val="561"/>
        </ns1:trPr>
        <ns1:tc>
          <ns1:tcPr>
            <ns1:tcW ns1:type="dxa" ns1:w="5026"/>
          </ns1:tcPr>
          <ns1:p ns1:rsidRDefault="003A7259" ns1:rsidP="00702E49" ns1:rsidR="003A7259">
            <ns1:pPr>
              <ns1:jc ns1:val="both"/>
              <ns1:rPr>
                <ns1:rFonts ns1:cs="Times New Roman" ns1:hAnsi="Times New Roman" ns1:ascii="Times New Roman"/>
                <ns1:sz ns1:val="21"/>
                <ns1:szCs ns1:val="21"/>
                <ns1:lang ns1:val="lt-LT"/>
              </ns1:rPr>
            </ns1:pPr>
            <ns1:r>
              <ns1:rPr>
                <ns1:rFonts ns1:cs="Times New Roman" ns1:hAnsi="Times New Roman" ns1:ascii="Times New Roman"/>
                <ns1:sz ns1:val="21"/>
                <ns1:szCs ns1:val="21"/>
                <ns1:lang ns1:val="lt-LT"/>
              </ns1:rPr>
              <ns1:t>Komisijos sekretorius</ns1:t>
            </ns1:r>
          </ns1:p>
        </ns1:tc>
        <ns1:tc>
          <ns1:tcPr>
            <ns1:tcW ns1:type="dxa" ns1:w="5027"/>
          </ns1:tcPr>
          <ns1:p ns1:rsidRDefault="003A7259" ns1:rsidP="003A7259" ns1:rsidR="003A7259">
            <ns1:pPr>
              <ns1:jc ns1:val="right"/>
              <ns1:rPr>
                <ns1:rFonts ns1:cs="Times New Roman" ns1:hAnsi="Times New Roman" ns1:ascii="Times New Roman"/>
                <ns1:sz ns1:val="21"/>
                <ns1:szCs ns1:val="21"/>
                <ns1:lang ns1:val="lt-LT"/>
              </ns1:rPr>
            </ns1:pPr>
            <ns1:r>
              <ns1:rPr>
                <ns1:rFonts ns1:cs="Times New Roman" ns1:hAnsi="Times New Roman" ns1:ascii="Times New Roman"/>
                <ns1:sz ns1:val="21"/>
                <ns1:szCs ns1:val="21"/>
                <ns1:lang ns1:val="lt-LT"/>
              </ns1:rPr>
              <ns1:t>%%KomisijosSekretorius%%</ns1:t>
            </ns1:r>
          </ns1:p>
        </ns1:tc>
      </ns1:tr>
      <ns1:tr ns1:rsidTr="003A7259" ns1:rsidR="003A7259">
        <ns1:trPr>
          <ns1:trHeight ns1:val="2256"/>
        </ns1:trPr>
        <ns1:tc>
          <ns1:tcPr>
            <ns1:tcW ns1:type="dxa" ns1:w="5026"/>
          </ns1:tcPr>
          <ns1:p ns1:rsidRDefault="003A7259" ns1:rsidP="00702E49" ns1:rsidR="003A7259">
            <ns1:pPr>
              <ns1:jc ns1:val="both"/>
              <ns1:rPr>
                <ns1:rFonts ns1:cs="Times New Roman" ns1:hAnsi="Times New Roman" ns1:ascii="Times New Roman"/>
                <ns1:sz ns1:val="21"/>
                <ns1:szCs ns1:val="21"/>
                <ns1:lang ns1:val="lt-LT"/>
              </ns1:rPr>
            </ns1:pPr>
            <ns1:r>
              <ns1:rPr>
                <ns1:rFonts ns1:cs="Times New Roman" ns1:hAnsi="Times New Roman" ns1:ascii="Times New Roman"/>
                <ns1:sz ns1:val="21"/>
                <ns1:szCs ns1:val="21"/>
                <ns1:lang ns1:val="lt-LT"/>
              </ns1:rPr>
              <ns1:t>Kiti komisijos nariai</ns1:t>
            </ns1:r>
          </ns1:p>
        </ns1:tc>
        <ns1:tc>
          <ns1:tcPr>
            <ns1:tcW ns1:type="dxa" ns1:w="5027"/>
          </ns1:tcPr>
          <ns1:p ns1:rsidRDefault="003A7259" ns1:rsidP="003A7259" ns1:rsidR="003A7259">
            <ns1:pPr>
              <ns1:jc ns1:val="right"/>
              <ns1:rPr>
                <ns1:rFonts ns1:cs="Times New Roman" ns1:hAnsi="Times New Roman" ns1:ascii="Times New Roman"/>
                <ns1:sz ns1:val="21"/>
                <ns1:szCs ns1:val="21"/>
                <ns1:lang ns1:val="lt-LT"/>
              </ns1:rPr>
            </ns1:pPr>
            <ns1:r>
              <ns1:rPr>
                <ns1:rFonts ns1:cs="Times New Roman" ns1:hAnsi="Times New Roman" ns1:ascii="Times New Roman"/>
                <ns1:sz ns1:val="21"/>
                <ns1:szCs ns1:val="21"/>
                <ns1:lang ns1:val="lt-LT"/>
              </ns1:rPr>
              <ns1:t>%%KomisijosNariai%%</ns1:t>
            </ns1:r>
          </ns1:p>
        </ns1:tc>
      </ns1:tr>
    </ns1:tbl>
    <ns1:p ns1:rsidRDefault="006F6F50" ns1:rsidP="00702E49" ns1:rsidR="006F6F50" ns1:rsidRPr="00B75E31">
      <ns1:pPr>
        <ns1:spacing ns1:after="0"/>
        <ns1:jc ns1:val="both"/>
        <ns1:rPr>
          <ns1:rFonts ns1:cs="Times New Roman" ns1:hAnsi="Times New Roman" ns1:ascii="Times New Roman"/>
          <ns1:sz ns1:val="21"/>
          <ns1:szCs ns1:val="21"/>
          <ns1:lang ns1:val="lt-LT"/>
        </ns1:rPr>
      </ns1:pPr>
    </ns1:p>
    <ns1:sectPr ns1:rsidSect="00D96DA8" ns1:rsidR="006F6F50" ns1:rsidRPr="00B75E31">
      <ns1:headerReference ns1:type="default" ns2:id="rId11"/>
      <ns1:pgSz ns1:h="16838" ns1:w="11906"/>
      <ns1:pgMar ns1:gutter="0" ns1:footer="708" ns1:header="142" ns1:left="1276" ns1:bottom="1134" ns1:right="567" ns1:top="1773"/>
      <ns1:cols ns1:space="708"/>
      <ns1:docGrid ns1:linePitch="360"/>
    </ns1:sectPr>
  </ns1:body>
</ns1: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F7E4E" w14:textId="77777777" w:rsidR="00E85E65" w:rsidRDefault="00E85E65" w:rsidP="00B00D62">
      <w:pPr>
        <w:spacing w:after="0" w:line="240" w:lineRule="auto"/>
      </w:pPr>
      <w:r>
        <w:separator/>
      </w:r>
    </w:p>
  </w:endnote>
  <w:endnote w:type="continuationSeparator" w:id="0">
    <w:p w14:paraId="61FD026B" w14:textId="77777777" w:rsidR="00E85E65" w:rsidRDefault="00E85E65" w:rsidP="00B00D62">
      <w:pPr>
        <w:spacing w:after="0" w:line="240" w:lineRule="auto"/>
      </w:pPr>
      <w:r>
        <w:continuationSeparator/>
      </w:r>
    </w:p>
  </w:endnote>
  <w:endnote w:type="continuationNotice" w:id="1">
    <w:p w14:paraId="798E9E8A" w14:textId="77777777" w:rsidR="00E85E65" w:rsidRDefault="00E85E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panose1 w:val="020B0604020202020204"/>
    <w:charset w:val="BA"/>
    <w:family w:val="roman"/>
    <w:pitch w:val="default"/>
    <w:sig w:usb0="00000000" w:usb1="00000000"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65106" w14:textId="77777777" w:rsidR="00E85E65" w:rsidRDefault="00E85E65" w:rsidP="00B00D62">
      <w:pPr>
        <w:spacing w:after="0" w:line="240" w:lineRule="auto"/>
      </w:pPr>
      <w:r>
        <w:separator/>
      </w:r>
    </w:p>
  </w:footnote>
  <w:footnote w:type="continuationSeparator" w:id="0">
    <w:p w14:paraId="55DC2152" w14:textId="77777777" w:rsidR="00E85E65" w:rsidRDefault="00E85E65" w:rsidP="00B00D62">
      <w:pPr>
        <w:spacing w:after="0" w:line="240" w:lineRule="auto"/>
      </w:pPr>
      <w:r>
        <w:continuationSeparator/>
      </w:r>
    </w:p>
  </w:footnote>
  <w:footnote w:type="continuationNotice" w:id="1">
    <w:p w14:paraId="3EBF2EBA" w14:textId="77777777" w:rsidR="00E85E65" w:rsidRDefault="00E85E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82D96" w14:textId="70B3BE3B" w:rsidR="0065237B" w:rsidRDefault="430775C7">
    <w:pPr>
      <w:pStyle w:val="Header"/>
    </w:pPr>
    <w:r>
      <w:rPr>
        <w:noProof/>
      </w:rPr>
      <w:drawing>
        <wp:inline distT="0" distB="0" distL="0" distR="0" wp14:anchorId="5F9036BF" wp14:editId="57F8F83A">
          <wp:extent cx="7535548" cy="12560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35548" cy="12560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B7EF4"/>
    <w:multiLevelType w:val="multilevel"/>
    <w:tmpl w:val="54AA7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A352A3"/>
    <w:multiLevelType w:val="multilevel"/>
    <w:tmpl w:val="10BED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185AC4"/>
    <w:multiLevelType w:val="hybridMultilevel"/>
    <w:tmpl w:val="32544132"/>
    <w:lvl w:ilvl="0" w:tplc="9DF2B5C4">
      <w:start w:val="1"/>
      <w:numFmt w:val="upperRoman"/>
      <w:lvlText w:val="%1."/>
      <w:lvlJc w:val="left"/>
      <w:pPr>
        <w:ind w:left="1080" w:hanging="72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CC0F92"/>
    <w:multiLevelType w:val="hybridMultilevel"/>
    <w:tmpl w:val="7C707B66"/>
    <w:lvl w:ilvl="0" w:tplc="E2489926">
      <w:start w:val="1"/>
      <w:numFmt w:val="bullet"/>
      <w:lvlText w:val=""/>
      <w:lvlJc w:val="left"/>
      <w:pPr>
        <w:tabs>
          <w:tab w:val="num" w:pos="720"/>
        </w:tabs>
        <w:ind w:left="720" w:hanging="360"/>
      </w:pPr>
      <w:rPr>
        <w:rFonts w:ascii="Symbol" w:hAnsi="Symbol" w:hint="default"/>
        <w:color w:val="FF0000"/>
        <w:sz w:val="20"/>
      </w:rPr>
    </w:lvl>
    <w:lvl w:ilvl="1" w:tplc="C55C0308" w:tentative="1">
      <w:start w:val="1"/>
      <w:numFmt w:val="bullet"/>
      <w:lvlText w:val=""/>
      <w:lvlJc w:val="left"/>
      <w:pPr>
        <w:tabs>
          <w:tab w:val="num" w:pos="1440"/>
        </w:tabs>
        <w:ind w:left="1440" w:hanging="360"/>
      </w:pPr>
      <w:rPr>
        <w:rFonts w:ascii="Symbol" w:hAnsi="Symbol" w:hint="default"/>
        <w:sz w:val="20"/>
      </w:rPr>
    </w:lvl>
    <w:lvl w:ilvl="2" w:tplc="8C006302" w:tentative="1">
      <w:start w:val="1"/>
      <w:numFmt w:val="bullet"/>
      <w:lvlText w:val=""/>
      <w:lvlJc w:val="left"/>
      <w:pPr>
        <w:tabs>
          <w:tab w:val="num" w:pos="2160"/>
        </w:tabs>
        <w:ind w:left="2160" w:hanging="360"/>
      </w:pPr>
      <w:rPr>
        <w:rFonts w:ascii="Symbol" w:hAnsi="Symbol" w:hint="default"/>
        <w:sz w:val="20"/>
      </w:rPr>
    </w:lvl>
    <w:lvl w:ilvl="3" w:tplc="D1461FB8" w:tentative="1">
      <w:start w:val="1"/>
      <w:numFmt w:val="bullet"/>
      <w:lvlText w:val=""/>
      <w:lvlJc w:val="left"/>
      <w:pPr>
        <w:tabs>
          <w:tab w:val="num" w:pos="2880"/>
        </w:tabs>
        <w:ind w:left="2880" w:hanging="360"/>
      </w:pPr>
      <w:rPr>
        <w:rFonts w:ascii="Symbol" w:hAnsi="Symbol" w:hint="default"/>
        <w:sz w:val="20"/>
      </w:rPr>
    </w:lvl>
    <w:lvl w:ilvl="4" w:tplc="5D5881C4" w:tentative="1">
      <w:start w:val="1"/>
      <w:numFmt w:val="bullet"/>
      <w:lvlText w:val=""/>
      <w:lvlJc w:val="left"/>
      <w:pPr>
        <w:tabs>
          <w:tab w:val="num" w:pos="3600"/>
        </w:tabs>
        <w:ind w:left="3600" w:hanging="360"/>
      </w:pPr>
      <w:rPr>
        <w:rFonts w:ascii="Symbol" w:hAnsi="Symbol" w:hint="default"/>
        <w:sz w:val="20"/>
      </w:rPr>
    </w:lvl>
    <w:lvl w:ilvl="5" w:tplc="AA7CD526" w:tentative="1">
      <w:start w:val="1"/>
      <w:numFmt w:val="bullet"/>
      <w:lvlText w:val=""/>
      <w:lvlJc w:val="left"/>
      <w:pPr>
        <w:tabs>
          <w:tab w:val="num" w:pos="4320"/>
        </w:tabs>
        <w:ind w:left="4320" w:hanging="360"/>
      </w:pPr>
      <w:rPr>
        <w:rFonts w:ascii="Symbol" w:hAnsi="Symbol" w:hint="default"/>
        <w:sz w:val="20"/>
      </w:rPr>
    </w:lvl>
    <w:lvl w:ilvl="6" w:tplc="A7B65D7A" w:tentative="1">
      <w:start w:val="1"/>
      <w:numFmt w:val="bullet"/>
      <w:lvlText w:val=""/>
      <w:lvlJc w:val="left"/>
      <w:pPr>
        <w:tabs>
          <w:tab w:val="num" w:pos="5040"/>
        </w:tabs>
        <w:ind w:left="5040" w:hanging="360"/>
      </w:pPr>
      <w:rPr>
        <w:rFonts w:ascii="Symbol" w:hAnsi="Symbol" w:hint="default"/>
        <w:sz w:val="20"/>
      </w:rPr>
    </w:lvl>
    <w:lvl w:ilvl="7" w:tplc="990C09B4" w:tentative="1">
      <w:start w:val="1"/>
      <w:numFmt w:val="bullet"/>
      <w:lvlText w:val=""/>
      <w:lvlJc w:val="left"/>
      <w:pPr>
        <w:tabs>
          <w:tab w:val="num" w:pos="5760"/>
        </w:tabs>
        <w:ind w:left="5760" w:hanging="360"/>
      </w:pPr>
      <w:rPr>
        <w:rFonts w:ascii="Symbol" w:hAnsi="Symbol" w:hint="default"/>
        <w:sz w:val="20"/>
      </w:rPr>
    </w:lvl>
    <w:lvl w:ilvl="8" w:tplc="8546780C"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0932DE6"/>
    <w:multiLevelType w:val="multilevel"/>
    <w:tmpl w:val="2ECEE1E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803021"/>
    <w:multiLevelType w:val="hybridMultilevel"/>
    <w:tmpl w:val="20441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C4407E"/>
    <w:multiLevelType w:val="multilevel"/>
    <w:tmpl w:val="C2A02F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2C0740"/>
    <w:multiLevelType w:val="hybridMultilevel"/>
    <w:tmpl w:val="7EC0204C"/>
    <w:lvl w:ilvl="0" w:tplc="6EF6428C">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8" w15:restartNumberingAfterBreak="0">
    <w:nsid w:val="3F9204DE"/>
    <w:multiLevelType w:val="multilevel"/>
    <w:tmpl w:val="C24EDF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133D65"/>
    <w:multiLevelType w:val="multilevel"/>
    <w:tmpl w:val="1D989F0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6A68E9"/>
    <w:multiLevelType w:val="multilevel"/>
    <w:tmpl w:val="EA009B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FE08DA"/>
    <w:multiLevelType w:val="multilevel"/>
    <w:tmpl w:val="8968EB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025F03"/>
    <w:multiLevelType w:val="hybridMultilevel"/>
    <w:tmpl w:val="1F28B01E"/>
    <w:lvl w:ilvl="0" w:tplc="A62EB35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CD3C6E"/>
    <w:multiLevelType w:val="multilevel"/>
    <w:tmpl w:val="0B609F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0B06AE"/>
    <w:multiLevelType w:val="hybridMultilevel"/>
    <w:tmpl w:val="A02C3A0E"/>
    <w:lvl w:ilvl="0" w:tplc="A99EA3C8">
      <w:start w:val="1"/>
      <w:numFmt w:val="bullet"/>
      <w:lvlText w:val=""/>
      <w:lvlJc w:val="left"/>
      <w:pPr>
        <w:tabs>
          <w:tab w:val="num" w:pos="720"/>
        </w:tabs>
        <w:ind w:left="720" w:hanging="360"/>
      </w:pPr>
      <w:rPr>
        <w:rFonts w:ascii="Symbol" w:hAnsi="Symbol" w:hint="default"/>
        <w:color w:val="FF0000"/>
        <w:sz w:val="20"/>
      </w:rPr>
    </w:lvl>
    <w:lvl w:ilvl="1" w:tplc="A11C2846">
      <w:start w:val="1"/>
      <w:numFmt w:val="decimal"/>
      <w:lvlText w:val="%2."/>
      <w:lvlJc w:val="left"/>
      <w:pPr>
        <w:ind w:left="1440" w:hanging="360"/>
      </w:pPr>
      <w:rPr>
        <w:rFonts w:hint="default"/>
        <w:i w:val="0"/>
        <w:iCs w:val="0"/>
        <w:color w:val="auto"/>
      </w:rPr>
    </w:lvl>
    <w:lvl w:ilvl="2" w:tplc="85E29952" w:tentative="1">
      <w:start w:val="1"/>
      <w:numFmt w:val="bullet"/>
      <w:lvlText w:val=""/>
      <w:lvlJc w:val="left"/>
      <w:pPr>
        <w:tabs>
          <w:tab w:val="num" w:pos="2160"/>
        </w:tabs>
        <w:ind w:left="2160" w:hanging="360"/>
      </w:pPr>
      <w:rPr>
        <w:rFonts w:ascii="Symbol" w:hAnsi="Symbol" w:hint="default"/>
        <w:sz w:val="20"/>
      </w:rPr>
    </w:lvl>
    <w:lvl w:ilvl="3" w:tplc="6C92AB68" w:tentative="1">
      <w:start w:val="1"/>
      <w:numFmt w:val="bullet"/>
      <w:lvlText w:val=""/>
      <w:lvlJc w:val="left"/>
      <w:pPr>
        <w:tabs>
          <w:tab w:val="num" w:pos="2880"/>
        </w:tabs>
        <w:ind w:left="2880" w:hanging="360"/>
      </w:pPr>
      <w:rPr>
        <w:rFonts w:ascii="Symbol" w:hAnsi="Symbol" w:hint="default"/>
        <w:sz w:val="20"/>
      </w:rPr>
    </w:lvl>
    <w:lvl w:ilvl="4" w:tplc="606462EE" w:tentative="1">
      <w:start w:val="1"/>
      <w:numFmt w:val="bullet"/>
      <w:lvlText w:val=""/>
      <w:lvlJc w:val="left"/>
      <w:pPr>
        <w:tabs>
          <w:tab w:val="num" w:pos="3600"/>
        </w:tabs>
        <w:ind w:left="3600" w:hanging="360"/>
      </w:pPr>
      <w:rPr>
        <w:rFonts w:ascii="Symbol" w:hAnsi="Symbol" w:hint="default"/>
        <w:sz w:val="20"/>
      </w:rPr>
    </w:lvl>
    <w:lvl w:ilvl="5" w:tplc="A914E9D0" w:tentative="1">
      <w:start w:val="1"/>
      <w:numFmt w:val="bullet"/>
      <w:lvlText w:val=""/>
      <w:lvlJc w:val="left"/>
      <w:pPr>
        <w:tabs>
          <w:tab w:val="num" w:pos="4320"/>
        </w:tabs>
        <w:ind w:left="4320" w:hanging="360"/>
      </w:pPr>
      <w:rPr>
        <w:rFonts w:ascii="Symbol" w:hAnsi="Symbol" w:hint="default"/>
        <w:sz w:val="20"/>
      </w:rPr>
    </w:lvl>
    <w:lvl w:ilvl="6" w:tplc="79B237F2" w:tentative="1">
      <w:start w:val="1"/>
      <w:numFmt w:val="bullet"/>
      <w:lvlText w:val=""/>
      <w:lvlJc w:val="left"/>
      <w:pPr>
        <w:tabs>
          <w:tab w:val="num" w:pos="5040"/>
        </w:tabs>
        <w:ind w:left="5040" w:hanging="360"/>
      </w:pPr>
      <w:rPr>
        <w:rFonts w:ascii="Symbol" w:hAnsi="Symbol" w:hint="default"/>
        <w:sz w:val="20"/>
      </w:rPr>
    </w:lvl>
    <w:lvl w:ilvl="7" w:tplc="B9A2F274" w:tentative="1">
      <w:start w:val="1"/>
      <w:numFmt w:val="bullet"/>
      <w:lvlText w:val=""/>
      <w:lvlJc w:val="left"/>
      <w:pPr>
        <w:tabs>
          <w:tab w:val="num" w:pos="5760"/>
        </w:tabs>
        <w:ind w:left="5760" w:hanging="360"/>
      </w:pPr>
      <w:rPr>
        <w:rFonts w:ascii="Symbol" w:hAnsi="Symbol" w:hint="default"/>
        <w:sz w:val="20"/>
      </w:rPr>
    </w:lvl>
    <w:lvl w:ilvl="8" w:tplc="11B24E8E"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4220F1"/>
    <w:multiLevelType w:val="hybridMultilevel"/>
    <w:tmpl w:val="1F28B01E"/>
    <w:lvl w:ilvl="0" w:tplc="A62EB35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B655CC"/>
    <w:multiLevelType w:val="hybridMultilevel"/>
    <w:tmpl w:val="7C88D9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3"/>
  </w:num>
  <w:num w:numId="4">
    <w:abstractNumId w:val="5"/>
  </w:num>
  <w:num w:numId="5">
    <w:abstractNumId w:val="1"/>
  </w:num>
  <w:num w:numId="6">
    <w:abstractNumId w:val="11"/>
  </w:num>
  <w:num w:numId="7">
    <w:abstractNumId w:val="13"/>
  </w:num>
  <w:num w:numId="8">
    <w:abstractNumId w:val="10"/>
  </w:num>
  <w:num w:numId="9">
    <w:abstractNumId w:val="6"/>
  </w:num>
  <w:num w:numId="10">
    <w:abstractNumId w:val="8"/>
  </w:num>
  <w:num w:numId="11">
    <w:abstractNumId w:val="4"/>
  </w:num>
  <w:num w:numId="12">
    <w:abstractNumId w:val="9"/>
  </w:num>
  <w:num w:numId="13">
    <w:abstractNumId w:val="12"/>
  </w:num>
  <w:num w:numId="14">
    <w:abstractNumId w:val="15"/>
  </w:num>
  <w:num w:numId="15">
    <w:abstractNumId w:val="16"/>
  </w:num>
  <w:num w:numId="16">
    <w:abstractNumId w:val="7"/>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grammar="clean"/>
  <w:defaultTabStop w:val="720"/>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jIzMrc0MDUyNLZU0lEKTi0uzszPAykwrgUAhDGAeywAAAA="/>
  </w:docVars>
  <w:rsids>
    <w:rsidRoot w:val="00277E7A"/>
    <w:rsid w:val="000017CE"/>
    <w:rsid w:val="00001AA5"/>
    <w:rsid w:val="00003499"/>
    <w:rsid w:val="000142D6"/>
    <w:rsid w:val="00015582"/>
    <w:rsid w:val="00025372"/>
    <w:rsid w:val="0002654C"/>
    <w:rsid w:val="00026BDB"/>
    <w:rsid w:val="00030766"/>
    <w:rsid w:val="00032827"/>
    <w:rsid w:val="00033398"/>
    <w:rsid w:val="0003506F"/>
    <w:rsid w:val="000353F6"/>
    <w:rsid w:val="0004199C"/>
    <w:rsid w:val="00045463"/>
    <w:rsid w:val="00046662"/>
    <w:rsid w:val="0004689B"/>
    <w:rsid w:val="00047DDC"/>
    <w:rsid w:val="000543CD"/>
    <w:rsid w:val="00055923"/>
    <w:rsid w:val="000610B7"/>
    <w:rsid w:val="00064264"/>
    <w:rsid w:val="00065B3A"/>
    <w:rsid w:val="00066DC3"/>
    <w:rsid w:val="000715B6"/>
    <w:rsid w:val="00073DAD"/>
    <w:rsid w:val="000771B5"/>
    <w:rsid w:val="00083780"/>
    <w:rsid w:val="00087DF9"/>
    <w:rsid w:val="000A116E"/>
    <w:rsid w:val="000A14BD"/>
    <w:rsid w:val="000A6648"/>
    <w:rsid w:val="000A71C2"/>
    <w:rsid w:val="000B247F"/>
    <w:rsid w:val="000B5AD2"/>
    <w:rsid w:val="000C1BC3"/>
    <w:rsid w:val="000C2440"/>
    <w:rsid w:val="000C25FB"/>
    <w:rsid w:val="000C33F8"/>
    <w:rsid w:val="000C61C3"/>
    <w:rsid w:val="000C7EDE"/>
    <w:rsid w:val="000D386C"/>
    <w:rsid w:val="000E770A"/>
    <w:rsid w:val="000F426F"/>
    <w:rsid w:val="000F5CA4"/>
    <w:rsid w:val="000F62E5"/>
    <w:rsid w:val="000F7955"/>
    <w:rsid w:val="00103870"/>
    <w:rsid w:val="00121B66"/>
    <w:rsid w:val="00131722"/>
    <w:rsid w:val="00133EA5"/>
    <w:rsid w:val="00141DE0"/>
    <w:rsid w:val="00145108"/>
    <w:rsid w:val="00157943"/>
    <w:rsid w:val="0017113B"/>
    <w:rsid w:val="001772C9"/>
    <w:rsid w:val="00177F7B"/>
    <w:rsid w:val="00181EF1"/>
    <w:rsid w:val="0018717A"/>
    <w:rsid w:val="00194226"/>
    <w:rsid w:val="001946EC"/>
    <w:rsid w:val="0019735A"/>
    <w:rsid w:val="001A10E4"/>
    <w:rsid w:val="001A2BC7"/>
    <w:rsid w:val="001B158E"/>
    <w:rsid w:val="001B4073"/>
    <w:rsid w:val="001B6756"/>
    <w:rsid w:val="001C233F"/>
    <w:rsid w:val="001E1B11"/>
    <w:rsid w:val="001F3EFD"/>
    <w:rsid w:val="001F520D"/>
    <w:rsid w:val="001F565F"/>
    <w:rsid w:val="00200C44"/>
    <w:rsid w:val="00206595"/>
    <w:rsid w:val="00206920"/>
    <w:rsid w:val="002103AE"/>
    <w:rsid w:val="00214FF4"/>
    <w:rsid w:val="002168C2"/>
    <w:rsid w:val="00217EF2"/>
    <w:rsid w:val="00223D4D"/>
    <w:rsid w:val="00223FE3"/>
    <w:rsid w:val="00226101"/>
    <w:rsid w:val="00227805"/>
    <w:rsid w:val="00236B73"/>
    <w:rsid w:val="00246596"/>
    <w:rsid w:val="002467A1"/>
    <w:rsid w:val="00250D28"/>
    <w:rsid w:val="00255AD4"/>
    <w:rsid w:val="00256DC8"/>
    <w:rsid w:val="00270AB3"/>
    <w:rsid w:val="00271087"/>
    <w:rsid w:val="002740EB"/>
    <w:rsid w:val="002765EB"/>
    <w:rsid w:val="00277C57"/>
    <w:rsid w:val="00277E7A"/>
    <w:rsid w:val="00283362"/>
    <w:rsid w:val="00284FA3"/>
    <w:rsid w:val="00292528"/>
    <w:rsid w:val="002A00FB"/>
    <w:rsid w:val="002A0C1E"/>
    <w:rsid w:val="002A229E"/>
    <w:rsid w:val="002B626B"/>
    <w:rsid w:val="002B6E58"/>
    <w:rsid w:val="002C007E"/>
    <w:rsid w:val="002C3055"/>
    <w:rsid w:val="002C51E4"/>
    <w:rsid w:val="002C7CBB"/>
    <w:rsid w:val="002D29A3"/>
    <w:rsid w:val="002E60B9"/>
    <w:rsid w:val="002E7FE8"/>
    <w:rsid w:val="002F40C0"/>
    <w:rsid w:val="002F70E6"/>
    <w:rsid w:val="00302634"/>
    <w:rsid w:val="0030325A"/>
    <w:rsid w:val="00306CA6"/>
    <w:rsid w:val="00307B55"/>
    <w:rsid w:val="00312A08"/>
    <w:rsid w:val="00320222"/>
    <w:rsid w:val="0032183D"/>
    <w:rsid w:val="00321BF8"/>
    <w:rsid w:val="0032208E"/>
    <w:rsid w:val="00326B7C"/>
    <w:rsid w:val="00330650"/>
    <w:rsid w:val="00330F5E"/>
    <w:rsid w:val="00332916"/>
    <w:rsid w:val="003351C2"/>
    <w:rsid w:val="00340813"/>
    <w:rsid w:val="00341FA3"/>
    <w:rsid w:val="00346518"/>
    <w:rsid w:val="003467D4"/>
    <w:rsid w:val="00350C28"/>
    <w:rsid w:val="0035573F"/>
    <w:rsid w:val="00355A6A"/>
    <w:rsid w:val="00356B93"/>
    <w:rsid w:val="00366E6E"/>
    <w:rsid w:val="0036742D"/>
    <w:rsid w:val="00375F9B"/>
    <w:rsid w:val="00383DE7"/>
    <w:rsid w:val="003843B5"/>
    <w:rsid w:val="00384F6A"/>
    <w:rsid w:val="00387D12"/>
    <w:rsid w:val="003964C8"/>
    <w:rsid w:val="003A224F"/>
    <w:rsid w:val="003A382C"/>
    <w:rsid w:val="003A7259"/>
    <w:rsid w:val="003B03CC"/>
    <w:rsid w:val="003B10B8"/>
    <w:rsid w:val="003B2BDC"/>
    <w:rsid w:val="003B4701"/>
    <w:rsid w:val="003C017A"/>
    <w:rsid w:val="003C27B1"/>
    <w:rsid w:val="003C6A58"/>
    <w:rsid w:val="003D0436"/>
    <w:rsid w:val="003D0444"/>
    <w:rsid w:val="003E2ED7"/>
    <w:rsid w:val="003E343F"/>
    <w:rsid w:val="003E5DB8"/>
    <w:rsid w:val="003F2A0D"/>
    <w:rsid w:val="004012C3"/>
    <w:rsid w:val="00403BAA"/>
    <w:rsid w:val="00406DE5"/>
    <w:rsid w:val="004143A3"/>
    <w:rsid w:val="004214DD"/>
    <w:rsid w:val="00423040"/>
    <w:rsid w:val="00430767"/>
    <w:rsid w:val="00436FB3"/>
    <w:rsid w:val="004373CD"/>
    <w:rsid w:val="004376B0"/>
    <w:rsid w:val="004410CE"/>
    <w:rsid w:val="0044583D"/>
    <w:rsid w:val="00454CE4"/>
    <w:rsid w:val="00457251"/>
    <w:rsid w:val="00461DF4"/>
    <w:rsid w:val="00465583"/>
    <w:rsid w:val="004713C7"/>
    <w:rsid w:val="004738AC"/>
    <w:rsid w:val="00485889"/>
    <w:rsid w:val="0049181D"/>
    <w:rsid w:val="00492111"/>
    <w:rsid w:val="004949BB"/>
    <w:rsid w:val="00495AFA"/>
    <w:rsid w:val="0049736E"/>
    <w:rsid w:val="004A04E4"/>
    <w:rsid w:val="004A64B8"/>
    <w:rsid w:val="004B4666"/>
    <w:rsid w:val="004B60FF"/>
    <w:rsid w:val="004C0A1C"/>
    <w:rsid w:val="004C4AB6"/>
    <w:rsid w:val="004C64C6"/>
    <w:rsid w:val="004D1046"/>
    <w:rsid w:val="004D466A"/>
    <w:rsid w:val="004D57F3"/>
    <w:rsid w:val="004E18E4"/>
    <w:rsid w:val="004E3FC5"/>
    <w:rsid w:val="004E506D"/>
    <w:rsid w:val="004E54C6"/>
    <w:rsid w:val="004E66D4"/>
    <w:rsid w:val="004E7945"/>
    <w:rsid w:val="004F2940"/>
    <w:rsid w:val="00500784"/>
    <w:rsid w:val="00500A03"/>
    <w:rsid w:val="0051061F"/>
    <w:rsid w:val="00513977"/>
    <w:rsid w:val="00514433"/>
    <w:rsid w:val="00517A31"/>
    <w:rsid w:val="00521FCE"/>
    <w:rsid w:val="00527C39"/>
    <w:rsid w:val="00530291"/>
    <w:rsid w:val="0053051E"/>
    <w:rsid w:val="005364FA"/>
    <w:rsid w:val="00545275"/>
    <w:rsid w:val="00545712"/>
    <w:rsid w:val="0054610E"/>
    <w:rsid w:val="005475CB"/>
    <w:rsid w:val="005513C9"/>
    <w:rsid w:val="00553EF9"/>
    <w:rsid w:val="005547C9"/>
    <w:rsid w:val="00554945"/>
    <w:rsid w:val="005559A9"/>
    <w:rsid w:val="005564B4"/>
    <w:rsid w:val="005564F1"/>
    <w:rsid w:val="005708E7"/>
    <w:rsid w:val="0057532D"/>
    <w:rsid w:val="005769FC"/>
    <w:rsid w:val="00576E40"/>
    <w:rsid w:val="005815A0"/>
    <w:rsid w:val="00582229"/>
    <w:rsid w:val="0058540E"/>
    <w:rsid w:val="00590DDC"/>
    <w:rsid w:val="0059140B"/>
    <w:rsid w:val="005964BE"/>
    <w:rsid w:val="005A3043"/>
    <w:rsid w:val="005A449F"/>
    <w:rsid w:val="005A46E7"/>
    <w:rsid w:val="005A4C86"/>
    <w:rsid w:val="005A50C7"/>
    <w:rsid w:val="005B283F"/>
    <w:rsid w:val="005B30AD"/>
    <w:rsid w:val="005B379C"/>
    <w:rsid w:val="005C05B5"/>
    <w:rsid w:val="005C3FBC"/>
    <w:rsid w:val="005C605F"/>
    <w:rsid w:val="005C61ED"/>
    <w:rsid w:val="005D2611"/>
    <w:rsid w:val="005F0C35"/>
    <w:rsid w:val="005F2142"/>
    <w:rsid w:val="005F2173"/>
    <w:rsid w:val="005F5AE4"/>
    <w:rsid w:val="00611554"/>
    <w:rsid w:val="00620E99"/>
    <w:rsid w:val="00637788"/>
    <w:rsid w:val="0064001C"/>
    <w:rsid w:val="00641A70"/>
    <w:rsid w:val="00643E93"/>
    <w:rsid w:val="006501A7"/>
    <w:rsid w:val="0065223E"/>
    <w:rsid w:val="0065237B"/>
    <w:rsid w:val="00652E4F"/>
    <w:rsid w:val="00671EE6"/>
    <w:rsid w:val="00675539"/>
    <w:rsid w:val="00680B59"/>
    <w:rsid w:val="006841C0"/>
    <w:rsid w:val="0068578B"/>
    <w:rsid w:val="00686148"/>
    <w:rsid w:val="00687138"/>
    <w:rsid w:val="00690A8C"/>
    <w:rsid w:val="00691969"/>
    <w:rsid w:val="00693E58"/>
    <w:rsid w:val="00693F64"/>
    <w:rsid w:val="006941E1"/>
    <w:rsid w:val="006A1E5D"/>
    <w:rsid w:val="006A38E7"/>
    <w:rsid w:val="006A3AE7"/>
    <w:rsid w:val="006A4B14"/>
    <w:rsid w:val="006A69FA"/>
    <w:rsid w:val="006B0CE5"/>
    <w:rsid w:val="006D1351"/>
    <w:rsid w:val="006D7E7D"/>
    <w:rsid w:val="006E2F94"/>
    <w:rsid w:val="006E5E78"/>
    <w:rsid w:val="006E6806"/>
    <w:rsid w:val="006E78E4"/>
    <w:rsid w:val="006F6F50"/>
    <w:rsid w:val="006F7FF3"/>
    <w:rsid w:val="00700A91"/>
    <w:rsid w:val="00700D32"/>
    <w:rsid w:val="007015C6"/>
    <w:rsid w:val="00702E49"/>
    <w:rsid w:val="00703280"/>
    <w:rsid w:val="00703719"/>
    <w:rsid w:val="00704A43"/>
    <w:rsid w:val="00704BBF"/>
    <w:rsid w:val="00707EC6"/>
    <w:rsid w:val="007109CF"/>
    <w:rsid w:val="007156D7"/>
    <w:rsid w:val="00715EB1"/>
    <w:rsid w:val="00716727"/>
    <w:rsid w:val="00717828"/>
    <w:rsid w:val="007217ED"/>
    <w:rsid w:val="00723FD3"/>
    <w:rsid w:val="00727504"/>
    <w:rsid w:val="00731C2C"/>
    <w:rsid w:val="00733002"/>
    <w:rsid w:val="0074342A"/>
    <w:rsid w:val="00745A6D"/>
    <w:rsid w:val="00751636"/>
    <w:rsid w:val="007542CA"/>
    <w:rsid w:val="00754645"/>
    <w:rsid w:val="00755837"/>
    <w:rsid w:val="00757EAC"/>
    <w:rsid w:val="00761C74"/>
    <w:rsid w:val="00763F90"/>
    <w:rsid w:val="00765CD5"/>
    <w:rsid w:val="00774056"/>
    <w:rsid w:val="00774A1E"/>
    <w:rsid w:val="00775EF5"/>
    <w:rsid w:val="00776D27"/>
    <w:rsid w:val="007806E2"/>
    <w:rsid w:val="007812CF"/>
    <w:rsid w:val="007846E7"/>
    <w:rsid w:val="00785B09"/>
    <w:rsid w:val="007A0A84"/>
    <w:rsid w:val="007A333B"/>
    <w:rsid w:val="007A3626"/>
    <w:rsid w:val="007A4548"/>
    <w:rsid w:val="007A7792"/>
    <w:rsid w:val="007B1E1F"/>
    <w:rsid w:val="007B6112"/>
    <w:rsid w:val="007B671B"/>
    <w:rsid w:val="007C1122"/>
    <w:rsid w:val="007C34DE"/>
    <w:rsid w:val="007C67DB"/>
    <w:rsid w:val="007C73CF"/>
    <w:rsid w:val="007D22D8"/>
    <w:rsid w:val="007D5236"/>
    <w:rsid w:val="007E03E2"/>
    <w:rsid w:val="007E2823"/>
    <w:rsid w:val="007E77F5"/>
    <w:rsid w:val="007E7A96"/>
    <w:rsid w:val="007F13F7"/>
    <w:rsid w:val="007F23EE"/>
    <w:rsid w:val="00801C3E"/>
    <w:rsid w:val="0080650B"/>
    <w:rsid w:val="00812FAF"/>
    <w:rsid w:val="008162A7"/>
    <w:rsid w:val="00816C04"/>
    <w:rsid w:val="008204F7"/>
    <w:rsid w:val="00820E77"/>
    <w:rsid w:val="00822522"/>
    <w:rsid w:val="0082791F"/>
    <w:rsid w:val="0083122F"/>
    <w:rsid w:val="00834B57"/>
    <w:rsid w:val="00841E1D"/>
    <w:rsid w:val="008439AC"/>
    <w:rsid w:val="00844534"/>
    <w:rsid w:val="00846489"/>
    <w:rsid w:val="00846705"/>
    <w:rsid w:val="00847A2C"/>
    <w:rsid w:val="00853513"/>
    <w:rsid w:val="008550F8"/>
    <w:rsid w:val="008612E8"/>
    <w:rsid w:val="008672EE"/>
    <w:rsid w:val="00876B2C"/>
    <w:rsid w:val="00880642"/>
    <w:rsid w:val="00882DCE"/>
    <w:rsid w:val="00883B11"/>
    <w:rsid w:val="0088523A"/>
    <w:rsid w:val="00886F18"/>
    <w:rsid w:val="00894C97"/>
    <w:rsid w:val="008A074D"/>
    <w:rsid w:val="008A4A9C"/>
    <w:rsid w:val="008A5501"/>
    <w:rsid w:val="008A5E2B"/>
    <w:rsid w:val="008B1778"/>
    <w:rsid w:val="008B269A"/>
    <w:rsid w:val="008C371F"/>
    <w:rsid w:val="008C5238"/>
    <w:rsid w:val="008C693B"/>
    <w:rsid w:val="008D24A8"/>
    <w:rsid w:val="008D2698"/>
    <w:rsid w:val="008D2ED5"/>
    <w:rsid w:val="008D5BBC"/>
    <w:rsid w:val="008E3489"/>
    <w:rsid w:val="008F296C"/>
    <w:rsid w:val="00900100"/>
    <w:rsid w:val="00901A11"/>
    <w:rsid w:val="009032AF"/>
    <w:rsid w:val="0091078B"/>
    <w:rsid w:val="00910B05"/>
    <w:rsid w:val="00912BF0"/>
    <w:rsid w:val="009148B9"/>
    <w:rsid w:val="00920A1A"/>
    <w:rsid w:val="00920D08"/>
    <w:rsid w:val="00924F56"/>
    <w:rsid w:val="00932AB0"/>
    <w:rsid w:val="00933405"/>
    <w:rsid w:val="00933993"/>
    <w:rsid w:val="0093482F"/>
    <w:rsid w:val="00934A4F"/>
    <w:rsid w:val="0093570B"/>
    <w:rsid w:val="00937738"/>
    <w:rsid w:val="00943562"/>
    <w:rsid w:val="00944842"/>
    <w:rsid w:val="00952AB9"/>
    <w:rsid w:val="0095504E"/>
    <w:rsid w:val="009573D9"/>
    <w:rsid w:val="009616D1"/>
    <w:rsid w:val="00966648"/>
    <w:rsid w:val="00967F51"/>
    <w:rsid w:val="00977A5F"/>
    <w:rsid w:val="00981D57"/>
    <w:rsid w:val="00984CB7"/>
    <w:rsid w:val="00985663"/>
    <w:rsid w:val="00992088"/>
    <w:rsid w:val="00994973"/>
    <w:rsid w:val="00997090"/>
    <w:rsid w:val="0099770C"/>
    <w:rsid w:val="009A47A3"/>
    <w:rsid w:val="009A687B"/>
    <w:rsid w:val="009B09A1"/>
    <w:rsid w:val="009B420B"/>
    <w:rsid w:val="009B4670"/>
    <w:rsid w:val="009B7340"/>
    <w:rsid w:val="009B78C4"/>
    <w:rsid w:val="009C1AD3"/>
    <w:rsid w:val="009C6C8D"/>
    <w:rsid w:val="009C6D85"/>
    <w:rsid w:val="009D2642"/>
    <w:rsid w:val="009D2918"/>
    <w:rsid w:val="009D2EE0"/>
    <w:rsid w:val="009E4304"/>
    <w:rsid w:val="009E5512"/>
    <w:rsid w:val="009E6F88"/>
    <w:rsid w:val="009E78EB"/>
    <w:rsid w:val="009F2D5D"/>
    <w:rsid w:val="009F6859"/>
    <w:rsid w:val="009F74A7"/>
    <w:rsid w:val="00A02585"/>
    <w:rsid w:val="00A02821"/>
    <w:rsid w:val="00A038C4"/>
    <w:rsid w:val="00A115EF"/>
    <w:rsid w:val="00A148A6"/>
    <w:rsid w:val="00A16C13"/>
    <w:rsid w:val="00A2064B"/>
    <w:rsid w:val="00A22A61"/>
    <w:rsid w:val="00A2303D"/>
    <w:rsid w:val="00A23BCE"/>
    <w:rsid w:val="00A26E8B"/>
    <w:rsid w:val="00A346F2"/>
    <w:rsid w:val="00A34E11"/>
    <w:rsid w:val="00A37AB7"/>
    <w:rsid w:val="00A43495"/>
    <w:rsid w:val="00A45CF8"/>
    <w:rsid w:val="00A474EB"/>
    <w:rsid w:val="00A519F2"/>
    <w:rsid w:val="00A55A6F"/>
    <w:rsid w:val="00A56764"/>
    <w:rsid w:val="00A567E2"/>
    <w:rsid w:val="00A5796A"/>
    <w:rsid w:val="00A6683C"/>
    <w:rsid w:val="00A67C1D"/>
    <w:rsid w:val="00A74FBC"/>
    <w:rsid w:val="00A80975"/>
    <w:rsid w:val="00A81062"/>
    <w:rsid w:val="00A81309"/>
    <w:rsid w:val="00A81B50"/>
    <w:rsid w:val="00A82189"/>
    <w:rsid w:val="00A86247"/>
    <w:rsid w:val="00A868DB"/>
    <w:rsid w:val="00A87C00"/>
    <w:rsid w:val="00AA0F3E"/>
    <w:rsid w:val="00AA6F59"/>
    <w:rsid w:val="00AB05BE"/>
    <w:rsid w:val="00AB19A9"/>
    <w:rsid w:val="00AB425C"/>
    <w:rsid w:val="00AB4799"/>
    <w:rsid w:val="00AB6747"/>
    <w:rsid w:val="00AC64A6"/>
    <w:rsid w:val="00AD3172"/>
    <w:rsid w:val="00AE0C76"/>
    <w:rsid w:val="00AE1DC0"/>
    <w:rsid w:val="00AE586E"/>
    <w:rsid w:val="00AE625D"/>
    <w:rsid w:val="00AE6AA0"/>
    <w:rsid w:val="00AF032F"/>
    <w:rsid w:val="00AF48AE"/>
    <w:rsid w:val="00AF7DF0"/>
    <w:rsid w:val="00B008B5"/>
    <w:rsid w:val="00B00D62"/>
    <w:rsid w:val="00B03379"/>
    <w:rsid w:val="00B06A49"/>
    <w:rsid w:val="00B07A92"/>
    <w:rsid w:val="00B11732"/>
    <w:rsid w:val="00B12C37"/>
    <w:rsid w:val="00B12DF1"/>
    <w:rsid w:val="00B154BA"/>
    <w:rsid w:val="00B15E81"/>
    <w:rsid w:val="00B16F2D"/>
    <w:rsid w:val="00B1711E"/>
    <w:rsid w:val="00B20143"/>
    <w:rsid w:val="00B2146A"/>
    <w:rsid w:val="00B219EA"/>
    <w:rsid w:val="00B23EB4"/>
    <w:rsid w:val="00B30463"/>
    <w:rsid w:val="00B33D7F"/>
    <w:rsid w:val="00B35B17"/>
    <w:rsid w:val="00B36CF8"/>
    <w:rsid w:val="00B43F2B"/>
    <w:rsid w:val="00B452A1"/>
    <w:rsid w:val="00B45E8A"/>
    <w:rsid w:val="00B47900"/>
    <w:rsid w:val="00B47D6F"/>
    <w:rsid w:val="00B533A9"/>
    <w:rsid w:val="00B61A96"/>
    <w:rsid w:val="00B62D14"/>
    <w:rsid w:val="00B67509"/>
    <w:rsid w:val="00B67897"/>
    <w:rsid w:val="00B752A5"/>
    <w:rsid w:val="00B75E31"/>
    <w:rsid w:val="00B81F9F"/>
    <w:rsid w:val="00B82E17"/>
    <w:rsid w:val="00B83E7D"/>
    <w:rsid w:val="00B85A0D"/>
    <w:rsid w:val="00B95F2D"/>
    <w:rsid w:val="00BB6A78"/>
    <w:rsid w:val="00BC4708"/>
    <w:rsid w:val="00BE1C99"/>
    <w:rsid w:val="00BE34DB"/>
    <w:rsid w:val="00BE65CE"/>
    <w:rsid w:val="00BE75D7"/>
    <w:rsid w:val="00BE79DF"/>
    <w:rsid w:val="00BF043E"/>
    <w:rsid w:val="00BF1F26"/>
    <w:rsid w:val="00BF4754"/>
    <w:rsid w:val="00BF5FE2"/>
    <w:rsid w:val="00C00F05"/>
    <w:rsid w:val="00C07994"/>
    <w:rsid w:val="00C07AEA"/>
    <w:rsid w:val="00C10F94"/>
    <w:rsid w:val="00C12329"/>
    <w:rsid w:val="00C16CDA"/>
    <w:rsid w:val="00C20E3A"/>
    <w:rsid w:val="00C27F80"/>
    <w:rsid w:val="00C30CC5"/>
    <w:rsid w:val="00C321A1"/>
    <w:rsid w:val="00C3407D"/>
    <w:rsid w:val="00C361C9"/>
    <w:rsid w:val="00C41BEB"/>
    <w:rsid w:val="00C45042"/>
    <w:rsid w:val="00C462F2"/>
    <w:rsid w:val="00C51935"/>
    <w:rsid w:val="00C62C1F"/>
    <w:rsid w:val="00C64C1D"/>
    <w:rsid w:val="00C6596B"/>
    <w:rsid w:val="00C66684"/>
    <w:rsid w:val="00C73056"/>
    <w:rsid w:val="00C7602D"/>
    <w:rsid w:val="00C9426F"/>
    <w:rsid w:val="00C94725"/>
    <w:rsid w:val="00CA3962"/>
    <w:rsid w:val="00CA4BB4"/>
    <w:rsid w:val="00CA4BBF"/>
    <w:rsid w:val="00CA70EE"/>
    <w:rsid w:val="00CB2527"/>
    <w:rsid w:val="00CB4CF4"/>
    <w:rsid w:val="00CB650B"/>
    <w:rsid w:val="00CC207D"/>
    <w:rsid w:val="00CD0158"/>
    <w:rsid w:val="00CD0B98"/>
    <w:rsid w:val="00CD56F4"/>
    <w:rsid w:val="00CE08FC"/>
    <w:rsid w:val="00CE6F25"/>
    <w:rsid w:val="00CF220E"/>
    <w:rsid w:val="00CF5826"/>
    <w:rsid w:val="00CF660E"/>
    <w:rsid w:val="00CF6A86"/>
    <w:rsid w:val="00D04EF5"/>
    <w:rsid w:val="00D065C0"/>
    <w:rsid w:val="00D106BE"/>
    <w:rsid w:val="00D131DE"/>
    <w:rsid w:val="00D1330D"/>
    <w:rsid w:val="00D139EA"/>
    <w:rsid w:val="00D14A9D"/>
    <w:rsid w:val="00D20764"/>
    <w:rsid w:val="00D21FE9"/>
    <w:rsid w:val="00D253DD"/>
    <w:rsid w:val="00D31EEC"/>
    <w:rsid w:val="00D3300A"/>
    <w:rsid w:val="00D42ECF"/>
    <w:rsid w:val="00D453C2"/>
    <w:rsid w:val="00D52024"/>
    <w:rsid w:val="00D55342"/>
    <w:rsid w:val="00D56EBF"/>
    <w:rsid w:val="00D5BDFD"/>
    <w:rsid w:val="00D67E80"/>
    <w:rsid w:val="00D7377E"/>
    <w:rsid w:val="00D80845"/>
    <w:rsid w:val="00D82C8D"/>
    <w:rsid w:val="00D87509"/>
    <w:rsid w:val="00D909F0"/>
    <w:rsid w:val="00D90E13"/>
    <w:rsid w:val="00D94EB4"/>
    <w:rsid w:val="00D96589"/>
    <w:rsid w:val="00D96DA8"/>
    <w:rsid w:val="00DA318B"/>
    <w:rsid w:val="00DA5286"/>
    <w:rsid w:val="00DA5E63"/>
    <w:rsid w:val="00DA61CF"/>
    <w:rsid w:val="00DA7BEA"/>
    <w:rsid w:val="00DB30B4"/>
    <w:rsid w:val="00DC3776"/>
    <w:rsid w:val="00DC643D"/>
    <w:rsid w:val="00DD0C79"/>
    <w:rsid w:val="00DD0E6C"/>
    <w:rsid w:val="00DD3C77"/>
    <w:rsid w:val="00DE3A2B"/>
    <w:rsid w:val="00DE6EAB"/>
    <w:rsid w:val="00DE78B3"/>
    <w:rsid w:val="00DF310A"/>
    <w:rsid w:val="00DF5969"/>
    <w:rsid w:val="00DF614A"/>
    <w:rsid w:val="00DF6EA2"/>
    <w:rsid w:val="00E01888"/>
    <w:rsid w:val="00E02A3C"/>
    <w:rsid w:val="00E15352"/>
    <w:rsid w:val="00E16D17"/>
    <w:rsid w:val="00E217C4"/>
    <w:rsid w:val="00E2469B"/>
    <w:rsid w:val="00E31CA9"/>
    <w:rsid w:val="00E421DC"/>
    <w:rsid w:val="00E465CC"/>
    <w:rsid w:val="00E56A25"/>
    <w:rsid w:val="00E623A1"/>
    <w:rsid w:val="00E63A2B"/>
    <w:rsid w:val="00E71DD0"/>
    <w:rsid w:val="00E77ABC"/>
    <w:rsid w:val="00E823E3"/>
    <w:rsid w:val="00E85E65"/>
    <w:rsid w:val="00E86079"/>
    <w:rsid w:val="00E869AD"/>
    <w:rsid w:val="00E90F42"/>
    <w:rsid w:val="00E970D2"/>
    <w:rsid w:val="00E97E47"/>
    <w:rsid w:val="00EA0F02"/>
    <w:rsid w:val="00EA50C6"/>
    <w:rsid w:val="00EB3F09"/>
    <w:rsid w:val="00EB57FF"/>
    <w:rsid w:val="00EB71AE"/>
    <w:rsid w:val="00EC3123"/>
    <w:rsid w:val="00EC60FB"/>
    <w:rsid w:val="00EC7189"/>
    <w:rsid w:val="00ED3094"/>
    <w:rsid w:val="00EE229C"/>
    <w:rsid w:val="00EE2621"/>
    <w:rsid w:val="00EE3773"/>
    <w:rsid w:val="00EE759D"/>
    <w:rsid w:val="00EF0DEB"/>
    <w:rsid w:val="00EF7579"/>
    <w:rsid w:val="00EF7F62"/>
    <w:rsid w:val="00F00082"/>
    <w:rsid w:val="00F02F42"/>
    <w:rsid w:val="00F10180"/>
    <w:rsid w:val="00F1053C"/>
    <w:rsid w:val="00F138F7"/>
    <w:rsid w:val="00F2116E"/>
    <w:rsid w:val="00F21295"/>
    <w:rsid w:val="00F2150E"/>
    <w:rsid w:val="00F2181E"/>
    <w:rsid w:val="00F26449"/>
    <w:rsid w:val="00F304B1"/>
    <w:rsid w:val="00F31985"/>
    <w:rsid w:val="00F32340"/>
    <w:rsid w:val="00F437E2"/>
    <w:rsid w:val="00F4402F"/>
    <w:rsid w:val="00F51E08"/>
    <w:rsid w:val="00F63884"/>
    <w:rsid w:val="00F7613A"/>
    <w:rsid w:val="00F80641"/>
    <w:rsid w:val="00F838DD"/>
    <w:rsid w:val="00F86571"/>
    <w:rsid w:val="00F91AE3"/>
    <w:rsid w:val="00F952C9"/>
    <w:rsid w:val="00F9580D"/>
    <w:rsid w:val="00FA1E9F"/>
    <w:rsid w:val="00FA4F4C"/>
    <w:rsid w:val="00FA5066"/>
    <w:rsid w:val="00FB06BB"/>
    <w:rsid w:val="00FB1C30"/>
    <w:rsid w:val="00FB223C"/>
    <w:rsid w:val="00FB7405"/>
    <w:rsid w:val="00FC1900"/>
    <w:rsid w:val="00FC2730"/>
    <w:rsid w:val="00FC7A9E"/>
    <w:rsid w:val="00FD0476"/>
    <w:rsid w:val="00FD5B37"/>
    <w:rsid w:val="00FF2059"/>
    <w:rsid w:val="00FF5871"/>
    <w:rsid w:val="00FF717C"/>
    <w:rsid w:val="0205C839"/>
    <w:rsid w:val="021057AD"/>
    <w:rsid w:val="027B8DBA"/>
    <w:rsid w:val="02BFBD6B"/>
    <w:rsid w:val="02E88A3B"/>
    <w:rsid w:val="031A4D06"/>
    <w:rsid w:val="034145D8"/>
    <w:rsid w:val="04342CE9"/>
    <w:rsid w:val="04556B97"/>
    <w:rsid w:val="0481D1A0"/>
    <w:rsid w:val="04E98C20"/>
    <w:rsid w:val="05934178"/>
    <w:rsid w:val="0672CDFF"/>
    <w:rsid w:val="06E7E4C0"/>
    <w:rsid w:val="06EC56B8"/>
    <w:rsid w:val="06F0415B"/>
    <w:rsid w:val="0758F149"/>
    <w:rsid w:val="0764EFCE"/>
    <w:rsid w:val="07758BE9"/>
    <w:rsid w:val="088DBC5B"/>
    <w:rsid w:val="08CB68E0"/>
    <w:rsid w:val="096CEE3B"/>
    <w:rsid w:val="09C9AA61"/>
    <w:rsid w:val="09ECB54F"/>
    <w:rsid w:val="0BD40D3D"/>
    <w:rsid w:val="0C10E93A"/>
    <w:rsid w:val="0C2994CA"/>
    <w:rsid w:val="0C696921"/>
    <w:rsid w:val="0C96F6A6"/>
    <w:rsid w:val="0CB6868B"/>
    <w:rsid w:val="0CF4D657"/>
    <w:rsid w:val="0DCB76A1"/>
    <w:rsid w:val="0DE7012B"/>
    <w:rsid w:val="0F53BE3E"/>
    <w:rsid w:val="1006897B"/>
    <w:rsid w:val="10AFCA39"/>
    <w:rsid w:val="116049C7"/>
    <w:rsid w:val="12A3B6B5"/>
    <w:rsid w:val="12B3509D"/>
    <w:rsid w:val="12D9DFCF"/>
    <w:rsid w:val="13240A21"/>
    <w:rsid w:val="1372EF0E"/>
    <w:rsid w:val="13A0D3AC"/>
    <w:rsid w:val="13E60BB4"/>
    <w:rsid w:val="1409B501"/>
    <w:rsid w:val="140C9558"/>
    <w:rsid w:val="143074C1"/>
    <w:rsid w:val="1455D0B3"/>
    <w:rsid w:val="147C5B69"/>
    <w:rsid w:val="15F84403"/>
    <w:rsid w:val="17414CF6"/>
    <w:rsid w:val="1861780F"/>
    <w:rsid w:val="188D7820"/>
    <w:rsid w:val="18A98C6E"/>
    <w:rsid w:val="18D96AB2"/>
    <w:rsid w:val="190FE61E"/>
    <w:rsid w:val="1A6744A3"/>
    <w:rsid w:val="1A8771F7"/>
    <w:rsid w:val="1AE35ACC"/>
    <w:rsid w:val="1AFAE551"/>
    <w:rsid w:val="1B10481D"/>
    <w:rsid w:val="1B5E9C4B"/>
    <w:rsid w:val="1C538AD9"/>
    <w:rsid w:val="1D77CB07"/>
    <w:rsid w:val="1E9883B6"/>
    <w:rsid w:val="1EE641D1"/>
    <w:rsid w:val="1EF8858C"/>
    <w:rsid w:val="1F3E272D"/>
    <w:rsid w:val="1FB2EA2F"/>
    <w:rsid w:val="2045F9B9"/>
    <w:rsid w:val="2182226E"/>
    <w:rsid w:val="2207F491"/>
    <w:rsid w:val="224768E3"/>
    <w:rsid w:val="23E1F881"/>
    <w:rsid w:val="240B731A"/>
    <w:rsid w:val="25014790"/>
    <w:rsid w:val="268C542B"/>
    <w:rsid w:val="26EA968D"/>
    <w:rsid w:val="2764EE57"/>
    <w:rsid w:val="27E82DA0"/>
    <w:rsid w:val="28156E4E"/>
    <w:rsid w:val="2838A0EB"/>
    <w:rsid w:val="285D1521"/>
    <w:rsid w:val="28642F19"/>
    <w:rsid w:val="296BD606"/>
    <w:rsid w:val="29EBCA61"/>
    <w:rsid w:val="2AB979DD"/>
    <w:rsid w:val="2AD3281D"/>
    <w:rsid w:val="2AE29BE9"/>
    <w:rsid w:val="2B42AFD7"/>
    <w:rsid w:val="2B50B809"/>
    <w:rsid w:val="2DF81BB2"/>
    <w:rsid w:val="2F0BF18F"/>
    <w:rsid w:val="2F37A505"/>
    <w:rsid w:val="2F4C4C34"/>
    <w:rsid w:val="2F736219"/>
    <w:rsid w:val="2F87AEB1"/>
    <w:rsid w:val="31E08B90"/>
    <w:rsid w:val="3285F283"/>
    <w:rsid w:val="329DCB1A"/>
    <w:rsid w:val="329DD1FD"/>
    <w:rsid w:val="33CE3270"/>
    <w:rsid w:val="33EA8440"/>
    <w:rsid w:val="34FAD114"/>
    <w:rsid w:val="3564CD80"/>
    <w:rsid w:val="37822C33"/>
    <w:rsid w:val="37BC4799"/>
    <w:rsid w:val="38403881"/>
    <w:rsid w:val="3AD7A001"/>
    <w:rsid w:val="3B0A2383"/>
    <w:rsid w:val="3B6F2A28"/>
    <w:rsid w:val="3B8140B2"/>
    <w:rsid w:val="3BABB7DA"/>
    <w:rsid w:val="3BB6449B"/>
    <w:rsid w:val="3D20E528"/>
    <w:rsid w:val="3D66C1FB"/>
    <w:rsid w:val="3E48A2F2"/>
    <w:rsid w:val="3EA0B7DA"/>
    <w:rsid w:val="3F31599A"/>
    <w:rsid w:val="3F4BEA58"/>
    <w:rsid w:val="3FEC25C6"/>
    <w:rsid w:val="403041DF"/>
    <w:rsid w:val="40F3B2FE"/>
    <w:rsid w:val="41309EB3"/>
    <w:rsid w:val="418ADD64"/>
    <w:rsid w:val="41CB0759"/>
    <w:rsid w:val="41CD7195"/>
    <w:rsid w:val="41F9AA46"/>
    <w:rsid w:val="430775C7"/>
    <w:rsid w:val="4338207D"/>
    <w:rsid w:val="45263E51"/>
    <w:rsid w:val="45693BFD"/>
    <w:rsid w:val="46FD7E8B"/>
    <w:rsid w:val="49F7C7B3"/>
    <w:rsid w:val="4A4760AB"/>
    <w:rsid w:val="4A879C6C"/>
    <w:rsid w:val="4ABE92C2"/>
    <w:rsid w:val="4B0B6984"/>
    <w:rsid w:val="4B97C3F7"/>
    <w:rsid w:val="4C6CC1C3"/>
    <w:rsid w:val="4D02C0BA"/>
    <w:rsid w:val="4D094E7D"/>
    <w:rsid w:val="4D34F38F"/>
    <w:rsid w:val="4D5EB31B"/>
    <w:rsid w:val="4D800E2C"/>
    <w:rsid w:val="4E2A1E5F"/>
    <w:rsid w:val="4E7FC7DF"/>
    <w:rsid w:val="4EC0B175"/>
    <w:rsid w:val="4ED701E9"/>
    <w:rsid w:val="4EE6771E"/>
    <w:rsid w:val="50709328"/>
    <w:rsid w:val="5123AD99"/>
    <w:rsid w:val="5181D93D"/>
    <w:rsid w:val="5192B8F5"/>
    <w:rsid w:val="52247A65"/>
    <w:rsid w:val="52D70972"/>
    <w:rsid w:val="5323649B"/>
    <w:rsid w:val="55857D83"/>
    <w:rsid w:val="564E4C19"/>
    <w:rsid w:val="573D5ABF"/>
    <w:rsid w:val="57C4766B"/>
    <w:rsid w:val="58145F12"/>
    <w:rsid w:val="5908DA56"/>
    <w:rsid w:val="595FFE9B"/>
    <w:rsid w:val="59C9D59C"/>
    <w:rsid w:val="5A486F94"/>
    <w:rsid w:val="5A5C2A51"/>
    <w:rsid w:val="5A5E6160"/>
    <w:rsid w:val="5AA89A65"/>
    <w:rsid w:val="5AB8C085"/>
    <w:rsid w:val="5C07557B"/>
    <w:rsid w:val="5C472938"/>
    <w:rsid w:val="5C511313"/>
    <w:rsid w:val="5DA64B32"/>
    <w:rsid w:val="5E922618"/>
    <w:rsid w:val="5EA17750"/>
    <w:rsid w:val="5EBA3BD8"/>
    <w:rsid w:val="5ED0FDC2"/>
    <w:rsid w:val="5FFCCAB8"/>
    <w:rsid w:val="6003FC04"/>
    <w:rsid w:val="611B4F03"/>
    <w:rsid w:val="6279F5E1"/>
    <w:rsid w:val="647108E6"/>
    <w:rsid w:val="653120F0"/>
    <w:rsid w:val="663E0FBE"/>
    <w:rsid w:val="667AA347"/>
    <w:rsid w:val="676FB290"/>
    <w:rsid w:val="677F669C"/>
    <w:rsid w:val="684FCDA5"/>
    <w:rsid w:val="68D9B6B5"/>
    <w:rsid w:val="6A6FA4A6"/>
    <w:rsid w:val="6C536E6B"/>
    <w:rsid w:val="6DA463B0"/>
    <w:rsid w:val="6DA4DF8E"/>
    <w:rsid w:val="6DD23CE7"/>
    <w:rsid w:val="6E625D5E"/>
    <w:rsid w:val="6EDA87CE"/>
    <w:rsid w:val="6EDEFAD3"/>
    <w:rsid w:val="6FE78BA2"/>
    <w:rsid w:val="70028D63"/>
    <w:rsid w:val="70A85E1D"/>
    <w:rsid w:val="70ADBA38"/>
    <w:rsid w:val="70C5A666"/>
    <w:rsid w:val="712FAB64"/>
    <w:rsid w:val="7133F5AD"/>
    <w:rsid w:val="7150F5BE"/>
    <w:rsid w:val="75CEA7CB"/>
    <w:rsid w:val="75EF2E5D"/>
    <w:rsid w:val="762242D7"/>
    <w:rsid w:val="76913CBB"/>
    <w:rsid w:val="76D5AE84"/>
    <w:rsid w:val="779BB8D9"/>
    <w:rsid w:val="77C744F5"/>
    <w:rsid w:val="77DFE2FA"/>
    <w:rsid w:val="783718F1"/>
    <w:rsid w:val="78552F65"/>
    <w:rsid w:val="791BAC90"/>
    <w:rsid w:val="79C08BD2"/>
    <w:rsid w:val="7A0D649A"/>
    <w:rsid w:val="7A3BDDB3"/>
    <w:rsid w:val="7A95FA16"/>
    <w:rsid w:val="7B00B3E6"/>
    <w:rsid w:val="7C09C03A"/>
    <w:rsid w:val="7C1C930B"/>
    <w:rsid w:val="7CF69FCB"/>
    <w:rsid w:val="7CF8763D"/>
    <w:rsid w:val="7D5790AF"/>
    <w:rsid w:val="7E11E3FD"/>
    <w:rsid w:val="7E43FD94"/>
    <w:rsid w:val="7E474A3A"/>
    <w:rsid w:val="7E608BA8"/>
    <w:rsid w:val="7E9F37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7BC64"/>
  <w15:chartTrackingRefBased/>
  <w15:docId w15:val="{DE5126A7-30DA-4858-BF93-A60ABBD42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0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E7A"/>
    <w:pPr>
      <w:ind w:left="720"/>
      <w:contextualSpacing/>
    </w:pPr>
  </w:style>
  <w:style w:type="paragraph" w:customStyle="1" w:styleId="paragraph">
    <w:name w:val="paragraph"/>
    <w:basedOn w:val="Normal"/>
    <w:rsid w:val="00A810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81062"/>
  </w:style>
  <w:style w:type="character" w:customStyle="1" w:styleId="eop">
    <w:name w:val="eop"/>
    <w:basedOn w:val="DefaultParagraphFont"/>
    <w:rsid w:val="00A81062"/>
  </w:style>
  <w:style w:type="table" w:styleId="TableGrid">
    <w:name w:val="Table Grid"/>
    <w:basedOn w:val="TableNormal"/>
    <w:uiPriority w:val="39"/>
    <w:rsid w:val="00A81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perscript">
    <w:name w:val="superscript"/>
    <w:basedOn w:val="DefaultParagraphFont"/>
    <w:rsid w:val="00BF043E"/>
  </w:style>
  <w:style w:type="character" w:styleId="CommentReference">
    <w:name w:val="annotation reference"/>
    <w:basedOn w:val="DefaultParagraphFont"/>
    <w:uiPriority w:val="99"/>
    <w:semiHidden/>
    <w:unhideWhenUsed/>
    <w:rsid w:val="00A34E11"/>
    <w:rPr>
      <w:sz w:val="16"/>
      <w:szCs w:val="16"/>
    </w:rPr>
  </w:style>
  <w:style w:type="paragraph" w:styleId="CommentText">
    <w:name w:val="annotation text"/>
    <w:basedOn w:val="Normal"/>
    <w:link w:val="CommentTextChar"/>
    <w:uiPriority w:val="99"/>
    <w:unhideWhenUsed/>
    <w:rsid w:val="00A34E11"/>
    <w:pPr>
      <w:spacing w:line="240" w:lineRule="auto"/>
    </w:pPr>
    <w:rPr>
      <w:sz w:val="20"/>
      <w:szCs w:val="20"/>
    </w:rPr>
  </w:style>
  <w:style w:type="character" w:customStyle="1" w:styleId="CommentTextChar">
    <w:name w:val="Comment Text Char"/>
    <w:basedOn w:val="DefaultParagraphFont"/>
    <w:link w:val="CommentText"/>
    <w:uiPriority w:val="99"/>
    <w:rsid w:val="00A34E11"/>
    <w:rPr>
      <w:sz w:val="20"/>
      <w:szCs w:val="20"/>
    </w:rPr>
  </w:style>
  <w:style w:type="paragraph" w:styleId="CommentSubject">
    <w:name w:val="annotation subject"/>
    <w:basedOn w:val="CommentText"/>
    <w:next w:val="CommentText"/>
    <w:link w:val="CommentSubjectChar"/>
    <w:uiPriority w:val="99"/>
    <w:semiHidden/>
    <w:unhideWhenUsed/>
    <w:rsid w:val="00A34E11"/>
    <w:rPr>
      <w:b/>
      <w:bCs/>
    </w:rPr>
  </w:style>
  <w:style w:type="character" w:customStyle="1" w:styleId="CommentSubjectChar">
    <w:name w:val="Comment Subject Char"/>
    <w:basedOn w:val="CommentTextChar"/>
    <w:link w:val="CommentSubject"/>
    <w:uiPriority w:val="99"/>
    <w:semiHidden/>
    <w:rsid w:val="00A34E11"/>
    <w:rPr>
      <w:b/>
      <w:bCs/>
      <w:sz w:val="20"/>
      <w:szCs w:val="20"/>
    </w:rPr>
  </w:style>
  <w:style w:type="paragraph" w:styleId="BalloonText">
    <w:name w:val="Balloon Text"/>
    <w:basedOn w:val="Normal"/>
    <w:link w:val="BalloonTextChar"/>
    <w:uiPriority w:val="99"/>
    <w:semiHidden/>
    <w:unhideWhenUsed/>
    <w:rsid w:val="00A34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E11"/>
    <w:rPr>
      <w:rFonts w:ascii="Segoe UI" w:hAnsi="Segoe UI" w:cs="Segoe UI"/>
      <w:sz w:val="18"/>
      <w:szCs w:val="18"/>
    </w:rPr>
  </w:style>
  <w:style w:type="paragraph" w:styleId="Header">
    <w:name w:val="header"/>
    <w:basedOn w:val="Normal"/>
    <w:link w:val="HeaderChar"/>
    <w:uiPriority w:val="99"/>
    <w:unhideWhenUsed/>
    <w:rsid w:val="0065237B"/>
    <w:pPr>
      <w:tabs>
        <w:tab w:val="center" w:pos="4819"/>
        <w:tab w:val="right" w:pos="9638"/>
      </w:tabs>
      <w:spacing w:after="0" w:line="240" w:lineRule="auto"/>
    </w:pPr>
  </w:style>
  <w:style w:type="character" w:customStyle="1" w:styleId="HeaderChar">
    <w:name w:val="Header Char"/>
    <w:basedOn w:val="DefaultParagraphFont"/>
    <w:link w:val="Header"/>
    <w:uiPriority w:val="99"/>
    <w:rsid w:val="0065237B"/>
  </w:style>
  <w:style w:type="paragraph" w:styleId="Footer">
    <w:name w:val="footer"/>
    <w:basedOn w:val="Normal"/>
    <w:link w:val="FooterChar"/>
    <w:uiPriority w:val="99"/>
    <w:unhideWhenUsed/>
    <w:rsid w:val="0065237B"/>
    <w:pPr>
      <w:tabs>
        <w:tab w:val="center" w:pos="4819"/>
        <w:tab w:val="right" w:pos="9638"/>
      </w:tabs>
      <w:spacing w:after="0" w:line="240" w:lineRule="auto"/>
    </w:pPr>
  </w:style>
  <w:style w:type="character" w:customStyle="1" w:styleId="FooterChar">
    <w:name w:val="Footer Char"/>
    <w:basedOn w:val="DefaultParagraphFont"/>
    <w:link w:val="Footer"/>
    <w:uiPriority w:val="99"/>
    <w:rsid w:val="0065237B"/>
  </w:style>
  <w:style w:type="character" w:styleId="PlaceholderText">
    <w:name w:val="Placeholder Text"/>
    <w:basedOn w:val="DefaultParagraphFont"/>
    <w:uiPriority w:val="99"/>
    <w:semiHidden/>
    <w:rsid w:val="00356B93"/>
    <w:rPr>
      <w:color w:val="808080"/>
    </w:rPr>
  </w:style>
  <w:style w:type="paragraph" w:styleId="Revision">
    <w:name w:val="Revision"/>
    <w:hidden/>
    <w:uiPriority w:val="99"/>
    <w:semiHidden/>
    <w:rsid w:val="00C94725"/>
    <w:pPr>
      <w:spacing w:after="0" w:line="240" w:lineRule="auto"/>
    </w:pPr>
  </w:style>
  <w:style w:type="character" w:styleId="Hyperlink">
    <w:name w:val="Hyperlink"/>
    <w:basedOn w:val="DefaultParagraphFont"/>
    <w:uiPriority w:val="99"/>
    <w:unhideWhenUsed/>
    <w:rsid w:val="00E02A3C"/>
    <w:rPr>
      <w:color w:val="0563C1" w:themeColor="hyperlink"/>
      <w:u w:val="single"/>
    </w:rPr>
  </w:style>
  <w:style w:type="character" w:styleId="UnresolvedMention">
    <w:name w:val="Unresolved Mention"/>
    <w:basedOn w:val="DefaultParagraphFont"/>
    <w:uiPriority w:val="99"/>
    <w:unhideWhenUsed/>
    <w:rsid w:val="00E02A3C"/>
    <w:rPr>
      <w:color w:val="605E5C"/>
      <w:shd w:val="clear" w:color="auto" w:fill="E1DFDD"/>
    </w:rPr>
  </w:style>
  <w:style w:type="character" w:styleId="Mention">
    <w:name w:val="Mention"/>
    <w:basedOn w:val="DefaultParagraphFont"/>
    <w:uiPriority w:val="99"/>
    <w:unhideWhenUsed/>
    <w:rsid w:val="00E02A3C"/>
    <w:rPr>
      <w:color w:val="2B579A"/>
      <w:shd w:val="clear" w:color="auto" w:fill="E1DFDD"/>
    </w:rPr>
  </w:style>
  <w:style w:type="character" w:styleId="FollowedHyperlink">
    <w:name w:val="FollowedHyperlink"/>
    <w:basedOn w:val="DefaultParagraphFont"/>
    <w:uiPriority w:val="99"/>
    <w:semiHidden/>
    <w:unhideWhenUsed/>
    <w:rsid w:val="00A81B50"/>
    <w:rPr>
      <w:color w:val="954F72" w:themeColor="followedHyperlink"/>
      <w:u w:val="single"/>
    </w:rPr>
  </w:style>
  <w:style w:type="paragraph" w:customStyle="1" w:styleId="TipText">
    <w:name w:val="Tip Text"/>
    <w:basedOn w:val="Normal"/>
    <w:uiPriority w:val="99"/>
    <w:rsid w:val="002D29A3"/>
    <w:pPr>
      <w:spacing w:line="264" w:lineRule="auto"/>
      <w:ind w:right="576"/>
    </w:pPr>
    <w:rPr>
      <w:i/>
      <w:iCs/>
      <w:color w:val="595959" w:themeColor="text1" w:themeTint="A6"/>
      <w:sz w:val="16"/>
      <w:szCs w:val="16"/>
      <w:lang w:val="en-US" w:eastAsia="ja-JP"/>
    </w:rPr>
  </w:style>
  <w:style w:type="paragraph" w:customStyle="1" w:styleId="BodyText1">
    <w:name w:val="Body Text1"/>
    <w:rsid w:val="00387D1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88759">
      <w:bodyDiv w:val="1"/>
      <w:marLeft w:val="0"/>
      <w:marRight w:val="0"/>
      <w:marTop w:val="0"/>
      <w:marBottom w:val="0"/>
      <w:divBdr>
        <w:top w:val="none" w:sz="0" w:space="0" w:color="auto"/>
        <w:left w:val="none" w:sz="0" w:space="0" w:color="auto"/>
        <w:bottom w:val="none" w:sz="0" w:space="0" w:color="auto"/>
        <w:right w:val="none" w:sz="0" w:space="0" w:color="auto"/>
      </w:divBdr>
      <w:divsChild>
        <w:div w:id="397099028">
          <w:marLeft w:val="0"/>
          <w:marRight w:val="0"/>
          <w:marTop w:val="0"/>
          <w:marBottom w:val="0"/>
          <w:divBdr>
            <w:top w:val="none" w:sz="0" w:space="0" w:color="auto"/>
            <w:left w:val="none" w:sz="0" w:space="0" w:color="auto"/>
            <w:bottom w:val="none" w:sz="0" w:space="0" w:color="auto"/>
            <w:right w:val="none" w:sz="0" w:space="0" w:color="auto"/>
          </w:divBdr>
        </w:div>
        <w:div w:id="674651601">
          <w:marLeft w:val="0"/>
          <w:marRight w:val="0"/>
          <w:marTop w:val="0"/>
          <w:marBottom w:val="0"/>
          <w:divBdr>
            <w:top w:val="none" w:sz="0" w:space="0" w:color="auto"/>
            <w:left w:val="none" w:sz="0" w:space="0" w:color="auto"/>
            <w:bottom w:val="none" w:sz="0" w:space="0" w:color="auto"/>
            <w:right w:val="none" w:sz="0" w:space="0" w:color="auto"/>
          </w:divBdr>
        </w:div>
        <w:div w:id="687946911">
          <w:marLeft w:val="0"/>
          <w:marRight w:val="0"/>
          <w:marTop w:val="0"/>
          <w:marBottom w:val="0"/>
          <w:divBdr>
            <w:top w:val="none" w:sz="0" w:space="0" w:color="auto"/>
            <w:left w:val="none" w:sz="0" w:space="0" w:color="auto"/>
            <w:bottom w:val="none" w:sz="0" w:space="0" w:color="auto"/>
            <w:right w:val="none" w:sz="0" w:space="0" w:color="auto"/>
          </w:divBdr>
        </w:div>
        <w:div w:id="754671498">
          <w:marLeft w:val="0"/>
          <w:marRight w:val="0"/>
          <w:marTop w:val="0"/>
          <w:marBottom w:val="0"/>
          <w:divBdr>
            <w:top w:val="none" w:sz="0" w:space="0" w:color="auto"/>
            <w:left w:val="none" w:sz="0" w:space="0" w:color="auto"/>
            <w:bottom w:val="none" w:sz="0" w:space="0" w:color="auto"/>
            <w:right w:val="none" w:sz="0" w:space="0" w:color="auto"/>
          </w:divBdr>
        </w:div>
        <w:div w:id="775294297">
          <w:marLeft w:val="0"/>
          <w:marRight w:val="0"/>
          <w:marTop w:val="0"/>
          <w:marBottom w:val="0"/>
          <w:divBdr>
            <w:top w:val="none" w:sz="0" w:space="0" w:color="auto"/>
            <w:left w:val="none" w:sz="0" w:space="0" w:color="auto"/>
            <w:bottom w:val="none" w:sz="0" w:space="0" w:color="auto"/>
            <w:right w:val="none" w:sz="0" w:space="0" w:color="auto"/>
          </w:divBdr>
        </w:div>
        <w:div w:id="1289169843">
          <w:marLeft w:val="0"/>
          <w:marRight w:val="0"/>
          <w:marTop w:val="0"/>
          <w:marBottom w:val="0"/>
          <w:divBdr>
            <w:top w:val="none" w:sz="0" w:space="0" w:color="auto"/>
            <w:left w:val="none" w:sz="0" w:space="0" w:color="auto"/>
            <w:bottom w:val="none" w:sz="0" w:space="0" w:color="auto"/>
            <w:right w:val="none" w:sz="0" w:space="0" w:color="auto"/>
          </w:divBdr>
        </w:div>
        <w:div w:id="1367173902">
          <w:marLeft w:val="0"/>
          <w:marRight w:val="0"/>
          <w:marTop w:val="0"/>
          <w:marBottom w:val="0"/>
          <w:divBdr>
            <w:top w:val="none" w:sz="0" w:space="0" w:color="auto"/>
            <w:left w:val="none" w:sz="0" w:space="0" w:color="auto"/>
            <w:bottom w:val="none" w:sz="0" w:space="0" w:color="auto"/>
            <w:right w:val="none" w:sz="0" w:space="0" w:color="auto"/>
          </w:divBdr>
        </w:div>
        <w:div w:id="1507750547">
          <w:marLeft w:val="0"/>
          <w:marRight w:val="0"/>
          <w:marTop w:val="0"/>
          <w:marBottom w:val="0"/>
          <w:divBdr>
            <w:top w:val="none" w:sz="0" w:space="0" w:color="auto"/>
            <w:left w:val="none" w:sz="0" w:space="0" w:color="auto"/>
            <w:bottom w:val="none" w:sz="0" w:space="0" w:color="auto"/>
            <w:right w:val="none" w:sz="0" w:space="0" w:color="auto"/>
          </w:divBdr>
        </w:div>
      </w:divsChild>
    </w:div>
    <w:div w:id="155615178">
      <w:bodyDiv w:val="1"/>
      <w:marLeft w:val="0"/>
      <w:marRight w:val="0"/>
      <w:marTop w:val="0"/>
      <w:marBottom w:val="0"/>
      <w:divBdr>
        <w:top w:val="none" w:sz="0" w:space="0" w:color="auto"/>
        <w:left w:val="none" w:sz="0" w:space="0" w:color="auto"/>
        <w:bottom w:val="none" w:sz="0" w:space="0" w:color="auto"/>
        <w:right w:val="none" w:sz="0" w:space="0" w:color="auto"/>
      </w:divBdr>
      <w:divsChild>
        <w:div w:id="41491718">
          <w:marLeft w:val="0"/>
          <w:marRight w:val="0"/>
          <w:marTop w:val="0"/>
          <w:marBottom w:val="0"/>
          <w:divBdr>
            <w:top w:val="none" w:sz="0" w:space="0" w:color="auto"/>
            <w:left w:val="none" w:sz="0" w:space="0" w:color="auto"/>
            <w:bottom w:val="none" w:sz="0" w:space="0" w:color="auto"/>
            <w:right w:val="none" w:sz="0" w:space="0" w:color="auto"/>
          </w:divBdr>
        </w:div>
        <w:div w:id="276717840">
          <w:marLeft w:val="0"/>
          <w:marRight w:val="0"/>
          <w:marTop w:val="0"/>
          <w:marBottom w:val="0"/>
          <w:divBdr>
            <w:top w:val="none" w:sz="0" w:space="0" w:color="auto"/>
            <w:left w:val="none" w:sz="0" w:space="0" w:color="auto"/>
            <w:bottom w:val="none" w:sz="0" w:space="0" w:color="auto"/>
            <w:right w:val="none" w:sz="0" w:space="0" w:color="auto"/>
          </w:divBdr>
        </w:div>
        <w:div w:id="520818744">
          <w:marLeft w:val="0"/>
          <w:marRight w:val="0"/>
          <w:marTop w:val="0"/>
          <w:marBottom w:val="0"/>
          <w:divBdr>
            <w:top w:val="none" w:sz="0" w:space="0" w:color="auto"/>
            <w:left w:val="none" w:sz="0" w:space="0" w:color="auto"/>
            <w:bottom w:val="none" w:sz="0" w:space="0" w:color="auto"/>
            <w:right w:val="none" w:sz="0" w:space="0" w:color="auto"/>
          </w:divBdr>
        </w:div>
        <w:div w:id="607783140">
          <w:marLeft w:val="0"/>
          <w:marRight w:val="0"/>
          <w:marTop w:val="0"/>
          <w:marBottom w:val="0"/>
          <w:divBdr>
            <w:top w:val="none" w:sz="0" w:space="0" w:color="auto"/>
            <w:left w:val="none" w:sz="0" w:space="0" w:color="auto"/>
            <w:bottom w:val="none" w:sz="0" w:space="0" w:color="auto"/>
            <w:right w:val="none" w:sz="0" w:space="0" w:color="auto"/>
          </w:divBdr>
        </w:div>
        <w:div w:id="634868197">
          <w:marLeft w:val="0"/>
          <w:marRight w:val="0"/>
          <w:marTop w:val="0"/>
          <w:marBottom w:val="0"/>
          <w:divBdr>
            <w:top w:val="none" w:sz="0" w:space="0" w:color="auto"/>
            <w:left w:val="none" w:sz="0" w:space="0" w:color="auto"/>
            <w:bottom w:val="none" w:sz="0" w:space="0" w:color="auto"/>
            <w:right w:val="none" w:sz="0" w:space="0" w:color="auto"/>
          </w:divBdr>
        </w:div>
        <w:div w:id="862549994">
          <w:marLeft w:val="0"/>
          <w:marRight w:val="0"/>
          <w:marTop w:val="0"/>
          <w:marBottom w:val="0"/>
          <w:divBdr>
            <w:top w:val="none" w:sz="0" w:space="0" w:color="auto"/>
            <w:left w:val="none" w:sz="0" w:space="0" w:color="auto"/>
            <w:bottom w:val="none" w:sz="0" w:space="0" w:color="auto"/>
            <w:right w:val="none" w:sz="0" w:space="0" w:color="auto"/>
          </w:divBdr>
        </w:div>
        <w:div w:id="865018196">
          <w:marLeft w:val="0"/>
          <w:marRight w:val="0"/>
          <w:marTop w:val="0"/>
          <w:marBottom w:val="0"/>
          <w:divBdr>
            <w:top w:val="none" w:sz="0" w:space="0" w:color="auto"/>
            <w:left w:val="none" w:sz="0" w:space="0" w:color="auto"/>
            <w:bottom w:val="none" w:sz="0" w:space="0" w:color="auto"/>
            <w:right w:val="none" w:sz="0" w:space="0" w:color="auto"/>
          </w:divBdr>
        </w:div>
        <w:div w:id="1333216751">
          <w:marLeft w:val="0"/>
          <w:marRight w:val="0"/>
          <w:marTop w:val="0"/>
          <w:marBottom w:val="0"/>
          <w:divBdr>
            <w:top w:val="none" w:sz="0" w:space="0" w:color="auto"/>
            <w:left w:val="none" w:sz="0" w:space="0" w:color="auto"/>
            <w:bottom w:val="none" w:sz="0" w:space="0" w:color="auto"/>
            <w:right w:val="none" w:sz="0" w:space="0" w:color="auto"/>
          </w:divBdr>
        </w:div>
        <w:div w:id="1413892963">
          <w:marLeft w:val="0"/>
          <w:marRight w:val="0"/>
          <w:marTop w:val="0"/>
          <w:marBottom w:val="0"/>
          <w:divBdr>
            <w:top w:val="none" w:sz="0" w:space="0" w:color="auto"/>
            <w:left w:val="none" w:sz="0" w:space="0" w:color="auto"/>
            <w:bottom w:val="none" w:sz="0" w:space="0" w:color="auto"/>
            <w:right w:val="none" w:sz="0" w:space="0" w:color="auto"/>
          </w:divBdr>
        </w:div>
        <w:div w:id="1421486882">
          <w:marLeft w:val="0"/>
          <w:marRight w:val="0"/>
          <w:marTop w:val="0"/>
          <w:marBottom w:val="0"/>
          <w:divBdr>
            <w:top w:val="none" w:sz="0" w:space="0" w:color="auto"/>
            <w:left w:val="none" w:sz="0" w:space="0" w:color="auto"/>
            <w:bottom w:val="none" w:sz="0" w:space="0" w:color="auto"/>
            <w:right w:val="none" w:sz="0" w:space="0" w:color="auto"/>
          </w:divBdr>
        </w:div>
        <w:div w:id="1800565390">
          <w:marLeft w:val="0"/>
          <w:marRight w:val="0"/>
          <w:marTop w:val="0"/>
          <w:marBottom w:val="0"/>
          <w:divBdr>
            <w:top w:val="none" w:sz="0" w:space="0" w:color="auto"/>
            <w:left w:val="none" w:sz="0" w:space="0" w:color="auto"/>
            <w:bottom w:val="none" w:sz="0" w:space="0" w:color="auto"/>
            <w:right w:val="none" w:sz="0" w:space="0" w:color="auto"/>
          </w:divBdr>
        </w:div>
        <w:div w:id="1816723850">
          <w:marLeft w:val="0"/>
          <w:marRight w:val="0"/>
          <w:marTop w:val="0"/>
          <w:marBottom w:val="0"/>
          <w:divBdr>
            <w:top w:val="none" w:sz="0" w:space="0" w:color="auto"/>
            <w:left w:val="none" w:sz="0" w:space="0" w:color="auto"/>
            <w:bottom w:val="none" w:sz="0" w:space="0" w:color="auto"/>
            <w:right w:val="none" w:sz="0" w:space="0" w:color="auto"/>
          </w:divBdr>
        </w:div>
        <w:div w:id="1942298633">
          <w:marLeft w:val="0"/>
          <w:marRight w:val="0"/>
          <w:marTop w:val="0"/>
          <w:marBottom w:val="0"/>
          <w:divBdr>
            <w:top w:val="none" w:sz="0" w:space="0" w:color="auto"/>
            <w:left w:val="none" w:sz="0" w:space="0" w:color="auto"/>
            <w:bottom w:val="none" w:sz="0" w:space="0" w:color="auto"/>
            <w:right w:val="none" w:sz="0" w:space="0" w:color="auto"/>
          </w:divBdr>
        </w:div>
        <w:div w:id="2096441363">
          <w:marLeft w:val="0"/>
          <w:marRight w:val="0"/>
          <w:marTop w:val="0"/>
          <w:marBottom w:val="0"/>
          <w:divBdr>
            <w:top w:val="none" w:sz="0" w:space="0" w:color="auto"/>
            <w:left w:val="none" w:sz="0" w:space="0" w:color="auto"/>
            <w:bottom w:val="none" w:sz="0" w:space="0" w:color="auto"/>
            <w:right w:val="none" w:sz="0" w:space="0" w:color="auto"/>
          </w:divBdr>
        </w:div>
      </w:divsChild>
    </w:div>
    <w:div w:id="236210644">
      <w:bodyDiv w:val="1"/>
      <w:marLeft w:val="0"/>
      <w:marRight w:val="0"/>
      <w:marTop w:val="0"/>
      <w:marBottom w:val="0"/>
      <w:divBdr>
        <w:top w:val="none" w:sz="0" w:space="0" w:color="auto"/>
        <w:left w:val="none" w:sz="0" w:space="0" w:color="auto"/>
        <w:bottom w:val="none" w:sz="0" w:space="0" w:color="auto"/>
        <w:right w:val="none" w:sz="0" w:space="0" w:color="auto"/>
      </w:divBdr>
      <w:divsChild>
        <w:div w:id="69161618">
          <w:marLeft w:val="0"/>
          <w:marRight w:val="0"/>
          <w:marTop w:val="0"/>
          <w:marBottom w:val="0"/>
          <w:divBdr>
            <w:top w:val="none" w:sz="0" w:space="0" w:color="auto"/>
            <w:left w:val="none" w:sz="0" w:space="0" w:color="auto"/>
            <w:bottom w:val="none" w:sz="0" w:space="0" w:color="auto"/>
            <w:right w:val="none" w:sz="0" w:space="0" w:color="auto"/>
          </w:divBdr>
        </w:div>
        <w:div w:id="130444887">
          <w:marLeft w:val="0"/>
          <w:marRight w:val="0"/>
          <w:marTop w:val="0"/>
          <w:marBottom w:val="0"/>
          <w:divBdr>
            <w:top w:val="none" w:sz="0" w:space="0" w:color="auto"/>
            <w:left w:val="none" w:sz="0" w:space="0" w:color="auto"/>
            <w:bottom w:val="none" w:sz="0" w:space="0" w:color="auto"/>
            <w:right w:val="none" w:sz="0" w:space="0" w:color="auto"/>
          </w:divBdr>
        </w:div>
        <w:div w:id="374742657">
          <w:marLeft w:val="0"/>
          <w:marRight w:val="0"/>
          <w:marTop w:val="0"/>
          <w:marBottom w:val="0"/>
          <w:divBdr>
            <w:top w:val="none" w:sz="0" w:space="0" w:color="auto"/>
            <w:left w:val="none" w:sz="0" w:space="0" w:color="auto"/>
            <w:bottom w:val="none" w:sz="0" w:space="0" w:color="auto"/>
            <w:right w:val="none" w:sz="0" w:space="0" w:color="auto"/>
          </w:divBdr>
        </w:div>
        <w:div w:id="421146034">
          <w:marLeft w:val="0"/>
          <w:marRight w:val="0"/>
          <w:marTop w:val="0"/>
          <w:marBottom w:val="0"/>
          <w:divBdr>
            <w:top w:val="none" w:sz="0" w:space="0" w:color="auto"/>
            <w:left w:val="none" w:sz="0" w:space="0" w:color="auto"/>
            <w:bottom w:val="none" w:sz="0" w:space="0" w:color="auto"/>
            <w:right w:val="none" w:sz="0" w:space="0" w:color="auto"/>
          </w:divBdr>
        </w:div>
        <w:div w:id="553273179">
          <w:marLeft w:val="0"/>
          <w:marRight w:val="0"/>
          <w:marTop w:val="0"/>
          <w:marBottom w:val="0"/>
          <w:divBdr>
            <w:top w:val="none" w:sz="0" w:space="0" w:color="auto"/>
            <w:left w:val="none" w:sz="0" w:space="0" w:color="auto"/>
            <w:bottom w:val="none" w:sz="0" w:space="0" w:color="auto"/>
            <w:right w:val="none" w:sz="0" w:space="0" w:color="auto"/>
          </w:divBdr>
        </w:div>
        <w:div w:id="701976191">
          <w:marLeft w:val="0"/>
          <w:marRight w:val="0"/>
          <w:marTop w:val="0"/>
          <w:marBottom w:val="0"/>
          <w:divBdr>
            <w:top w:val="none" w:sz="0" w:space="0" w:color="auto"/>
            <w:left w:val="none" w:sz="0" w:space="0" w:color="auto"/>
            <w:bottom w:val="none" w:sz="0" w:space="0" w:color="auto"/>
            <w:right w:val="none" w:sz="0" w:space="0" w:color="auto"/>
          </w:divBdr>
        </w:div>
        <w:div w:id="991253318">
          <w:marLeft w:val="0"/>
          <w:marRight w:val="0"/>
          <w:marTop w:val="0"/>
          <w:marBottom w:val="0"/>
          <w:divBdr>
            <w:top w:val="none" w:sz="0" w:space="0" w:color="auto"/>
            <w:left w:val="none" w:sz="0" w:space="0" w:color="auto"/>
            <w:bottom w:val="none" w:sz="0" w:space="0" w:color="auto"/>
            <w:right w:val="none" w:sz="0" w:space="0" w:color="auto"/>
          </w:divBdr>
        </w:div>
        <w:div w:id="1068114403">
          <w:marLeft w:val="0"/>
          <w:marRight w:val="0"/>
          <w:marTop w:val="0"/>
          <w:marBottom w:val="0"/>
          <w:divBdr>
            <w:top w:val="none" w:sz="0" w:space="0" w:color="auto"/>
            <w:left w:val="none" w:sz="0" w:space="0" w:color="auto"/>
            <w:bottom w:val="none" w:sz="0" w:space="0" w:color="auto"/>
            <w:right w:val="none" w:sz="0" w:space="0" w:color="auto"/>
          </w:divBdr>
        </w:div>
        <w:div w:id="1315718116">
          <w:marLeft w:val="0"/>
          <w:marRight w:val="0"/>
          <w:marTop w:val="0"/>
          <w:marBottom w:val="0"/>
          <w:divBdr>
            <w:top w:val="none" w:sz="0" w:space="0" w:color="auto"/>
            <w:left w:val="none" w:sz="0" w:space="0" w:color="auto"/>
            <w:bottom w:val="none" w:sz="0" w:space="0" w:color="auto"/>
            <w:right w:val="none" w:sz="0" w:space="0" w:color="auto"/>
          </w:divBdr>
        </w:div>
        <w:div w:id="1391877049">
          <w:marLeft w:val="0"/>
          <w:marRight w:val="0"/>
          <w:marTop w:val="0"/>
          <w:marBottom w:val="0"/>
          <w:divBdr>
            <w:top w:val="none" w:sz="0" w:space="0" w:color="auto"/>
            <w:left w:val="none" w:sz="0" w:space="0" w:color="auto"/>
            <w:bottom w:val="none" w:sz="0" w:space="0" w:color="auto"/>
            <w:right w:val="none" w:sz="0" w:space="0" w:color="auto"/>
          </w:divBdr>
        </w:div>
        <w:div w:id="1483233205">
          <w:marLeft w:val="0"/>
          <w:marRight w:val="0"/>
          <w:marTop w:val="0"/>
          <w:marBottom w:val="0"/>
          <w:divBdr>
            <w:top w:val="none" w:sz="0" w:space="0" w:color="auto"/>
            <w:left w:val="none" w:sz="0" w:space="0" w:color="auto"/>
            <w:bottom w:val="none" w:sz="0" w:space="0" w:color="auto"/>
            <w:right w:val="none" w:sz="0" w:space="0" w:color="auto"/>
          </w:divBdr>
        </w:div>
        <w:div w:id="1654022214">
          <w:marLeft w:val="0"/>
          <w:marRight w:val="0"/>
          <w:marTop w:val="0"/>
          <w:marBottom w:val="0"/>
          <w:divBdr>
            <w:top w:val="none" w:sz="0" w:space="0" w:color="auto"/>
            <w:left w:val="none" w:sz="0" w:space="0" w:color="auto"/>
            <w:bottom w:val="none" w:sz="0" w:space="0" w:color="auto"/>
            <w:right w:val="none" w:sz="0" w:space="0" w:color="auto"/>
          </w:divBdr>
        </w:div>
        <w:div w:id="1795250334">
          <w:marLeft w:val="0"/>
          <w:marRight w:val="0"/>
          <w:marTop w:val="0"/>
          <w:marBottom w:val="0"/>
          <w:divBdr>
            <w:top w:val="none" w:sz="0" w:space="0" w:color="auto"/>
            <w:left w:val="none" w:sz="0" w:space="0" w:color="auto"/>
            <w:bottom w:val="none" w:sz="0" w:space="0" w:color="auto"/>
            <w:right w:val="none" w:sz="0" w:space="0" w:color="auto"/>
          </w:divBdr>
        </w:div>
        <w:div w:id="2048094487">
          <w:marLeft w:val="0"/>
          <w:marRight w:val="0"/>
          <w:marTop w:val="0"/>
          <w:marBottom w:val="0"/>
          <w:divBdr>
            <w:top w:val="none" w:sz="0" w:space="0" w:color="auto"/>
            <w:left w:val="none" w:sz="0" w:space="0" w:color="auto"/>
            <w:bottom w:val="none" w:sz="0" w:space="0" w:color="auto"/>
            <w:right w:val="none" w:sz="0" w:space="0" w:color="auto"/>
          </w:divBdr>
        </w:div>
      </w:divsChild>
    </w:div>
    <w:div w:id="264004771">
      <w:bodyDiv w:val="1"/>
      <w:marLeft w:val="0"/>
      <w:marRight w:val="0"/>
      <w:marTop w:val="0"/>
      <w:marBottom w:val="0"/>
      <w:divBdr>
        <w:top w:val="none" w:sz="0" w:space="0" w:color="auto"/>
        <w:left w:val="none" w:sz="0" w:space="0" w:color="auto"/>
        <w:bottom w:val="none" w:sz="0" w:space="0" w:color="auto"/>
        <w:right w:val="none" w:sz="0" w:space="0" w:color="auto"/>
      </w:divBdr>
      <w:divsChild>
        <w:div w:id="584649073">
          <w:marLeft w:val="0"/>
          <w:marRight w:val="0"/>
          <w:marTop w:val="0"/>
          <w:marBottom w:val="0"/>
          <w:divBdr>
            <w:top w:val="none" w:sz="0" w:space="0" w:color="auto"/>
            <w:left w:val="none" w:sz="0" w:space="0" w:color="auto"/>
            <w:bottom w:val="none" w:sz="0" w:space="0" w:color="auto"/>
            <w:right w:val="none" w:sz="0" w:space="0" w:color="auto"/>
          </w:divBdr>
        </w:div>
        <w:div w:id="910846810">
          <w:marLeft w:val="0"/>
          <w:marRight w:val="0"/>
          <w:marTop w:val="0"/>
          <w:marBottom w:val="0"/>
          <w:divBdr>
            <w:top w:val="none" w:sz="0" w:space="0" w:color="auto"/>
            <w:left w:val="none" w:sz="0" w:space="0" w:color="auto"/>
            <w:bottom w:val="none" w:sz="0" w:space="0" w:color="auto"/>
            <w:right w:val="none" w:sz="0" w:space="0" w:color="auto"/>
          </w:divBdr>
        </w:div>
      </w:divsChild>
    </w:div>
    <w:div w:id="334262345">
      <w:bodyDiv w:val="1"/>
      <w:marLeft w:val="0"/>
      <w:marRight w:val="0"/>
      <w:marTop w:val="0"/>
      <w:marBottom w:val="0"/>
      <w:divBdr>
        <w:top w:val="none" w:sz="0" w:space="0" w:color="auto"/>
        <w:left w:val="none" w:sz="0" w:space="0" w:color="auto"/>
        <w:bottom w:val="none" w:sz="0" w:space="0" w:color="auto"/>
        <w:right w:val="none" w:sz="0" w:space="0" w:color="auto"/>
      </w:divBdr>
      <w:divsChild>
        <w:div w:id="48194645">
          <w:marLeft w:val="0"/>
          <w:marRight w:val="0"/>
          <w:marTop w:val="0"/>
          <w:marBottom w:val="0"/>
          <w:divBdr>
            <w:top w:val="none" w:sz="0" w:space="0" w:color="auto"/>
            <w:left w:val="none" w:sz="0" w:space="0" w:color="auto"/>
            <w:bottom w:val="none" w:sz="0" w:space="0" w:color="auto"/>
            <w:right w:val="none" w:sz="0" w:space="0" w:color="auto"/>
          </w:divBdr>
        </w:div>
        <w:div w:id="168837755">
          <w:marLeft w:val="0"/>
          <w:marRight w:val="0"/>
          <w:marTop w:val="0"/>
          <w:marBottom w:val="0"/>
          <w:divBdr>
            <w:top w:val="none" w:sz="0" w:space="0" w:color="auto"/>
            <w:left w:val="none" w:sz="0" w:space="0" w:color="auto"/>
            <w:bottom w:val="none" w:sz="0" w:space="0" w:color="auto"/>
            <w:right w:val="none" w:sz="0" w:space="0" w:color="auto"/>
          </w:divBdr>
        </w:div>
        <w:div w:id="534662481">
          <w:marLeft w:val="0"/>
          <w:marRight w:val="0"/>
          <w:marTop w:val="0"/>
          <w:marBottom w:val="0"/>
          <w:divBdr>
            <w:top w:val="none" w:sz="0" w:space="0" w:color="auto"/>
            <w:left w:val="none" w:sz="0" w:space="0" w:color="auto"/>
            <w:bottom w:val="none" w:sz="0" w:space="0" w:color="auto"/>
            <w:right w:val="none" w:sz="0" w:space="0" w:color="auto"/>
          </w:divBdr>
        </w:div>
        <w:div w:id="1091585528">
          <w:marLeft w:val="0"/>
          <w:marRight w:val="0"/>
          <w:marTop w:val="0"/>
          <w:marBottom w:val="0"/>
          <w:divBdr>
            <w:top w:val="none" w:sz="0" w:space="0" w:color="auto"/>
            <w:left w:val="none" w:sz="0" w:space="0" w:color="auto"/>
            <w:bottom w:val="none" w:sz="0" w:space="0" w:color="auto"/>
            <w:right w:val="none" w:sz="0" w:space="0" w:color="auto"/>
          </w:divBdr>
        </w:div>
        <w:div w:id="1124344549">
          <w:marLeft w:val="0"/>
          <w:marRight w:val="0"/>
          <w:marTop w:val="0"/>
          <w:marBottom w:val="0"/>
          <w:divBdr>
            <w:top w:val="none" w:sz="0" w:space="0" w:color="auto"/>
            <w:left w:val="none" w:sz="0" w:space="0" w:color="auto"/>
            <w:bottom w:val="none" w:sz="0" w:space="0" w:color="auto"/>
            <w:right w:val="none" w:sz="0" w:space="0" w:color="auto"/>
          </w:divBdr>
        </w:div>
        <w:div w:id="1320228831">
          <w:marLeft w:val="0"/>
          <w:marRight w:val="0"/>
          <w:marTop w:val="0"/>
          <w:marBottom w:val="0"/>
          <w:divBdr>
            <w:top w:val="none" w:sz="0" w:space="0" w:color="auto"/>
            <w:left w:val="none" w:sz="0" w:space="0" w:color="auto"/>
            <w:bottom w:val="none" w:sz="0" w:space="0" w:color="auto"/>
            <w:right w:val="none" w:sz="0" w:space="0" w:color="auto"/>
          </w:divBdr>
        </w:div>
        <w:div w:id="1513766096">
          <w:marLeft w:val="0"/>
          <w:marRight w:val="0"/>
          <w:marTop w:val="0"/>
          <w:marBottom w:val="0"/>
          <w:divBdr>
            <w:top w:val="none" w:sz="0" w:space="0" w:color="auto"/>
            <w:left w:val="none" w:sz="0" w:space="0" w:color="auto"/>
            <w:bottom w:val="none" w:sz="0" w:space="0" w:color="auto"/>
            <w:right w:val="none" w:sz="0" w:space="0" w:color="auto"/>
          </w:divBdr>
        </w:div>
        <w:div w:id="1534461730">
          <w:marLeft w:val="0"/>
          <w:marRight w:val="0"/>
          <w:marTop w:val="0"/>
          <w:marBottom w:val="0"/>
          <w:divBdr>
            <w:top w:val="none" w:sz="0" w:space="0" w:color="auto"/>
            <w:left w:val="none" w:sz="0" w:space="0" w:color="auto"/>
            <w:bottom w:val="none" w:sz="0" w:space="0" w:color="auto"/>
            <w:right w:val="none" w:sz="0" w:space="0" w:color="auto"/>
          </w:divBdr>
        </w:div>
      </w:divsChild>
    </w:div>
    <w:div w:id="345719765">
      <w:bodyDiv w:val="1"/>
      <w:marLeft w:val="0"/>
      <w:marRight w:val="0"/>
      <w:marTop w:val="0"/>
      <w:marBottom w:val="0"/>
      <w:divBdr>
        <w:top w:val="none" w:sz="0" w:space="0" w:color="auto"/>
        <w:left w:val="none" w:sz="0" w:space="0" w:color="auto"/>
        <w:bottom w:val="none" w:sz="0" w:space="0" w:color="auto"/>
        <w:right w:val="none" w:sz="0" w:space="0" w:color="auto"/>
      </w:divBdr>
      <w:divsChild>
        <w:div w:id="236092603">
          <w:marLeft w:val="0"/>
          <w:marRight w:val="0"/>
          <w:marTop w:val="0"/>
          <w:marBottom w:val="0"/>
          <w:divBdr>
            <w:top w:val="none" w:sz="0" w:space="0" w:color="auto"/>
            <w:left w:val="none" w:sz="0" w:space="0" w:color="auto"/>
            <w:bottom w:val="none" w:sz="0" w:space="0" w:color="auto"/>
            <w:right w:val="none" w:sz="0" w:space="0" w:color="auto"/>
          </w:divBdr>
        </w:div>
        <w:div w:id="307590557">
          <w:marLeft w:val="0"/>
          <w:marRight w:val="0"/>
          <w:marTop w:val="0"/>
          <w:marBottom w:val="0"/>
          <w:divBdr>
            <w:top w:val="none" w:sz="0" w:space="0" w:color="auto"/>
            <w:left w:val="none" w:sz="0" w:space="0" w:color="auto"/>
            <w:bottom w:val="none" w:sz="0" w:space="0" w:color="auto"/>
            <w:right w:val="none" w:sz="0" w:space="0" w:color="auto"/>
          </w:divBdr>
        </w:div>
        <w:div w:id="683750174">
          <w:marLeft w:val="0"/>
          <w:marRight w:val="0"/>
          <w:marTop w:val="0"/>
          <w:marBottom w:val="0"/>
          <w:divBdr>
            <w:top w:val="none" w:sz="0" w:space="0" w:color="auto"/>
            <w:left w:val="none" w:sz="0" w:space="0" w:color="auto"/>
            <w:bottom w:val="none" w:sz="0" w:space="0" w:color="auto"/>
            <w:right w:val="none" w:sz="0" w:space="0" w:color="auto"/>
          </w:divBdr>
        </w:div>
        <w:div w:id="723989626">
          <w:marLeft w:val="0"/>
          <w:marRight w:val="0"/>
          <w:marTop w:val="0"/>
          <w:marBottom w:val="0"/>
          <w:divBdr>
            <w:top w:val="none" w:sz="0" w:space="0" w:color="auto"/>
            <w:left w:val="none" w:sz="0" w:space="0" w:color="auto"/>
            <w:bottom w:val="none" w:sz="0" w:space="0" w:color="auto"/>
            <w:right w:val="none" w:sz="0" w:space="0" w:color="auto"/>
          </w:divBdr>
        </w:div>
        <w:div w:id="1062875909">
          <w:marLeft w:val="0"/>
          <w:marRight w:val="0"/>
          <w:marTop w:val="0"/>
          <w:marBottom w:val="0"/>
          <w:divBdr>
            <w:top w:val="none" w:sz="0" w:space="0" w:color="auto"/>
            <w:left w:val="none" w:sz="0" w:space="0" w:color="auto"/>
            <w:bottom w:val="none" w:sz="0" w:space="0" w:color="auto"/>
            <w:right w:val="none" w:sz="0" w:space="0" w:color="auto"/>
          </w:divBdr>
        </w:div>
        <w:div w:id="1127577587">
          <w:marLeft w:val="0"/>
          <w:marRight w:val="0"/>
          <w:marTop w:val="0"/>
          <w:marBottom w:val="0"/>
          <w:divBdr>
            <w:top w:val="none" w:sz="0" w:space="0" w:color="auto"/>
            <w:left w:val="none" w:sz="0" w:space="0" w:color="auto"/>
            <w:bottom w:val="none" w:sz="0" w:space="0" w:color="auto"/>
            <w:right w:val="none" w:sz="0" w:space="0" w:color="auto"/>
          </w:divBdr>
        </w:div>
        <w:div w:id="1256284532">
          <w:marLeft w:val="0"/>
          <w:marRight w:val="0"/>
          <w:marTop w:val="0"/>
          <w:marBottom w:val="0"/>
          <w:divBdr>
            <w:top w:val="none" w:sz="0" w:space="0" w:color="auto"/>
            <w:left w:val="none" w:sz="0" w:space="0" w:color="auto"/>
            <w:bottom w:val="none" w:sz="0" w:space="0" w:color="auto"/>
            <w:right w:val="none" w:sz="0" w:space="0" w:color="auto"/>
          </w:divBdr>
        </w:div>
        <w:div w:id="1322540888">
          <w:marLeft w:val="0"/>
          <w:marRight w:val="0"/>
          <w:marTop w:val="0"/>
          <w:marBottom w:val="0"/>
          <w:divBdr>
            <w:top w:val="none" w:sz="0" w:space="0" w:color="auto"/>
            <w:left w:val="none" w:sz="0" w:space="0" w:color="auto"/>
            <w:bottom w:val="none" w:sz="0" w:space="0" w:color="auto"/>
            <w:right w:val="none" w:sz="0" w:space="0" w:color="auto"/>
          </w:divBdr>
        </w:div>
      </w:divsChild>
    </w:div>
    <w:div w:id="378864692">
      <w:bodyDiv w:val="1"/>
      <w:marLeft w:val="0"/>
      <w:marRight w:val="0"/>
      <w:marTop w:val="0"/>
      <w:marBottom w:val="0"/>
      <w:divBdr>
        <w:top w:val="none" w:sz="0" w:space="0" w:color="auto"/>
        <w:left w:val="none" w:sz="0" w:space="0" w:color="auto"/>
        <w:bottom w:val="none" w:sz="0" w:space="0" w:color="auto"/>
        <w:right w:val="none" w:sz="0" w:space="0" w:color="auto"/>
      </w:divBdr>
      <w:divsChild>
        <w:div w:id="816528115">
          <w:marLeft w:val="0"/>
          <w:marRight w:val="0"/>
          <w:marTop w:val="0"/>
          <w:marBottom w:val="0"/>
          <w:divBdr>
            <w:top w:val="none" w:sz="0" w:space="0" w:color="auto"/>
            <w:left w:val="none" w:sz="0" w:space="0" w:color="auto"/>
            <w:bottom w:val="none" w:sz="0" w:space="0" w:color="auto"/>
            <w:right w:val="none" w:sz="0" w:space="0" w:color="auto"/>
          </w:divBdr>
          <w:divsChild>
            <w:div w:id="1167556286">
              <w:marLeft w:val="0"/>
              <w:marRight w:val="0"/>
              <w:marTop w:val="0"/>
              <w:marBottom w:val="0"/>
              <w:divBdr>
                <w:top w:val="none" w:sz="0" w:space="0" w:color="auto"/>
                <w:left w:val="none" w:sz="0" w:space="0" w:color="auto"/>
                <w:bottom w:val="none" w:sz="0" w:space="0" w:color="auto"/>
                <w:right w:val="none" w:sz="0" w:space="0" w:color="auto"/>
              </w:divBdr>
            </w:div>
            <w:div w:id="1192111622">
              <w:marLeft w:val="0"/>
              <w:marRight w:val="0"/>
              <w:marTop w:val="0"/>
              <w:marBottom w:val="0"/>
              <w:divBdr>
                <w:top w:val="none" w:sz="0" w:space="0" w:color="auto"/>
                <w:left w:val="none" w:sz="0" w:space="0" w:color="auto"/>
                <w:bottom w:val="none" w:sz="0" w:space="0" w:color="auto"/>
                <w:right w:val="none" w:sz="0" w:space="0" w:color="auto"/>
              </w:divBdr>
            </w:div>
            <w:div w:id="1748380107">
              <w:marLeft w:val="0"/>
              <w:marRight w:val="0"/>
              <w:marTop w:val="0"/>
              <w:marBottom w:val="0"/>
              <w:divBdr>
                <w:top w:val="none" w:sz="0" w:space="0" w:color="auto"/>
                <w:left w:val="none" w:sz="0" w:space="0" w:color="auto"/>
                <w:bottom w:val="none" w:sz="0" w:space="0" w:color="auto"/>
                <w:right w:val="none" w:sz="0" w:space="0" w:color="auto"/>
              </w:divBdr>
            </w:div>
            <w:div w:id="1769621017">
              <w:marLeft w:val="0"/>
              <w:marRight w:val="0"/>
              <w:marTop w:val="0"/>
              <w:marBottom w:val="0"/>
              <w:divBdr>
                <w:top w:val="none" w:sz="0" w:space="0" w:color="auto"/>
                <w:left w:val="none" w:sz="0" w:space="0" w:color="auto"/>
                <w:bottom w:val="none" w:sz="0" w:space="0" w:color="auto"/>
                <w:right w:val="none" w:sz="0" w:space="0" w:color="auto"/>
              </w:divBdr>
            </w:div>
          </w:divsChild>
        </w:div>
        <w:div w:id="1105081548">
          <w:marLeft w:val="0"/>
          <w:marRight w:val="0"/>
          <w:marTop w:val="0"/>
          <w:marBottom w:val="0"/>
          <w:divBdr>
            <w:top w:val="none" w:sz="0" w:space="0" w:color="auto"/>
            <w:left w:val="none" w:sz="0" w:space="0" w:color="auto"/>
            <w:bottom w:val="none" w:sz="0" w:space="0" w:color="auto"/>
            <w:right w:val="none" w:sz="0" w:space="0" w:color="auto"/>
          </w:divBdr>
          <w:divsChild>
            <w:div w:id="18044795">
              <w:marLeft w:val="0"/>
              <w:marRight w:val="0"/>
              <w:marTop w:val="0"/>
              <w:marBottom w:val="0"/>
              <w:divBdr>
                <w:top w:val="none" w:sz="0" w:space="0" w:color="auto"/>
                <w:left w:val="none" w:sz="0" w:space="0" w:color="auto"/>
                <w:bottom w:val="none" w:sz="0" w:space="0" w:color="auto"/>
                <w:right w:val="none" w:sz="0" w:space="0" w:color="auto"/>
              </w:divBdr>
            </w:div>
            <w:div w:id="742918133">
              <w:marLeft w:val="0"/>
              <w:marRight w:val="0"/>
              <w:marTop w:val="0"/>
              <w:marBottom w:val="0"/>
              <w:divBdr>
                <w:top w:val="none" w:sz="0" w:space="0" w:color="auto"/>
                <w:left w:val="none" w:sz="0" w:space="0" w:color="auto"/>
                <w:bottom w:val="none" w:sz="0" w:space="0" w:color="auto"/>
                <w:right w:val="none" w:sz="0" w:space="0" w:color="auto"/>
              </w:divBdr>
            </w:div>
            <w:div w:id="911156346">
              <w:marLeft w:val="0"/>
              <w:marRight w:val="0"/>
              <w:marTop w:val="0"/>
              <w:marBottom w:val="0"/>
              <w:divBdr>
                <w:top w:val="none" w:sz="0" w:space="0" w:color="auto"/>
                <w:left w:val="none" w:sz="0" w:space="0" w:color="auto"/>
                <w:bottom w:val="none" w:sz="0" w:space="0" w:color="auto"/>
                <w:right w:val="none" w:sz="0" w:space="0" w:color="auto"/>
              </w:divBdr>
            </w:div>
            <w:div w:id="1628200415">
              <w:marLeft w:val="0"/>
              <w:marRight w:val="0"/>
              <w:marTop w:val="0"/>
              <w:marBottom w:val="0"/>
              <w:divBdr>
                <w:top w:val="none" w:sz="0" w:space="0" w:color="auto"/>
                <w:left w:val="none" w:sz="0" w:space="0" w:color="auto"/>
                <w:bottom w:val="none" w:sz="0" w:space="0" w:color="auto"/>
                <w:right w:val="none" w:sz="0" w:space="0" w:color="auto"/>
              </w:divBdr>
            </w:div>
            <w:div w:id="1784230270">
              <w:marLeft w:val="0"/>
              <w:marRight w:val="0"/>
              <w:marTop w:val="0"/>
              <w:marBottom w:val="0"/>
              <w:divBdr>
                <w:top w:val="none" w:sz="0" w:space="0" w:color="auto"/>
                <w:left w:val="none" w:sz="0" w:space="0" w:color="auto"/>
                <w:bottom w:val="none" w:sz="0" w:space="0" w:color="auto"/>
                <w:right w:val="none" w:sz="0" w:space="0" w:color="auto"/>
              </w:divBdr>
            </w:div>
          </w:divsChild>
        </w:div>
        <w:div w:id="1224952983">
          <w:marLeft w:val="0"/>
          <w:marRight w:val="0"/>
          <w:marTop w:val="0"/>
          <w:marBottom w:val="0"/>
          <w:divBdr>
            <w:top w:val="none" w:sz="0" w:space="0" w:color="auto"/>
            <w:left w:val="none" w:sz="0" w:space="0" w:color="auto"/>
            <w:bottom w:val="none" w:sz="0" w:space="0" w:color="auto"/>
            <w:right w:val="none" w:sz="0" w:space="0" w:color="auto"/>
          </w:divBdr>
        </w:div>
        <w:div w:id="1236627976">
          <w:marLeft w:val="0"/>
          <w:marRight w:val="0"/>
          <w:marTop w:val="0"/>
          <w:marBottom w:val="0"/>
          <w:divBdr>
            <w:top w:val="none" w:sz="0" w:space="0" w:color="auto"/>
            <w:left w:val="none" w:sz="0" w:space="0" w:color="auto"/>
            <w:bottom w:val="none" w:sz="0" w:space="0" w:color="auto"/>
            <w:right w:val="none" w:sz="0" w:space="0" w:color="auto"/>
          </w:divBdr>
        </w:div>
      </w:divsChild>
    </w:div>
    <w:div w:id="702244429">
      <w:bodyDiv w:val="1"/>
      <w:marLeft w:val="0"/>
      <w:marRight w:val="0"/>
      <w:marTop w:val="0"/>
      <w:marBottom w:val="0"/>
      <w:divBdr>
        <w:top w:val="none" w:sz="0" w:space="0" w:color="auto"/>
        <w:left w:val="none" w:sz="0" w:space="0" w:color="auto"/>
        <w:bottom w:val="none" w:sz="0" w:space="0" w:color="auto"/>
        <w:right w:val="none" w:sz="0" w:space="0" w:color="auto"/>
      </w:divBdr>
      <w:divsChild>
        <w:div w:id="1101535024">
          <w:marLeft w:val="0"/>
          <w:marRight w:val="0"/>
          <w:marTop w:val="0"/>
          <w:marBottom w:val="0"/>
          <w:divBdr>
            <w:top w:val="none" w:sz="0" w:space="0" w:color="auto"/>
            <w:left w:val="none" w:sz="0" w:space="0" w:color="auto"/>
            <w:bottom w:val="none" w:sz="0" w:space="0" w:color="auto"/>
            <w:right w:val="none" w:sz="0" w:space="0" w:color="auto"/>
          </w:divBdr>
        </w:div>
      </w:divsChild>
    </w:div>
    <w:div w:id="853954667">
      <w:bodyDiv w:val="1"/>
      <w:marLeft w:val="0"/>
      <w:marRight w:val="0"/>
      <w:marTop w:val="0"/>
      <w:marBottom w:val="0"/>
      <w:divBdr>
        <w:top w:val="none" w:sz="0" w:space="0" w:color="auto"/>
        <w:left w:val="none" w:sz="0" w:space="0" w:color="auto"/>
        <w:bottom w:val="none" w:sz="0" w:space="0" w:color="auto"/>
        <w:right w:val="none" w:sz="0" w:space="0" w:color="auto"/>
      </w:divBdr>
      <w:divsChild>
        <w:div w:id="514459983">
          <w:marLeft w:val="0"/>
          <w:marRight w:val="0"/>
          <w:marTop w:val="0"/>
          <w:marBottom w:val="0"/>
          <w:divBdr>
            <w:top w:val="none" w:sz="0" w:space="0" w:color="auto"/>
            <w:left w:val="none" w:sz="0" w:space="0" w:color="auto"/>
            <w:bottom w:val="none" w:sz="0" w:space="0" w:color="auto"/>
            <w:right w:val="none" w:sz="0" w:space="0" w:color="auto"/>
          </w:divBdr>
        </w:div>
      </w:divsChild>
    </w:div>
    <w:div w:id="999386853">
      <w:bodyDiv w:val="1"/>
      <w:marLeft w:val="0"/>
      <w:marRight w:val="0"/>
      <w:marTop w:val="0"/>
      <w:marBottom w:val="0"/>
      <w:divBdr>
        <w:top w:val="none" w:sz="0" w:space="0" w:color="auto"/>
        <w:left w:val="none" w:sz="0" w:space="0" w:color="auto"/>
        <w:bottom w:val="none" w:sz="0" w:space="0" w:color="auto"/>
        <w:right w:val="none" w:sz="0" w:space="0" w:color="auto"/>
      </w:divBdr>
      <w:divsChild>
        <w:div w:id="797840360">
          <w:marLeft w:val="0"/>
          <w:marRight w:val="0"/>
          <w:marTop w:val="0"/>
          <w:marBottom w:val="0"/>
          <w:divBdr>
            <w:top w:val="none" w:sz="0" w:space="0" w:color="auto"/>
            <w:left w:val="none" w:sz="0" w:space="0" w:color="auto"/>
            <w:bottom w:val="none" w:sz="0" w:space="0" w:color="auto"/>
            <w:right w:val="none" w:sz="0" w:space="0" w:color="auto"/>
          </w:divBdr>
        </w:div>
        <w:div w:id="894242051">
          <w:marLeft w:val="0"/>
          <w:marRight w:val="0"/>
          <w:marTop w:val="0"/>
          <w:marBottom w:val="0"/>
          <w:divBdr>
            <w:top w:val="none" w:sz="0" w:space="0" w:color="auto"/>
            <w:left w:val="none" w:sz="0" w:space="0" w:color="auto"/>
            <w:bottom w:val="none" w:sz="0" w:space="0" w:color="auto"/>
            <w:right w:val="none" w:sz="0" w:space="0" w:color="auto"/>
          </w:divBdr>
        </w:div>
        <w:div w:id="1549025274">
          <w:marLeft w:val="0"/>
          <w:marRight w:val="0"/>
          <w:marTop w:val="0"/>
          <w:marBottom w:val="0"/>
          <w:divBdr>
            <w:top w:val="none" w:sz="0" w:space="0" w:color="auto"/>
            <w:left w:val="none" w:sz="0" w:space="0" w:color="auto"/>
            <w:bottom w:val="none" w:sz="0" w:space="0" w:color="auto"/>
            <w:right w:val="none" w:sz="0" w:space="0" w:color="auto"/>
          </w:divBdr>
        </w:div>
        <w:div w:id="1692681864">
          <w:marLeft w:val="0"/>
          <w:marRight w:val="0"/>
          <w:marTop w:val="0"/>
          <w:marBottom w:val="0"/>
          <w:divBdr>
            <w:top w:val="none" w:sz="0" w:space="0" w:color="auto"/>
            <w:left w:val="none" w:sz="0" w:space="0" w:color="auto"/>
            <w:bottom w:val="none" w:sz="0" w:space="0" w:color="auto"/>
            <w:right w:val="none" w:sz="0" w:space="0" w:color="auto"/>
          </w:divBdr>
        </w:div>
        <w:div w:id="1722165325">
          <w:marLeft w:val="0"/>
          <w:marRight w:val="0"/>
          <w:marTop w:val="0"/>
          <w:marBottom w:val="0"/>
          <w:divBdr>
            <w:top w:val="none" w:sz="0" w:space="0" w:color="auto"/>
            <w:left w:val="none" w:sz="0" w:space="0" w:color="auto"/>
            <w:bottom w:val="none" w:sz="0" w:space="0" w:color="auto"/>
            <w:right w:val="none" w:sz="0" w:space="0" w:color="auto"/>
          </w:divBdr>
        </w:div>
      </w:divsChild>
    </w:div>
    <w:div w:id="1454401756">
      <w:bodyDiv w:val="1"/>
      <w:marLeft w:val="0"/>
      <w:marRight w:val="0"/>
      <w:marTop w:val="0"/>
      <w:marBottom w:val="0"/>
      <w:divBdr>
        <w:top w:val="none" w:sz="0" w:space="0" w:color="auto"/>
        <w:left w:val="none" w:sz="0" w:space="0" w:color="auto"/>
        <w:bottom w:val="none" w:sz="0" w:space="0" w:color="auto"/>
        <w:right w:val="none" w:sz="0" w:space="0" w:color="auto"/>
      </w:divBdr>
      <w:divsChild>
        <w:div w:id="804782262">
          <w:marLeft w:val="0"/>
          <w:marRight w:val="0"/>
          <w:marTop w:val="0"/>
          <w:marBottom w:val="0"/>
          <w:divBdr>
            <w:top w:val="none" w:sz="0" w:space="0" w:color="auto"/>
            <w:left w:val="none" w:sz="0" w:space="0" w:color="auto"/>
            <w:bottom w:val="none" w:sz="0" w:space="0" w:color="auto"/>
            <w:right w:val="none" w:sz="0" w:space="0" w:color="auto"/>
          </w:divBdr>
        </w:div>
        <w:div w:id="863789016">
          <w:marLeft w:val="0"/>
          <w:marRight w:val="0"/>
          <w:marTop w:val="0"/>
          <w:marBottom w:val="0"/>
          <w:divBdr>
            <w:top w:val="none" w:sz="0" w:space="0" w:color="auto"/>
            <w:left w:val="none" w:sz="0" w:space="0" w:color="auto"/>
            <w:bottom w:val="none" w:sz="0" w:space="0" w:color="auto"/>
            <w:right w:val="none" w:sz="0" w:space="0" w:color="auto"/>
          </w:divBdr>
        </w:div>
        <w:div w:id="1928994749">
          <w:marLeft w:val="0"/>
          <w:marRight w:val="0"/>
          <w:marTop w:val="0"/>
          <w:marBottom w:val="0"/>
          <w:divBdr>
            <w:top w:val="none" w:sz="0" w:space="0" w:color="auto"/>
            <w:left w:val="none" w:sz="0" w:space="0" w:color="auto"/>
            <w:bottom w:val="none" w:sz="0" w:space="0" w:color="auto"/>
            <w:right w:val="none" w:sz="0" w:space="0" w:color="auto"/>
          </w:divBdr>
        </w:div>
      </w:divsChild>
    </w:div>
    <w:div w:id="1455556044">
      <w:bodyDiv w:val="1"/>
      <w:marLeft w:val="0"/>
      <w:marRight w:val="0"/>
      <w:marTop w:val="0"/>
      <w:marBottom w:val="0"/>
      <w:divBdr>
        <w:top w:val="none" w:sz="0" w:space="0" w:color="auto"/>
        <w:left w:val="none" w:sz="0" w:space="0" w:color="auto"/>
        <w:bottom w:val="none" w:sz="0" w:space="0" w:color="auto"/>
        <w:right w:val="none" w:sz="0" w:space="0" w:color="auto"/>
      </w:divBdr>
      <w:divsChild>
        <w:div w:id="343214661">
          <w:marLeft w:val="0"/>
          <w:marRight w:val="0"/>
          <w:marTop w:val="0"/>
          <w:marBottom w:val="0"/>
          <w:divBdr>
            <w:top w:val="none" w:sz="0" w:space="0" w:color="auto"/>
            <w:left w:val="none" w:sz="0" w:space="0" w:color="auto"/>
            <w:bottom w:val="none" w:sz="0" w:space="0" w:color="auto"/>
            <w:right w:val="none" w:sz="0" w:space="0" w:color="auto"/>
          </w:divBdr>
        </w:div>
        <w:div w:id="453671192">
          <w:marLeft w:val="0"/>
          <w:marRight w:val="0"/>
          <w:marTop w:val="0"/>
          <w:marBottom w:val="0"/>
          <w:divBdr>
            <w:top w:val="none" w:sz="0" w:space="0" w:color="auto"/>
            <w:left w:val="none" w:sz="0" w:space="0" w:color="auto"/>
            <w:bottom w:val="none" w:sz="0" w:space="0" w:color="auto"/>
            <w:right w:val="none" w:sz="0" w:space="0" w:color="auto"/>
          </w:divBdr>
        </w:div>
        <w:div w:id="777719553">
          <w:marLeft w:val="0"/>
          <w:marRight w:val="0"/>
          <w:marTop w:val="0"/>
          <w:marBottom w:val="0"/>
          <w:divBdr>
            <w:top w:val="none" w:sz="0" w:space="0" w:color="auto"/>
            <w:left w:val="none" w:sz="0" w:space="0" w:color="auto"/>
            <w:bottom w:val="none" w:sz="0" w:space="0" w:color="auto"/>
            <w:right w:val="none" w:sz="0" w:space="0" w:color="auto"/>
          </w:divBdr>
        </w:div>
        <w:div w:id="835268251">
          <w:marLeft w:val="0"/>
          <w:marRight w:val="0"/>
          <w:marTop w:val="0"/>
          <w:marBottom w:val="0"/>
          <w:divBdr>
            <w:top w:val="none" w:sz="0" w:space="0" w:color="auto"/>
            <w:left w:val="none" w:sz="0" w:space="0" w:color="auto"/>
            <w:bottom w:val="none" w:sz="0" w:space="0" w:color="auto"/>
            <w:right w:val="none" w:sz="0" w:space="0" w:color="auto"/>
          </w:divBdr>
        </w:div>
        <w:div w:id="956714818">
          <w:marLeft w:val="0"/>
          <w:marRight w:val="0"/>
          <w:marTop w:val="0"/>
          <w:marBottom w:val="0"/>
          <w:divBdr>
            <w:top w:val="none" w:sz="0" w:space="0" w:color="auto"/>
            <w:left w:val="none" w:sz="0" w:space="0" w:color="auto"/>
            <w:bottom w:val="none" w:sz="0" w:space="0" w:color="auto"/>
            <w:right w:val="none" w:sz="0" w:space="0" w:color="auto"/>
          </w:divBdr>
        </w:div>
        <w:div w:id="1087190690">
          <w:marLeft w:val="0"/>
          <w:marRight w:val="0"/>
          <w:marTop w:val="0"/>
          <w:marBottom w:val="0"/>
          <w:divBdr>
            <w:top w:val="none" w:sz="0" w:space="0" w:color="auto"/>
            <w:left w:val="none" w:sz="0" w:space="0" w:color="auto"/>
            <w:bottom w:val="none" w:sz="0" w:space="0" w:color="auto"/>
            <w:right w:val="none" w:sz="0" w:space="0" w:color="auto"/>
          </w:divBdr>
        </w:div>
        <w:div w:id="1212233267">
          <w:marLeft w:val="0"/>
          <w:marRight w:val="0"/>
          <w:marTop w:val="0"/>
          <w:marBottom w:val="0"/>
          <w:divBdr>
            <w:top w:val="none" w:sz="0" w:space="0" w:color="auto"/>
            <w:left w:val="none" w:sz="0" w:space="0" w:color="auto"/>
            <w:bottom w:val="none" w:sz="0" w:space="0" w:color="auto"/>
            <w:right w:val="none" w:sz="0" w:space="0" w:color="auto"/>
          </w:divBdr>
        </w:div>
        <w:div w:id="1322929092">
          <w:marLeft w:val="0"/>
          <w:marRight w:val="0"/>
          <w:marTop w:val="0"/>
          <w:marBottom w:val="0"/>
          <w:divBdr>
            <w:top w:val="none" w:sz="0" w:space="0" w:color="auto"/>
            <w:left w:val="none" w:sz="0" w:space="0" w:color="auto"/>
            <w:bottom w:val="none" w:sz="0" w:space="0" w:color="auto"/>
            <w:right w:val="none" w:sz="0" w:space="0" w:color="auto"/>
          </w:divBdr>
        </w:div>
        <w:div w:id="1466042621">
          <w:marLeft w:val="0"/>
          <w:marRight w:val="0"/>
          <w:marTop w:val="0"/>
          <w:marBottom w:val="0"/>
          <w:divBdr>
            <w:top w:val="none" w:sz="0" w:space="0" w:color="auto"/>
            <w:left w:val="none" w:sz="0" w:space="0" w:color="auto"/>
            <w:bottom w:val="none" w:sz="0" w:space="0" w:color="auto"/>
            <w:right w:val="none" w:sz="0" w:space="0" w:color="auto"/>
          </w:divBdr>
        </w:div>
        <w:div w:id="1623800274">
          <w:marLeft w:val="0"/>
          <w:marRight w:val="0"/>
          <w:marTop w:val="0"/>
          <w:marBottom w:val="0"/>
          <w:divBdr>
            <w:top w:val="none" w:sz="0" w:space="0" w:color="auto"/>
            <w:left w:val="none" w:sz="0" w:space="0" w:color="auto"/>
            <w:bottom w:val="none" w:sz="0" w:space="0" w:color="auto"/>
            <w:right w:val="none" w:sz="0" w:space="0" w:color="auto"/>
          </w:divBdr>
        </w:div>
        <w:div w:id="2055688716">
          <w:marLeft w:val="0"/>
          <w:marRight w:val="0"/>
          <w:marTop w:val="0"/>
          <w:marBottom w:val="0"/>
          <w:divBdr>
            <w:top w:val="none" w:sz="0" w:space="0" w:color="auto"/>
            <w:left w:val="none" w:sz="0" w:space="0" w:color="auto"/>
            <w:bottom w:val="none" w:sz="0" w:space="0" w:color="auto"/>
            <w:right w:val="none" w:sz="0" w:space="0" w:color="auto"/>
          </w:divBdr>
        </w:div>
        <w:div w:id="2088070842">
          <w:marLeft w:val="0"/>
          <w:marRight w:val="0"/>
          <w:marTop w:val="0"/>
          <w:marBottom w:val="0"/>
          <w:divBdr>
            <w:top w:val="none" w:sz="0" w:space="0" w:color="auto"/>
            <w:left w:val="none" w:sz="0" w:space="0" w:color="auto"/>
            <w:bottom w:val="none" w:sz="0" w:space="0" w:color="auto"/>
            <w:right w:val="none" w:sz="0" w:space="0" w:color="auto"/>
          </w:divBdr>
        </w:div>
        <w:div w:id="2113738696">
          <w:marLeft w:val="0"/>
          <w:marRight w:val="0"/>
          <w:marTop w:val="0"/>
          <w:marBottom w:val="0"/>
          <w:divBdr>
            <w:top w:val="none" w:sz="0" w:space="0" w:color="auto"/>
            <w:left w:val="none" w:sz="0" w:space="0" w:color="auto"/>
            <w:bottom w:val="none" w:sz="0" w:space="0" w:color="auto"/>
            <w:right w:val="none" w:sz="0" w:space="0" w:color="auto"/>
          </w:divBdr>
        </w:div>
      </w:divsChild>
    </w:div>
    <w:div w:id="1612282534">
      <w:bodyDiv w:val="1"/>
      <w:marLeft w:val="0"/>
      <w:marRight w:val="0"/>
      <w:marTop w:val="0"/>
      <w:marBottom w:val="0"/>
      <w:divBdr>
        <w:top w:val="none" w:sz="0" w:space="0" w:color="auto"/>
        <w:left w:val="none" w:sz="0" w:space="0" w:color="auto"/>
        <w:bottom w:val="none" w:sz="0" w:space="0" w:color="auto"/>
        <w:right w:val="none" w:sz="0" w:space="0" w:color="auto"/>
      </w:divBdr>
      <w:divsChild>
        <w:div w:id="446775069">
          <w:marLeft w:val="0"/>
          <w:marRight w:val="0"/>
          <w:marTop w:val="0"/>
          <w:marBottom w:val="0"/>
          <w:divBdr>
            <w:top w:val="none" w:sz="0" w:space="0" w:color="auto"/>
            <w:left w:val="none" w:sz="0" w:space="0" w:color="auto"/>
            <w:bottom w:val="none" w:sz="0" w:space="0" w:color="auto"/>
            <w:right w:val="none" w:sz="0" w:space="0" w:color="auto"/>
          </w:divBdr>
        </w:div>
        <w:div w:id="1536769429">
          <w:marLeft w:val="0"/>
          <w:marRight w:val="0"/>
          <w:marTop w:val="0"/>
          <w:marBottom w:val="0"/>
          <w:divBdr>
            <w:top w:val="none" w:sz="0" w:space="0" w:color="auto"/>
            <w:left w:val="none" w:sz="0" w:space="0" w:color="auto"/>
            <w:bottom w:val="none" w:sz="0" w:space="0" w:color="auto"/>
            <w:right w:val="none" w:sz="0" w:space="0" w:color="auto"/>
          </w:divBdr>
        </w:div>
      </w:divsChild>
    </w:div>
    <w:div w:id="1641954902">
      <w:bodyDiv w:val="1"/>
      <w:marLeft w:val="0"/>
      <w:marRight w:val="0"/>
      <w:marTop w:val="0"/>
      <w:marBottom w:val="0"/>
      <w:divBdr>
        <w:top w:val="none" w:sz="0" w:space="0" w:color="auto"/>
        <w:left w:val="none" w:sz="0" w:space="0" w:color="auto"/>
        <w:bottom w:val="none" w:sz="0" w:space="0" w:color="auto"/>
        <w:right w:val="none" w:sz="0" w:space="0" w:color="auto"/>
      </w:divBdr>
      <w:divsChild>
        <w:div w:id="129785340">
          <w:marLeft w:val="0"/>
          <w:marRight w:val="0"/>
          <w:marTop w:val="0"/>
          <w:marBottom w:val="0"/>
          <w:divBdr>
            <w:top w:val="none" w:sz="0" w:space="0" w:color="auto"/>
            <w:left w:val="none" w:sz="0" w:space="0" w:color="auto"/>
            <w:bottom w:val="none" w:sz="0" w:space="0" w:color="auto"/>
            <w:right w:val="none" w:sz="0" w:space="0" w:color="auto"/>
          </w:divBdr>
        </w:div>
        <w:div w:id="304506969">
          <w:marLeft w:val="0"/>
          <w:marRight w:val="0"/>
          <w:marTop w:val="0"/>
          <w:marBottom w:val="0"/>
          <w:divBdr>
            <w:top w:val="none" w:sz="0" w:space="0" w:color="auto"/>
            <w:left w:val="none" w:sz="0" w:space="0" w:color="auto"/>
            <w:bottom w:val="none" w:sz="0" w:space="0" w:color="auto"/>
            <w:right w:val="none" w:sz="0" w:space="0" w:color="auto"/>
          </w:divBdr>
        </w:div>
        <w:div w:id="430512294">
          <w:marLeft w:val="0"/>
          <w:marRight w:val="0"/>
          <w:marTop w:val="0"/>
          <w:marBottom w:val="0"/>
          <w:divBdr>
            <w:top w:val="none" w:sz="0" w:space="0" w:color="auto"/>
            <w:left w:val="none" w:sz="0" w:space="0" w:color="auto"/>
            <w:bottom w:val="none" w:sz="0" w:space="0" w:color="auto"/>
            <w:right w:val="none" w:sz="0" w:space="0" w:color="auto"/>
          </w:divBdr>
        </w:div>
        <w:div w:id="451828078">
          <w:marLeft w:val="0"/>
          <w:marRight w:val="0"/>
          <w:marTop w:val="0"/>
          <w:marBottom w:val="0"/>
          <w:divBdr>
            <w:top w:val="none" w:sz="0" w:space="0" w:color="auto"/>
            <w:left w:val="none" w:sz="0" w:space="0" w:color="auto"/>
            <w:bottom w:val="none" w:sz="0" w:space="0" w:color="auto"/>
            <w:right w:val="none" w:sz="0" w:space="0" w:color="auto"/>
          </w:divBdr>
        </w:div>
        <w:div w:id="459423631">
          <w:marLeft w:val="0"/>
          <w:marRight w:val="0"/>
          <w:marTop w:val="0"/>
          <w:marBottom w:val="0"/>
          <w:divBdr>
            <w:top w:val="none" w:sz="0" w:space="0" w:color="auto"/>
            <w:left w:val="none" w:sz="0" w:space="0" w:color="auto"/>
            <w:bottom w:val="none" w:sz="0" w:space="0" w:color="auto"/>
            <w:right w:val="none" w:sz="0" w:space="0" w:color="auto"/>
          </w:divBdr>
        </w:div>
        <w:div w:id="657349464">
          <w:marLeft w:val="0"/>
          <w:marRight w:val="0"/>
          <w:marTop w:val="0"/>
          <w:marBottom w:val="0"/>
          <w:divBdr>
            <w:top w:val="none" w:sz="0" w:space="0" w:color="auto"/>
            <w:left w:val="none" w:sz="0" w:space="0" w:color="auto"/>
            <w:bottom w:val="none" w:sz="0" w:space="0" w:color="auto"/>
            <w:right w:val="none" w:sz="0" w:space="0" w:color="auto"/>
          </w:divBdr>
        </w:div>
        <w:div w:id="921455166">
          <w:marLeft w:val="0"/>
          <w:marRight w:val="0"/>
          <w:marTop w:val="0"/>
          <w:marBottom w:val="0"/>
          <w:divBdr>
            <w:top w:val="none" w:sz="0" w:space="0" w:color="auto"/>
            <w:left w:val="none" w:sz="0" w:space="0" w:color="auto"/>
            <w:bottom w:val="none" w:sz="0" w:space="0" w:color="auto"/>
            <w:right w:val="none" w:sz="0" w:space="0" w:color="auto"/>
          </w:divBdr>
        </w:div>
        <w:div w:id="926692022">
          <w:marLeft w:val="0"/>
          <w:marRight w:val="0"/>
          <w:marTop w:val="0"/>
          <w:marBottom w:val="0"/>
          <w:divBdr>
            <w:top w:val="none" w:sz="0" w:space="0" w:color="auto"/>
            <w:left w:val="none" w:sz="0" w:space="0" w:color="auto"/>
            <w:bottom w:val="none" w:sz="0" w:space="0" w:color="auto"/>
            <w:right w:val="none" w:sz="0" w:space="0" w:color="auto"/>
          </w:divBdr>
        </w:div>
        <w:div w:id="1474172483">
          <w:marLeft w:val="0"/>
          <w:marRight w:val="0"/>
          <w:marTop w:val="0"/>
          <w:marBottom w:val="0"/>
          <w:divBdr>
            <w:top w:val="none" w:sz="0" w:space="0" w:color="auto"/>
            <w:left w:val="none" w:sz="0" w:space="0" w:color="auto"/>
            <w:bottom w:val="none" w:sz="0" w:space="0" w:color="auto"/>
            <w:right w:val="none" w:sz="0" w:space="0" w:color="auto"/>
          </w:divBdr>
        </w:div>
        <w:div w:id="1747801404">
          <w:marLeft w:val="0"/>
          <w:marRight w:val="0"/>
          <w:marTop w:val="0"/>
          <w:marBottom w:val="0"/>
          <w:divBdr>
            <w:top w:val="none" w:sz="0" w:space="0" w:color="auto"/>
            <w:left w:val="none" w:sz="0" w:space="0" w:color="auto"/>
            <w:bottom w:val="none" w:sz="0" w:space="0" w:color="auto"/>
            <w:right w:val="none" w:sz="0" w:space="0" w:color="auto"/>
          </w:divBdr>
        </w:div>
        <w:div w:id="1901865574">
          <w:marLeft w:val="0"/>
          <w:marRight w:val="0"/>
          <w:marTop w:val="0"/>
          <w:marBottom w:val="0"/>
          <w:divBdr>
            <w:top w:val="none" w:sz="0" w:space="0" w:color="auto"/>
            <w:left w:val="none" w:sz="0" w:space="0" w:color="auto"/>
            <w:bottom w:val="none" w:sz="0" w:space="0" w:color="auto"/>
            <w:right w:val="none" w:sz="0" w:space="0" w:color="auto"/>
          </w:divBdr>
        </w:div>
        <w:div w:id="1902713412">
          <w:marLeft w:val="0"/>
          <w:marRight w:val="0"/>
          <w:marTop w:val="0"/>
          <w:marBottom w:val="0"/>
          <w:divBdr>
            <w:top w:val="none" w:sz="0" w:space="0" w:color="auto"/>
            <w:left w:val="none" w:sz="0" w:space="0" w:color="auto"/>
            <w:bottom w:val="none" w:sz="0" w:space="0" w:color="auto"/>
            <w:right w:val="none" w:sz="0" w:space="0" w:color="auto"/>
          </w:divBdr>
        </w:div>
        <w:div w:id="1945381171">
          <w:marLeft w:val="0"/>
          <w:marRight w:val="0"/>
          <w:marTop w:val="0"/>
          <w:marBottom w:val="0"/>
          <w:divBdr>
            <w:top w:val="none" w:sz="0" w:space="0" w:color="auto"/>
            <w:left w:val="none" w:sz="0" w:space="0" w:color="auto"/>
            <w:bottom w:val="none" w:sz="0" w:space="0" w:color="auto"/>
            <w:right w:val="none" w:sz="0" w:space="0" w:color="auto"/>
          </w:divBdr>
        </w:div>
      </w:divsChild>
    </w:div>
    <w:div w:id="1687366207">
      <w:bodyDiv w:val="1"/>
      <w:marLeft w:val="0"/>
      <w:marRight w:val="0"/>
      <w:marTop w:val="0"/>
      <w:marBottom w:val="0"/>
      <w:divBdr>
        <w:top w:val="none" w:sz="0" w:space="0" w:color="auto"/>
        <w:left w:val="none" w:sz="0" w:space="0" w:color="auto"/>
        <w:bottom w:val="none" w:sz="0" w:space="0" w:color="auto"/>
        <w:right w:val="none" w:sz="0" w:space="0" w:color="auto"/>
      </w:divBdr>
      <w:divsChild>
        <w:div w:id="692725362">
          <w:marLeft w:val="0"/>
          <w:marRight w:val="0"/>
          <w:marTop w:val="0"/>
          <w:marBottom w:val="0"/>
          <w:divBdr>
            <w:top w:val="none" w:sz="0" w:space="0" w:color="auto"/>
            <w:left w:val="none" w:sz="0" w:space="0" w:color="auto"/>
            <w:bottom w:val="none" w:sz="0" w:space="0" w:color="auto"/>
            <w:right w:val="none" w:sz="0" w:space="0" w:color="auto"/>
          </w:divBdr>
          <w:divsChild>
            <w:div w:id="212233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831901">
      <w:bodyDiv w:val="1"/>
      <w:marLeft w:val="0"/>
      <w:marRight w:val="0"/>
      <w:marTop w:val="0"/>
      <w:marBottom w:val="0"/>
      <w:divBdr>
        <w:top w:val="none" w:sz="0" w:space="0" w:color="auto"/>
        <w:left w:val="none" w:sz="0" w:space="0" w:color="auto"/>
        <w:bottom w:val="none" w:sz="0" w:space="0" w:color="auto"/>
        <w:right w:val="none" w:sz="0" w:space="0" w:color="auto"/>
      </w:divBdr>
      <w:divsChild>
        <w:div w:id="1727795527">
          <w:marLeft w:val="0"/>
          <w:marRight w:val="0"/>
          <w:marTop w:val="0"/>
          <w:marBottom w:val="0"/>
          <w:divBdr>
            <w:top w:val="none" w:sz="0" w:space="0" w:color="auto"/>
            <w:left w:val="none" w:sz="0" w:space="0" w:color="auto"/>
            <w:bottom w:val="none" w:sz="0" w:space="0" w:color="auto"/>
            <w:right w:val="none" w:sz="0" w:space="0" w:color="auto"/>
          </w:divBdr>
        </w:div>
      </w:divsChild>
    </w:div>
    <w:div w:id="197644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D49E0CD03294B9CB5171620AA52C015"/>
        <w:category>
          <w:name w:val="General"/>
          <w:gallery w:val="placeholder"/>
        </w:category>
        <w:types>
          <w:type w:val="bbPlcHdr"/>
        </w:types>
        <w:behaviors>
          <w:behavior w:val="content"/>
        </w:behaviors>
        <w:guid w:val="{2B75510E-A351-438F-99A2-8B45FA50E547}"/>
      </w:docPartPr>
      <w:docPartBody>
        <w:p w:rsidR="004C2468" w:rsidRDefault="0065223E" w:rsidP="0065223E">
          <w:pPr>
            <w:pStyle w:val="8D49E0CD03294B9CB5171620AA52C015"/>
          </w:pPr>
          <w:r w:rsidRPr="001C205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panose1 w:val="020B0604020202020204"/>
    <w:charset w:val="BA"/>
    <w:family w:val="roman"/>
    <w:pitch w:val="default"/>
    <w:sig w:usb0="00000000" w:usb1="00000000"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8E7"/>
    <w:rsid w:val="000F2436"/>
    <w:rsid w:val="00181EEC"/>
    <w:rsid w:val="00192035"/>
    <w:rsid w:val="002021C8"/>
    <w:rsid w:val="00230B30"/>
    <w:rsid w:val="00236B73"/>
    <w:rsid w:val="00260713"/>
    <w:rsid w:val="00282728"/>
    <w:rsid w:val="002F20E3"/>
    <w:rsid w:val="00354E92"/>
    <w:rsid w:val="003A2156"/>
    <w:rsid w:val="00457334"/>
    <w:rsid w:val="004B4236"/>
    <w:rsid w:val="004C2468"/>
    <w:rsid w:val="00517A31"/>
    <w:rsid w:val="00552DD1"/>
    <w:rsid w:val="005677F2"/>
    <w:rsid w:val="005708E7"/>
    <w:rsid w:val="005B2F40"/>
    <w:rsid w:val="0062140B"/>
    <w:rsid w:val="00641414"/>
    <w:rsid w:val="0065223E"/>
    <w:rsid w:val="00667479"/>
    <w:rsid w:val="00763F90"/>
    <w:rsid w:val="007B7BCA"/>
    <w:rsid w:val="007C7956"/>
    <w:rsid w:val="007D2135"/>
    <w:rsid w:val="00805EF1"/>
    <w:rsid w:val="00820446"/>
    <w:rsid w:val="0086266F"/>
    <w:rsid w:val="008D5A55"/>
    <w:rsid w:val="008D6CB1"/>
    <w:rsid w:val="009457F8"/>
    <w:rsid w:val="00981021"/>
    <w:rsid w:val="00A2734C"/>
    <w:rsid w:val="00AB0D28"/>
    <w:rsid w:val="00AC119B"/>
    <w:rsid w:val="00AC600A"/>
    <w:rsid w:val="00B47D6F"/>
    <w:rsid w:val="00B526FB"/>
    <w:rsid w:val="00B97BA4"/>
    <w:rsid w:val="00BB2E14"/>
    <w:rsid w:val="00C15DEB"/>
    <w:rsid w:val="00E14CA5"/>
    <w:rsid w:val="00E76527"/>
    <w:rsid w:val="00E92734"/>
    <w:rsid w:val="00F01D2A"/>
    <w:rsid w:val="00F05B94"/>
    <w:rsid w:val="00F97B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C5F714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26FB"/>
    <w:rPr>
      <w:color w:val="808080"/>
    </w:rPr>
  </w:style>
  <w:style w:type="paragraph" w:customStyle="1" w:styleId="8D49E0CD03294B9CB5171620AA52C015">
    <w:name w:val="8D49E0CD03294B9CB5171620AA52C015"/>
    <w:rsid w:val="006522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8BB1883790A2FD45A055F213154D6AC1" ma:contentTypeVersion="0" ma:contentTypeDescription="Kurkite naują dokumentą." ma:contentTypeScope="" ma:versionID="09e09d84fe514c85154739630bddab8e">
  <xsd:schema xmlns:xsd="http://www.w3.org/2001/XMLSchema" xmlns:xs="http://www.w3.org/2001/XMLSchema" xmlns:p="http://schemas.microsoft.com/office/2006/metadata/properties" targetNamespace="http://schemas.microsoft.com/office/2006/metadata/properties" ma:root="true" ma:fieldsID="6da6224787687129729813aad69afb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81E2AF-287E-474F-AD14-385AA916FD7C}"/>
</file>

<file path=customXml/itemProps2.xml><?xml version="1.0" encoding="utf-8"?>
<ns8:datastoreItem xmlns:ns1="http://schemas.openxmlformats.org/wordprocessingml/2006/main" xmlns:ns2="http://schemas.openxmlformats.org/officeDocument/2006/relationships" xmlns:ns3="http://schemas.openxmlformats.org/officeDocument/2006/math" xmlns:ns4="http://schemas.openxmlformats.org/drawingml/2006/wordprocessingDrawing" xmlns:ns5="http://schemas.openxmlformats.org/drawingml/2006/main" xmlns:ns6="http://schemas.openxmlformats.org/schemaLibrary/2006/main" xmlns:ns7="http://schemas.openxmlformats.org/package/2006/content-types" xmlns:ns8="http://schemas.openxmlformats.org/officeDocument/2006/customXml" xmlns:ns9="http://schemas.openxmlformats.org/drawingml/2006/picture" xmlns:ns10="http://schemas.openxmlformats.org/package/2006/relationships" ns8:itemID="{BCBCB677-FBD1-4F8E-8D8B-1D315868B5D2}">
  <ns8:schemaRefs>
    <ns8:schemaRef ns8:uri="http://schemas.openxmlformats.org/officeDocument/2006/bibliography"/>
  </ns8:schemaRefs>
</ns8:datastoreItem>
</file>

<file path=customXml/itemProps3.xml><?xml version="1.0" encoding="utf-8"?>
<ns8:datastoreItem xmlns:ns1="http://schemas.openxmlformats.org/wordprocessingml/2006/main" xmlns:ns2="http://schemas.openxmlformats.org/officeDocument/2006/relationships" xmlns:ns3="http://schemas.openxmlformats.org/officeDocument/2006/math" xmlns:ns4="http://schemas.openxmlformats.org/drawingml/2006/wordprocessingDrawing" xmlns:ns5="http://schemas.openxmlformats.org/drawingml/2006/main" xmlns:ns6="http://schemas.openxmlformats.org/schemaLibrary/2006/main" xmlns:ns7="http://schemas.openxmlformats.org/package/2006/content-types" xmlns:ns8="http://schemas.openxmlformats.org/officeDocument/2006/customXml" xmlns:ns9="http://schemas.openxmlformats.org/drawingml/2006/picture" xmlns:ns10="http://schemas.openxmlformats.org/package/2006/relationships" ns8:itemID="{41A21925-F85B-4E23-86E0-6FCA9192596B}">
  <ns8:schemaRefs>
    <ns8:schemaRef ns8:uri="http://schemas.microsoft.com/office/2006/metadata/properties"/>
    <ns8:schemaRef ns8:uri="http://schemas.microsoft.com/office/infopath/2007/PartnerControls"/>
    <ns8:schemaRef ns8:uri="51d5e2c9-e18c-4408-a31e-423a151c4578"/>
  </ns8:schemaRefs>
</ns8:datastoreItem>
</file>

<file path=customXml/itemProps4.xml><?xml version="1.0" encoding="utf-8"?>
<ns8:datastoreItem xmlns:ns1="http://schemas.openxmlformats.org/wordprocessingml/2006/main" xmlns:ns2="http://schemas.openxmlformats.org/officeDocument/2006/relationships" xmlns:ns3="http://schemas.openxmlformats.org/officeDocument/2006/math" xmlns:ns4="http://schemas.openxmlformats.org/drawingml/2006/wordprocessingDrawing" xmlns:ns5="http://schemas.openxmlformats.org/drawingml/2006/main" xmlns:ns6="http://schemas.openxmlformats.org/schemaLibrary/2006/main" xmlns:ns7="http://schemas.openxmlformats.org/package/2006/content-types" xmlns:ns8="http://schemas.openxmlformats.org/officeDocument/2006/customXml" xmlns:ns9="http://schemas.openxmlformats.org/drawingml/2006/picture" xmlns:ns10="http://schemas.openxmlformats.org/package/2006/relationships" ns8:itemID="{FF38FD44-C60C-41E6-8F01-59874FBDE659}">
  <ns8:schemaRefs>
    <ns8:schemaRef ns8:uri="http://schemas.microsoft.com/sharepoint/v3/contenttype/forms"/>
  </ns8:schemaRefs>
</ns8:datastoreItem>
</file>

<file path=docProps/app.xml><?xml version="1.0" encoding="utf-8"?>
<Properties xmlns="http://schemas.openxmlformats.org/officeDocument/2006/extended-properties" xmlns:vt="http://schemas.openxmlformats.org/officeDocument/2006/docPropsVTypes">
  <Template>Normal.dotm</Template>
  <TotalTime>76</TotalTime>
  <Pages>2</Pages>
  <Words>446</Words>
  <Characters>2544</Characters>
  <Application>Microsoft Office Word</Application>
  <DocSecurity>2</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ė Bivainytė</dc:creator>
  <cp:keywords/>
  <dc:description/>
  <cp:lastModifiedBy>Martynas Šatkus</cp:lastModifiedBy>
  <cp:revision>14</cp:revision>
  <dcterms:created xsi:type="dcterms:W3CDTF">2021-06-29T11:27:00Z</dcterms:created>
  <dcterms:modified xsi:type="dcterms:W3CDTF">2021-07-0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fcb905c-755b-4fd4-bd20-0d682d4f1d27_Enabled">
    <vt:lpwstr>true</vt:lpwstr>
  </property>
  <property fmtid="{D5CDD505-2E9C-101B-9397-08002B2CF9AE}" pid="3" name="MSIP_Label_cfcb905c-755b-4fd4-bd20-0d682d4f1d27_SetDate">
    <vt:lpwstr>2020-10-20T09:25:14Z</vt:lpwstr>
  </property>
  <property fmtid="{D5CDD505-2E9C-101B-9397-08002B2CF9AE}" pid="4" name="MSIP_Label_cfcb905c-755b-4fd4-bd20-0d682d4f1d27_Method">
    <vt:lpwstr>Standard</vt:lpwstr>
  </property>
  <property fmtid="{D5CDD505-2E9C-101B-9397-08002B2CF9AE}" pid="5" name="MSIP_Label_cfcb905c-755b-4fd4-bd20-0d682d4f1d27_Name">
    <vt:lpwstr>Internal</vt:lpwstr>
  </property>
  <property fmtid="{D5CDD505-2E9C-101B-9397-08002B2CF9AE}" pid="6" name="MSIP_Label_cfcb905c-755b-4fd4-bd20-0d682d4f1d27_SiteId">
    <vt:lpwstr>d91d5b65-9d38-4908-9bd1-ebc28a01cade</vt:lpwstr>
  </property>
  <property fmtid="{D5CDD505-2E9C-101B-9397-08002B2CF9AE}" pid="7" name="MSIP_Label_cfcb905c-755b-4fd4-bd20-0d682d4f1d27_ActionId">
    <vt:lpwstr>7659ab7d-1568-476e-b72a-7e3eec945961</vt:lpwstr>
  </property>
  <property fmtid="{D5CDD505-2E9C-101B-9397-08002B2CF9AE}" pid="8" name="MSIP_Label_cfcb905c-755b-4fd4-bd20-0d682d4f1d27_ContentBits">
    <vt:lpwstr>0</vt:lpwstr>
  </property>
  <property fmtid="{D5CDD505-2E9C-101B-9397-08002B2CF9AE}" pid="9" name="ContentTypeId">
    <vt:lpwstr>0x0101008BB1883790A2FD45A055F213154D6AC1</vt:lpwstr>
  </property>
</Properties>
</file>